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16997" w14:textId="77777777" w:rsidR="00D204FE" w:rsidRDefault="004109ED">
      <w:pPr>
        <w:pStyle w:val="Title"/>
      </w:pPr>
      <w:r>
        <w:t>South Sudan resilience baseline</w:t>
      </w:r>
    </w:p>
    <w:p w14:paraId="574C852B" w14:textId="77777777" w:rsidR="00D204FE" w:rsidRDefault="004109ED">
      <w:pPr>
        <w:pStyle w:val="Subtitle"/>
      </w:pPr>
      <w:r>
        <w:t>Demographic profiles</w:t>
      </w:r>
    </w:p>
    <w:p w14:paraId="2D9DAF1E" w14:textId="77777777" w:rsidR="00D204FE" w:rsidRDefault="004109ED">
      <w:pPr>
        <w:pStyle w:val="Author"/>
      </w:pPr>
      <w:r>
        <w:t>Monitoring and Evaluation Support Project (MESP)</w:t>
      </w:r>
    </w:p>
    <w:sdt>
      <w:sdtPr>
        <w:rPr>
          <w:rFonts w:eastAsiaTheme="minorEastAsia" w:cs="GillSansMTStd-Book"/>
          <w:caps w:val="0"/>
          <w:color w:val="6C6463"/>
          <w:sz w:val="22"/>
          <w:szCs w:val="22"/>
        </w:rPr>
        <w:id w:val="529458888"/>
        <w:docPartObj>
          <w:docPartGallery w:val="Table of Contents"/>
          <w:docPartUnique/>
        </w:docPartObj>
      </w:sdtPr>
      <w:sdtEndPr/>
      <w:sdtContent>
        <w:p w14:paraId="1553EC57" w14:textId="77777777" w:rsidR="00D204FE" w:rsidRDefault="004109ED">
          <w:pPr>
            <w:pStyle w:val="TOCHeading"/>
          </w:pPr>
          <w:r>
            <w:t>Table of contents</w:t>
          </w:r>
        </w:p>
        <w:p w14:paraId="4F9E824C" w14:textId="77777777" w:rsidR="009B1D87" w:rsidRDefault="004109ED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r>
            <w:fldChar w:fldCharType="begin"/>
          </w:r>
          <w:r>
            <w:instrText>TOC \o "1-2" \h \z \u</w:instrText>
          </w:r>
          <w:r w:rsidR="009B1D87">
            <w:fldChar w:fldCharType="separate"/>
          </w:r>
          <w:hyperlink w:anchor="_Toc106091516" w:history="1">
            <w:r w:rsidR="009B1D87" w:rsidRPr="004F283C">
              <w:rPr>
                <w:rStyle w:val="Hyperlink"/>
                <w:noProof/>
              </w:rPr>
              <w:t>1 Jur River (Western Bahr el Gazal)</w:t>
            </w:r>
            <w:r w:rsidR="009B1D87">
              <w:rPr>
                <w:noProof/>
                <w:webHidden/>
              </w:rPr>
              <w:tab/>
            </w:r>
            <w:r w:rsidR="009B1D87">
              <w:rPr>
                <w:noProof/>
                <w:webHidden/>
              </w:rPr>
              <w:fldChar w:fldCharType="begin"/>
            </w:r>
            <w:r w:rsidR="009B1D87">
              <w:rPr>
                <w:noProof/>
                <w:webHidden/>
              </w:rPr>
              <w:instrText xml:space="preserve"> PAGEREF _Toc106091516 \h </w:instrText>
            </w:r>
            <w:r w:rsidR="009B1D87">
              <w:rPr>
                <w:noProof/>
                <w:webHidden/>
              </w:rPr>
            </w:r>
            <w:r w:rsidR="009B1D87">
              <w:rPr>
                <w:noProof/>
                <w:webHidden/>
              </w:rPr>
              <w:fldChar w:fldCharType="separate"/>
            </w:r>
            <w:r w:rsidR="009B1D87">
              <w:rPr>
                <w:noProof/>
                <w:webHidden/>
              </w:rPr>
              <w:t>3</w:t>
            </w:r>
            <w:r w:rsidR="009B1D87">
              <w:rPr>
                <w:noProof/>
                <w:webHidden/>
              </w:rPr>
              <w:fldChar w:fldCharType="end"/>
            </w:r>
          </w:hyperlink>
        </w:p>
        <w:p w14:paraId="0EF97C66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17" w:history="1">
            <w:r w:rsidRPr="004F283C">
              <w:rPr>
                <w:rStyle w:val="Hyperlink"/>
                <w:noProof/>
              </w:rPr>
              <w:t>1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5FFEB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18" w:history="1">
            <w:r w:rsidRPr="004F283C">
              <w:rPr>
                <w:rStyle w:val="Hyperlink"/>
                <w:noProof/>
              </w:rPr>
              <w:t>1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789F4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19" w:history="1">
            <w:r w:rsidRPr="004F283C">
              <w:rPr>
                <w:rStyle w:val="Hyperlink"/>
                <w:noProof/>
              </w:rPr>
              <w:t>1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4163B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20" w:history="1">
            <w:r w:rsidRPr="004F283C">
              <w:rPr>
                <w:rStyle w:val="Hyperlink"/>
                <w:noProof/>
              </w:rPr>
              <w:t>1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59EF0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21" w:history="1">
            <w:r w:rsidRPr="004F283C">
              <w:rPr>
                <w:rStyle w:val="Hyperlink"/>
                <w:noProof/>
              </w:rPr>
              <w:t>1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F3E4B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22" w:history="1">
            <w:r w:rsidRPr="004F283C">
              <w:rPr>
                <w:rStyle w:val="Hyperlink"/>
                <w:noProof/>
              </w:rPr>
              <w:t>1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5ACAC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23" w:history="1">
            <w:r w:rsidRPr="004F283C">
              <w:rPr>
                <w:rStyle w:val="Hyperlink"/>
                <w:noProof/>
              </w:rPr>
              <w:t>2 Wau (Western Bahr el Gaz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E0BD8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24" w:history="1">
            <w:r w:rsidRPr="004F283C">
              <w:rPr>
                <w:rStyle w:val="Hyperlink"/>
                <w:noProof/>
              </w:rPr>
              <w:t>2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90A47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25" w:history="1">
            <w:r w:rsidRPr="004F283C">
              <w:rPr>
                <w:rStyle w:val="Hyperlink"/>
                <w:noProof/>
              </w:rPr>
              <w:t>2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FC1119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26" w:history="1">
            <w:r w:rsidRPr="004F283C">
              <w:rPr>
                <w:rStyle w:val="Hyperlink"/>
                <w:noProof/>
              </w:rPr>
              <w:t>2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8B49E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27" w:history="1">
            <w:r w:rsidRPr="004F283C">
              <w:rPr>
                <w:rStyle w:val="Hyperlink"/>
                <w:noProof/>
              </w:rPr>
              <w:t>2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5BE47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28" w:history="1">
            <w:r w:rsidRPr="004F283C">
              <w:rPr>
                <w:rStyle w:val="Hyperlink"/>
                <w:noProof/>
              </w:rPr>
              <w:t>2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1A26E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29" w:history="1">
            <w:r w:rsidRPr="004F283C">
              <w:rPr>
                <w:rStyle w:val="Hyperlink"/>
                <w:noProof/>
              </w:rPr>
              <w:t>2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11A86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30" w:history="1">
            <w:r w:rsidRPr="004F283C">
              <w:rPr>
                <w:rStyle w:val="Hyperlink"/>
                <w:noProof/>
              </w:rPr>
              <w:t>3 Budi (Eastern Equato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341E0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31" w:history="1">
            <w:r w:rsidRPr="004F283C">
              <w:rPr>
                <w:rStyle w:val="Hyperlink"/>
                <w:noProof/>
              </w:rPr>
              <w:t>3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2F4E1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32" w:history="1">
            <w:r w:rsidRPr="004F283C">
              <w:rPr>
                <w:rStyle w:val="Hyperlink"/>
                <w:noProof/>
              </w:rPr>
              <w:t>3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95904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33" w:history="1">
            <w:r w:rsidRPr="004F283C">
              <w:rPr>
                <w:rStyle w:val="Hyperlink"/>
                <w:noProof/>
              </w:rPr>
              <w:t>3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8E345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34" w:history="1">
            <w:r w:rsidRPr="004F283C">
              <w:rPr>
                <w:rStyle w:val="Hyperlink"/>
                <w:noProof/>
              </w:rPr>
              <w:t>3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38870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35" w:history="1">
            <w:r w:rsidRPr="004F283C">
              <w:rPr>
                <w:rStyle w:val="Hyperlink"/>
                <w:noProof/>
              </w:rPr>
              <w:t>3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5F745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36" w:history="1">
            <w:r w:rsidRPr="004F283C">
              <w:rPr>
                <w:rStyle w:val="Hyperlink"/>
                <w:noProof/>
              </w:rPr>
              <w:t>3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BEFF3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37" w:history="1">
            <w:r w:rsidRPr="004F283C">
              <w:rPr>
                <w:rStyle w:val="Hyperlink"/>
                <w:noProof/>
              </w:rPr>
              <w:t>4 Kapoeta North (Eastern Equato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12DF8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38" w:history="1">
            <w:r w:rsidRPr="004F283C">
              <w:rPr>
                <w:rStyle w:val="Hyperlink"/>
                <w:noProof/>
              </w:rPr>
              <w:t>4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D6420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39" w:history="1">
            <w:r w:rsidRPr="004F283C">
              <w:rPr>
                <w:rStyle w:val="Hyperlink"/>
                <w:noProof/>
              </w:rPr>
              <w:t>4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70228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40" w:history="1">
            <w:r w:rsidRPr="004F283C">
              <w:rPr>
                <w:rStyle w:val="Hyperlink"/>
                <w:noProof/>
              </w:rPr>
              <w:t>4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A8CE7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41" w:history="1">
            <w:r w:rsidRPr="004F283C">
              <w:rPr>
                <w:rStyle w:val="Hyperlink"/>
                <w:noProof/>
              </w:rPr>
              <w:t>4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C41A0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42" w:history="1">
            <w:r w:rsidRPr="004F283C">
              <w:rPr>
                <w:rStyle w:val="Hyperlink"/>
                <w:noProof/>
              </w:rPr>
              <w:t>4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E6A71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43" w:history="1">
            <w:r w:rsidRPr="004F283C">
              <w:rPr>
                <w:rStyle w:val="Hyperlink"/>
                <w:noProof/>
              </w:rPr>
              <w:t>4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670A7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44" w:history="1">
            <w:r w:rsidRPr="004F283C">
              <w:rPr>
                <w:rStyle w:val="Hyperlink"/>
                <w:noProof/>
              </w:rPr>
              <w:t>5 Akobo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C9D51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45" w:history="1">
            <w:r w:rsidRPr="004F283C">
              <w:rPr>
                <w:rStyle w:val="Hyperlink"/>
                <w:noProof/>
              </w:rPr>
              <w:t>5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C26EF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46" w:history="1">
            <w:r w:rsidRPr="004F283C">
              <w:rPr>
                <w:rStyle w:val="Hyperlink"/>
                <w:noProof/>
              </w:rPr>
              <w:t>5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E780F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47" w:history="1">
            <w:r w:rsidRPr="004F283C">
              <w:rPr>
                <w:rStyle w:val="Hyperlink"/>
                <w:noProof/>
              </w:rPr>
              <w:t>5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0E477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48" w:history="1">
            <w:r w:rsidRPr="004F283C">
              <w:rPr>
                <w:rStyle w:val="Hyperlink"/>
                <w:noProof/>
              </w:rPr>
              <w:t>5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97D5F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49" w:history="1">
            <w:r w:rsidRPr="004F283C">
              <w:rPr>
                <w:rStyle w:val="Hyperlink"/>
                <w:noProof/>
              </w:rPr>
              <w:t>5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BA50A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50" w:history="1">
            <w:r w:rsidRPr="004F283C">
              <w:rPr>
                <w:rStyle w:val="Hyperlink"/>
                <w:noProof/>
              </w:rPr>
              <w:t>5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75077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51" w:history="1">
            <w:r w:rsidRPr="004F283C">
              <w:rPr>
                <w:rStyle w:val="Hyperlink"/>
                <w:noProof/>
              </w:rPr>
              <w:t>6 Duk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6CB5C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52" w:history="1">
            <w:r w:rsidRPr="004F283C">
              <w:rPr>
                <w:rStyle w:val="Hyperlink"/>
                <w:noProof/>
              </w:rPr>
              <w:t>6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45201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53" w:history="1">
            <w:r w:rsidRPr="004F283C">
              <w:rPr>
                <w:rStyle w:val="Hyperlink"/>
                <w:noProof/>
              </w:rPr>
              <w:t>6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AB212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54" w:history="1">
            <w:r w:rsidRPr="004F283C">
              <w:rPr>
                <w:rStyle w:val="Hyperlink"/>
                <w:noProof/>
              </w:rPr>
              <w:t>6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E6834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55" w:history="1">
            <w:r w:rsidRPr="004F283C">
              <w:rPr>
                <w:rStyle w:val="Hyperlink"/>
                <w:noProof/>
              </w:rPr>
              <w:t>6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099FD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56" w:history="1">
            <w:r w:rsidRPr="004F283C">
              <w:rPr>
                <w:rStyle w:val="Hyperlink"/>
                <w:noProof/>
              </w:rPr>
              <w:t>6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204592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57" w:history="1">
            <w:r w:rsidRPr="004F283C">
              <w:rPr>
                <w:rStyle w:val="Hyperlink"/>
                <w:noProof/>
              </w:rPr>
              <w:t>6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9B089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58" w:history="1">
            <w:r w:rsidRPr="004F283C">
              <w:rPr>
                <w:rStyle w:val="Hyperlink"/>
                <w:noProof/>
              </w:rPr>
              <w:t>7 Pibor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6179D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59" w:history="1">
            <w:r w:rsidRPr="004F283C">
              <w:rPr>
                <w:rStyle w:val="Hyperlink"/>
                <w:noProof/>
              </w:rPr>
              <w:t>7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4C371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60" w:history="1">
            <w:r w:rsidRPr="004F283C">
              <w:rPr>
                <w:rStyle w:val="Hyperlink"/>
                <w:noProof/>
              </w:rPr>
              <w:t>7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AA4FB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61" w:history="1">
            <w:r w:rsidRPr="004F283C">
              <w:rPr>
                <w:rStyle w:val="Hyperlink"/>
                <w:noProof/>
              </w:rPr>
              <w:t>7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836B4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62" w:history="1">
            <w:r w:rsidRPr="004F283C">
              <w:rPr>
                <w:rStyle w:val="Hyperlink"/>
                <w:noProof/>
              </w:rPr>
              <w:t>7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78B9B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63" w:history="1">
            <w:r w:rsidRPr="004F283C">
              <w:rPr>
                <w:rStyle w:val="Hyperlink"/>
                <w:noProof/>
              </w:rPr>
              <w:t>7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388A8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64" w:history="1">
            <w:r w:rsidRPr="004F283C">
              <w:rPr>
                <w:rStyle w:val="Hyperlink"/>
                <w:noProof/>
              </w:rPr>
              <w:t>8 Uror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E7C94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65" w:history="1">
            <w:r w:rsidRPr="004F283C">
              <w:rPr>
                <w:rStyle w:val="Hyperlink"/>
                <w:noProof/>
              </w:rPr>
              <w:t>8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E3B05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66" w:history="1">
            <w:r w:rsidRPr="004F283C">
              <w:rPr>
                <w:rStyle w:val="Hyperlink"/>
                <w:noProof/>
              </w:rPr>
              <w:t>8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AEF08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67" w:history="1">
            <w:r w:rsidRPr="004F283C">
              <w:rPr>
                <w:rStyle w:val="Hyperlink"/>
                <w:noProof/>
              </w:rPr>
              <w:t>8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0D2EF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68" w:history="1">
            <w:r w:rsidRPr="004F283C">
              <w:rPr>
                <w:rStyle w:val="Hyperlink"/>
                <w:noProof/>
              </w:rPr>
              <w:t>8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8EA2D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69" w:history="1">
            <w:r w:rsidRPr="004F283C">
              <w:rPr>
                <w:rStyle w:val="Hyperlink"/>
                <w:noProof/>
              </w:rPr>
              <w:t>8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C818A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70" w:history="1">
            <w:r w:rsidRPr="004F283C">
              <w:rPr>
                <w:rStyle w:val="Hyperlink"/>
                <w:noProof/>
              </w:rPr>
              <w:t>8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423FA8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71" w:history="1">
            <w:r w:rsidRPr="004F283C">
              <w:rPr>
                <w:rStyle w:val="Hyperlink"/>
                <w:noProof/>
              </w:rPr>
              <w:t>9 Leer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0F68A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72" w:history="1">
            <w:r w:rsidRPr="004F283C">
              <w:rPr>
                <w:rStyle w:val="Hyperlink"/>
                <w:noProof/>
              </w:rPr>
              <w:t>9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4EABD4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73" w:history="1">
            <w:r w:rsidRPr="004F283C">
              <w:rPr>
                <w:rStyle w:val="Hyperlink"/>
                <w:noProof/>
              </w:rPr>
              <w:t>9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2B77D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74" w:history="1">
            <w:r w:rsidRPr="004F283C">
              <w:rPr>
                <w:rStyle w:val="Hyperlink"/>
                <w:noProof/>
              </w:rPr>
              <w:t>9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602B9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75" w:history="1">
            <w:r w:rsidRPr="004F283C">
              <w:rPr>
                <w:rStyle w:val="Hyperlink"/>
                <w:noProof/>
              </w:rPr>
              <w:t>9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36044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76" w:history="1">
            <w:r w:rsidRPr="004F283C">
              <w:rPr>
                <w:rStyle w:val="Hyperlink"/>
                <w:noProof/>
              </w:rPr>
              <w:t>9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0E5E6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77" w:history="1">
            <w:r w:rsidRPr="004F283C">
              <w:rPr>
                <w:rStyle w:val="Hyperlink"/>
                <w:noProof/>
              </w:rPr>
              <w:t>9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07030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78" w:history="1">
            <w:r w:rsidRPr="004F283C">
              <w:rPr>
                <w:rStyle w:val="Hyperlink"/>
                <w:noProof/>
              </w:rPr>
              <w:t>10 Mayendit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CADCB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79" w:history="1">
            <w:r w:rsidRPr="004F283C">
              <w:rPr>
                <w:rStyle w:val="Hyperlink"/>
                <w:noProof/>
              </w:rPr>
              <w:t>10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3FBBE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80" w:history="1">
            <w:r w:rsidRPr="004F283C">
              <w:rPr>
                <w:rStyle w:val="Hyperlink"/>
                <w:noProof/>
              </w:rPr>
              <w:t>10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D8E4E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81" w:history="1">
            <w:r w:rsidRPr="004F283C">
              <w:rPr>
                <w:rStyle w:val="Hyperlink"/>
                <w:noProof/>
              </w:rPr>
              <w:t>10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8F77E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82" w:history="1">
            <w:r w:rsidRPr="004F283C">
              <w:rPr>
                <w:rStyle w:val="Hyperlink"/>
                <w:noProof/>
              </w:rPr>
              <w:t>10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B563F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83" w:history="1">
            <w:r w:rsidRPr="004F283C">
              <w:rPr>
                <w:rStyle w:val="Hyperlink"/>
                <w:noProof/>
              </w:rPr>
              <w:t>10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86E93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84" w:history="1">
            <w:r w:rsidRPr="004F283C">
              <w:rPr>
                <w:rStyle w:val="Hyperlink"/>
                <w:noProof/>
              </w:rPr>
              <w:t>10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6E661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85" w:history="1">
            <w:r w:rsidRPr="004F283C">
              <w:rPr>
                <w:rStyle w:val="Hyperlink"/>
                <w:noProof/>
              </w:rPr>
              <w:t>11 Panyi</w:t>
            </w:r>
            <w:r w:rsidRPr="004F283C">
              <w:rPr>
                <w:rStyle w:val="Hyperlink"/>
                <w:noProof/>
              </w:rPr>
              <w:t>j</w:t>
            </w:r>
            <w:r w:rsidRPr="004F283C">
              <w:rPr>
                <w:rStyle w:val="Hyperlink"/>
                <w:noProof/>
              </w:rPr>
              <w:t>ar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20DD13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86" w:history="1">
            <w:r w:rsidRPr="004F283C">
              <w:rPr>
                <w:rStyle w:val="Hyperlink"/>
                <w:noProof/>
              </w:rPr>
              <w:t>11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DE077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87" w:history="1">
            <w:r w:rsidRPr="004F283C">
              <w:rPr>
                <w:rStyle w:val="Hyperlink"/>
                <w:noProof/>
              </w:rPr>
              <w:t>11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928C5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88" w:history="1">
            <w:r w:rsidRPr="004F283C">
              <w:rPr>
                <w:rStyle w:val="Hyperlink"/>
                <w:noProof/>
              </w:rPr>
              <w:t>11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DEB01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89" w:history="1">
            <w:r w:rsidRPr="004F283C">
              <w:rPr>
                <w:rStyle w:val="Hyperlink"/>
                <w:noProof/>
              </w:rPr>
              <w:t>11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D4C3E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90" w:history="1">
            <w:r w:rsidRPr="004F283C">
              <w:rPr>
                <w:rStyle w:val="Hyperlink"/>
                <w:noProof/>
              </w:rPr>
              <w:t>11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2E048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91" w:history="1">
            <w:r w:rsidRPr="004F283C">
              <w:rPr>
                <w:rStyle w:val="Hyperlink"/>
                <w:noProof/>
              </w:rPr>
              <w:t>11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30A5D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92" w:history="1">
            <w:r w:rsidRPr="004F283C">
              <w:rPr>
                <w:rStyle w:val="Hyperlink"/>
                <w:noProof/>
              </w:rPr>
              <w:t>12 Baliet (Upper Ni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17451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93" w:history="1">
            <w:r w:rsidRPr="004F283C">
              <w:rPr>
                <w:rStyle w:val="Hyperlink"/>
                <w:noProof/>
              </w:rPr>
              <w:t>12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81BCC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94" w:history="1">
            <w:r w:rsidRPr="004F283C">
              <w:rPr>
                <w:rStyle w:val="Hyperlink"/>
                <w:noProof/>
              </w:rPr>
              <w:t>12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1F28D1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95" w:history="1">
            <w:r w:rsidRPr="004F283C">
              <w:rPr>
                <w:rStyle w:val="Hyperlink"/>
                <w:noProof/>
              </w:rPr>
              <w:t>12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DAD3E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96" w:history="1">
            <w:r w:rsidRPr="004F283C">
              <w:rPr>
                <w:rStyle w:val="Hyperlink"/>
                <w:noProof/>
              </w:rPr>
              <w:t>12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C231F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97" w:history="1">
            <w:r w:rsidRPr="004F283C">
              <w:rPr>
                <w:rStyle w:val="Hyperlink"/>
                <w:noProof/>
              </w:rPr>
              <w:t>12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C695B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598" w:history="1">
            <w:r w:rsidRPr="004F283C">
              <w:rPr>
                <w:rStyle w:val="Hyperlink"/>
                <w:noProof/>
              </w:rPr>
              <w:t>12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27CBC" w14:textId="77777777" w:rsidR="009B1D87" w:rsidRDefault="009B1D87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6091599" w:history="1">
            <w:r w:rsidRPr="004F283C">
              <w:rPr>
                <w:rStyle w:val="Hyperlink"/>
                <w:noProof/>
              </w:rPr>
              <w:t>13 Ulang (Upper Ni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8065F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600" w:history="1">
            <w:r w:rsidRPr="004F283C">
              <w:rPr>
                <w:rStyle w:val="Hyperlink"/>
                <w:noProof/>
              </w:rPr>
              <w:t>13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94EB1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601" w:history="1">
            <w:r w:rsidRPr="004F283C">
              <w:rPr>
                <w:rStyle w:val="Hyperlink"/>
                <w:noProof/>
              </w:rPr>
              <w:t>13.2 House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CB084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602" w:history="1">
            <w:r w:rsidRPr="004F283C">
              <w:rPr>
                <w:rStyle w:val="Hyperlink"/>
                <w:noProof/>
              </w:rPr>
              <w:t>13.3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CBE73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603" w:history="1">
            <w:r w:rsidRPr="004F283C">
              <w:rPr>
                <w:rStyle w:val="Hyperlink"/>
                <w:noProof/>
              </w:rPr>
              <w:t>13.4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31D6B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604" w:history="1">
            <w:r w:rsidRPr="004F283C">
              <w:rPr>
                <w:rStyle w:val="Hyperlink"/>
                <w:noProof/>
              </w:rPr>
              <w:t>13.5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C4AF7" w14:textId="77777777" w:rsidR="009B1D87" w:rsidRDefault="009B1D87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6091605" w:history="1">
            <w:r w:rsidRPr="004F283C">
              <w:rPr>
                <w:rStyle w:val="Hyperlink"/>
                <w:noProof/>
              </w:rPr>
              <w:t>13.6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091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4CF4E" w14:textId="77777777" w:rsidR="00D204FE" w:rsidRDefault="004109ED">
          <w:r>
            <w:fldChar w:fldCharType="end"/>
          </w:r>
        </w:p>
      </w:sdtContent>
    </w:sdt>
    <w:p w14:paraId="1BF1BA8E" w14:textId="77777777" w:rsidR="00D204FE" w:rsidRDefault="004109ED">
      <w:pPr>
        <w:pStyle w:val="Heading1"/>
      </w:pPr>
      <w:bookmarkStart w:id="0" w:name="jur-river-western-bahr-el-gazal"/>
      <w:bookmarkStart w:id="1" w:name="_Toc106091516"/>
      <w:r>
        <w:t>1 Jur River (Western Bahr el Gazal)</w:t>
      </w:r>
      <w:bookmarkEnd w:id="1"/>
    </w:p>
    <w:p w14:paraId="238E9D8C" w14:textId="77777777" w:rsidR="00D204FE" w:rsidRDefault="004109ED">
      <w:pPr>
        <w:pStyle w:val="Heading2"/>
      </w:pPr>
      <w:bookmarkStart w:id="2" w:name="age"/>
      <w:bookmarkStart w:id="3" w:name="_Toc106091517"/>
      <w:r>
        <w:t>1.1 Age</w:t>
      </w:r>
      <w:bookmarkEnd w:id="3"/>
    </w:p>
    <w:p w14:paraId="313ED409" w14:textId="77777777" w:rsidR="00D204FE" w:rsidRDefault="004109ED">
      <w:pPr>
        <w:pStyle w:val="SourceCode"/>
      </w:pPr>
      <w:r>
        <w:rPr>
          <w:rStyle w:val="CommentTok"/>
        </w:rPr>
        <w:t>#include_</w:t>
      </w:r>
      <w:proofErr w:type="gramStart"/>
      <w:r>
        <w:rPr>
          <w:rStyle w:val="CommentTok"/>
        </w:rPr>
        <w:t>graphics(</w:t>
      </w:r>
      <w:proofErr w:type="gramEnd"/>
      <w:r>
        <w:rPr>
          <w:rStyle w:val="CommentTok"/>
        </w:rPr>
        <w:t xml:space="preserve">here("output/viz/Jur River/age density, </w:t>
      </w:r>
      <w:proofErr w:type="spellStart"/>
      <w:r>
        <w:rPr>
          <w:rStyle w:val="CommentTok"/>
        </w:rPr>
        <w:t>Jur</w:t>
      </w:r>
      <w:proofErr w:type="spellEnd"/>
      <w:r>
        <w:rPr>
          <w:rStyle w:val="CommentTok"/>
        </w:rPr>
        <w:t xml:space="preserve"> River.png"))</w:t>
      </w:r>
    </w:p>
    <w:p w14:paraId="52591E62" w14:textId="77777777" w:rsidR="00D204FE" w:rsidRDefault="004109ED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/age density, 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.png"</w:t>
      </w:r>
      <w:r>
        <w:rPr>
          <w:rStyle w:val="NormalTok"/>
        </w:rPr>
        <w:t>))</w:t>
      </w:r>
    </w:p>
    <w:p w14:paraId="3FEF6986" w14:textId="77777777" w:rsidR="00D204FE" w:rsidRDefault="004109ED">
      <w:pPr>
        <w:pStyle w:val="FirstParagraph"/>
      </w:pPr>
      <w:r>
        <w:rPr>
          <w:noProof/>
        </w:rPr>
        <w:drawing>
          <wp:inline distT="0" distB="0" distL="0" distR="0" wp14:anchorId="0CDFD131" wp14:editId="016908C4">
            <wp:extent cx="5943600" cy="339634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/Users/dan.killian/Documents/South%20Sudan%20resilience%20-%20MSI/output/viz/Jur%20River/age%20density,%20Jur%20Rive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FFDF0" w14:textId="77777777" w:rsidR="00D204FE" w:rsidRDefault="004109ED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/age pyramid, 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.png"</w:t>
      </w:r>
      <w:r>
        <w:rPr>
          <w:rStyle w:val="NormalTok"/>
        </w:rPr>
        <w:t>))</w:t>
      </w:r>
    </w:p>
    <w:p w14:paraId="20ADCC3D" w14:textId="77777777" w:rsidR="00D204FE" w:rsidRDefault="004109ED">
      <w:pPr>
        <w:pStyle w:val="FirstParagraph"/>
      </w:pPr>
      <w:r>
        <w:rPr>
          <w:noProof/>
        </w:rPr>
        <w:lastRenderedPageBreak/>
        <w:drawing>
          <wp:inline distT="0" distB="0" distL="0" distR="0" wp14:anchorId="3581F104" wp14:editId="5507E791">
            <wp:extent cx="5943600" cy="339634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/Users/dan.killian/Documents/South%20Sudan%20resilience%20-%20MSI/output/viz/Jur%20River/age%20pyramid,%20Jur%20Riv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80F0CA" w14:textId="77777777" w:rsidR="00D204FE" w:rsidRDefault="004109ED">
      <w:pPr>
        <w:pStyle w:val="Heading2"/>
      </w:pPr>
      <w:bookmarkStart w:id="4" w:name="household"/>
      <w:bookmarkStart w:id="5" w:name="_Toc106091518"/>
      <w:bookmarkEnd w:id="2"/>
      <w:r>
        <w:t>1.2 Household</w:t>
      </w:r>
      <w:bookmarkEnd w:id="5"/>
    </w:p>
    <w:p w14:paraId="5BA24ACD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6" w:name="unnamed-chunk-7"/>
      <w:r>
        <w:rPr>
          <w:b/>
        </w:rPr>
        <w:fldChar w:fldCharType="begin"/>
      </w:r>
      <w:r>
        <w:rPr>
          <w:b/>
        </w:rPr>
        <w:instrText>SEQ tab \</w:instrText>
      </w:r>
      <w:r>
        <w:rPr>
          <w:b/>
        </w:rPr>
        <w:instrText>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</w:t>
      </w:r>
      <w:r>
        <w:rPr>
          <w:b/>
        </w:rPr>
        <w:fldChar w:fldCharType="end"/>
      </w:r>
      <w:bookmarkEnd w:id="6"/>
      <w:r>
        <w:t xml:space="preserve">: Household size, </w:t>
      </w:r>
      <w:proofErr w:type="spellStart"/>
      <w:r>
        <w:t>Jur</w:t>
      </w:r>
      <w:proofErr w:type="spellEnd"/>
      <w:r>
        <w:t xml:space="preserve"> Riv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638970F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C770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E6E1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1D3E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B084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54A25AC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ED5F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4688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C166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 - 7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37EC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73823626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7" w:name="unnamed-chunk-8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2</w:t>
      </w:r>
      <w:r>
        <w:rPr>
          <w:b/>
        </w:rPr>
        <w:fldChar w:fldCharType="end"/>
      </w:r>
      <w:bookmarkEnd w:id="7"/>
      <w:r>
        <w:t xml:space="preserve">: Proportion females 12-18 married, </w:t>
      </w:r>
      <w:proofErr w:type="spellStart"/>
      <w:r>
        <w:t>Jur</w:t>
      </w:r>
      <w:proofErr w:type="spellEnd"/>
      <w:r>
        <w:t xml:space="preserve"> Riv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D204FE" w14:paraId="454CDE0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43B2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F126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2BAB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1AD2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1343B24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E8E1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E7A4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6A34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4% - 2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3BE2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5ACEB25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AC6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0B4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8C8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% - 8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F3AC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</w:tbl>
    <w:p w14:paraId="469DA454" w14:textId="77777777" w:rsidR="00D204FE" w:rsidRDefault="004109ED">
      <w:pPr>
        <w:pStyle w:val="Heading2"/>
      </w:pPr>
      <w:bookmarkStart w:id="8" w:name="education"/>
      <w:bookmarkStart w:id="9" w:name="_Toc106091519"/>
      <w:bookmarkEnd w:id="4"/>
      <w:r>
        <w:t>1.3 Education</w:t>
      </w:r>
      <w:bookmarkEnd w:id="9"/>
    </w:p>
    <w:p w14:paraId="28B5FEBD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10" w:name="unnamed-chunk-9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3</w:t>
      </w:r>
      <w:r>
        <w:rPr>
          <w:b/>
        </w:rPr>
        <w:fldChar w:fldCharType="end"/>
      </w:r>
      <w:bookmarkEnd w:id="10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13F53745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A526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9218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7EA2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615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7C6A61B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6198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EF4A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,8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BF6D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895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8% - 70.7%</w:t>
            </w:r>
          </w:p>
        </w:tc>
      </w:tr>
      <w:tr w:rsidR="00D204FE" w14:paraId="639FEC2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FE2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DB86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,4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8EA4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0F7D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8% - 31.1%</w:t>
            </w:r>
          </w:p>
        </w:tc>
      </w:tr>
      <w:tr w:rsidR="00D204FE" w14:paraId="7FD759B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3B59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938E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0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6C0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5234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4% - 29.5%</w:t>
            </w:r>
          </w:p>
        </w:tc>
      </w:tr>
      <w:tr w:rsidR="00D204FE" w14:paraId="2B6255E0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9DC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D3A0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26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7C70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A4E7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% - 14.4%</w:t>
            </w:r>
          </w:p>
        </w:tc>
      </w:tr>
    </w:tbl>
    <w:p w14:paraId="76852FE3" w14:textId="77777777" w:rsidR="00D204FE" w:rsidRDefault="004109ED">
      <w:pPr>
        <w:pStyle w:val="Heading2"/>
      </w:pPr>
      <w:bookmarkStart w:id="11" w:name="livelihoods"/>
      <w:bookmarkStart w:id="12" w:name="_Toc106091520"/>
      <w:bookmarkEnd w:id="8"/>
      <w:r>
        <w:t>1.4 Livelihoods</w:t>
      </w:r>
      <w:bookmarkEnd w:id="12"/>
    </w:p>
    <w:p w14:paraId="6E8B1C89" w14:textId="77777777" w:rsidR="00D204FE" w:rsidRDefault="004109ED">
      <w:pPr>
        <w:pStyle w:val="Heading3"/>
      </w:pPr>
      <w:bookmarkStart w:id="13" w:name="economic-activity-in-last-10-years-q314"/>
      <w:r>
        <w:t xml:space="preserve">1.4.1 </w:t>
      </w:r>
      <w:r>
        <w:t>Economic activity in last 10 years (Q314)</w:t>
      </w:r>
    </w:p>
    <w:p w14:paraId="69D2A462" w14:textId="77777777" w:rsidR="00D204FE" w:rsidRDefault="004109ED">
      <w:pPr>
        <w:pStyle w:val="Heading3"/>
      </w:pPr>
      <w:bookmarkStart w:id="14" w:name="income-sources-q401-q402"/>
      <w:bookmarkEnd w:id="13"/>
      <w:r>
        <w:t>1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1"/>
        <w:gridCol w:w="3398"/>
        <w:gridCol w:w="1537"/>
        <w:gridCol w:w="2824"/>
      </w:tblGrid>
      <w:tr w:rsidR="00D204FE" w14:paraId="21B5176D" w14:textId="77777777">
        <w:tc>
          <w:tcPr>
            <w:tcW w:w="0" w:type="auto"/>
          </w:tcPr>
          <w:p w14:paraId="50F9441A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4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9"/>
              <w:gridCol w:w="886"/>
              <w:gridCol w:w="827"/>
            </w:tblGrid>
            <w:tr w:rsidR="00D204FE" w14:paraId="515FE95A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B686F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65872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FFBF6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1215D02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880E5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9B07F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84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8E02F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3%</w:t>
                  </w:r>
                </w:p>
              </w:tc>
            </w:tr>
            <w:tr w:rsidR="00D204FE" w14:paraId="1FE1F28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DFF23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5CE83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45B94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9%</w:t>
                  </w:r>
                </w:p>
              </w:tc>
            </w:tr>
            <w:tr w:rsidR="00D204FE" w14:paraId="61A3F0B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22B43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683CC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F185B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8%</w:t>
                  </w:r>
                </w:p>
              </w:tc>
            </w:tr>
            <w:tr w:rsidR="00D204FE" w14:paraId="4F907DD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563C2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4F5DD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CF021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D204FE" w14:paraId="700CC38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390F4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0CE78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1ABE8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D204FE" w14:paraId="336BF51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B69ED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F75A0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453E1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D204FE" w14:paraId="1CF5117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A71D9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26412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9F651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D204FE" w14:paraId="38B07F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AC0FB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E2F71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2E9FA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D204FE" w14:paraId="5743E85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09A8D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9F457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393F7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</w:tbl>
          <w:p w14:paraId="6335D322" w14:textId="77777777" w:rsidR="00D204FE" w:rsidRDefault="00D204FE"/>
        </w:tc>
        <w:tc>
          <w:tcPr>
            <w:tcW w:w="0" w:type="auto"/>
          </w:tcPr>
          <w:p w14:paraId="22F1A4A8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5" w:name="unnamed-chunk-12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5</w:t>
            </w:r>
            <w:r>
              <w:rPr>
                <w:b/>
              </w:rPr>
              <w:fldChar w:fldCharType="end"/>
            </w:r>
            <w:bookmarkEnd w:id="15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81"/>
              <w:gridCol w:w="827"/>
            </w:tblGrid>
            <w:tr w:rsidR="00D204FE" w14:paraId="4C927094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468AB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434A9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13BEA5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F5CE2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F2C00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1.9%</w:t>
                  </w:r>
                </w:p>
              </w:tc>
            </w:tr>
            <w:tr w:rsidR="00D204FE" w14:paraId="5ED042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E636D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D18B0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2%</w:t>
                  </w:r>
                </w:p>
              </w:tc>
            </w:tr>
            <w:tr w:rsidR="00D204FE" w14:paraId="56DA344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85754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F129B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5.1%</w:t>
                  </w:r>
                </w:p>
              </w:tc>
            </w:tr>
            <w:tr w:rsidR="00D204FE" w14:paraId="00EA266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15AB0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4E9D0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7%</w:t>
                  </w:r>
                </w:p>
              </w:tc>
            </w:tr>
            <w:tr w:rsidR="00D204FE" w14:paraId="3E0E44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D0EF2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727C1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6%</w:t>
                  </w:r>
                </w:p>
              </w:tc>
            </w:tr>
            <w:tr w:rsidR="00D204FE" w14:paraId="26E7CCB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5B142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21A5F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5%</w:t>
                  </w:r>
                </w:p>
              </w:tc>
            </w:tr>
            <w:tr w:rsidR="00D204FE" w14:paraId="1C3C1E8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A665D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9EF57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2%</w:t>
                  </w:r>
                </w:p>
              </w:tc>
            </w:tr>
            <w:tr w:rsidR="00D204FE" w14:paraId="6767F0B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6B75A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8DA7B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0%</w:t>
                  </w:r>
                </w:p>
              </w:tc>
            </w:tr>
            <w:tr w:rsidR="00D204FE" w14:paraId="33F080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8AA98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95412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D204FE" w14:paraId="1800380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8195B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587EA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4%</w:t>
                  </w:r>
                </w:p>
              </w:tc>
            </w:tr>
            <w:tr w:rsidR="00D204FE" w14:paraId="65C1EE3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71DFC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A1A19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2%</w:t>
                  </w:r>
                </w:p>
              </w:tc>
            </w:tr>
            <w:tr w:rsidR="00D204FE" w14:paraId="76E9DD2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DC4FD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F04DE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6%</w:t>
                  </w:r>
                </w:p>
              </w:tc>
            </w:tr>
            <w:tr w:rsidR="00D204FE" w14:paraId="351634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D6F90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1BD70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D204FE" w14:paraId="59F1A20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EF2BE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744E6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8%</w:t>
                  </w:r>
                </w:p>
              </w:tc>
            </w:tr>
            <w:tr w:rsidR="00D204FE" w14:paraId="6F54043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E2F9F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9C040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2%</w:t>
                  </w:r>
                </w:p>
              </w:tc>
            </w:tr>
            <w:tr w:rsidR="00D204FE" w14:paraId="6CFDAB0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33AE1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AA940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4%</w:t>
                  </w:r>
                </w:p>
              </w:tc>
            </w:tr>
            <w:tr w:rsidR="00D204FE" w14:paraId="48B5D13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98221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6166E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D204FE" w14:paraId="624DE49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27D2E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D3541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5%</w:t>
                  </w:r>
                </w:p>
              </w:tc>
            </w:tr>
            <w:tr w:rsidR="00D204FE" w14:paraId="3D15902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46D3A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32E8B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2%</w:t>
                  </w:r>
                </w:p>
              </w:tc>
            </w:tr>
            <w:tr w:rsidR="00D204FE" w14:paraId="0783CD7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48683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D2A80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4%</w:t>
                  </w:r>
                </w:p>
              </w:tc>
            </w:tr>
          </w:tbl>
          <w:p w14:paraId="666DE9F4" w14:textId="77777777" w:rsidR="00D204FE" w:rsidRDefault="00D204FE"/>
        </w:tc>
      </w:tr>
    </w:tbl>
    <w:p w14:paraId="3B5065A6" w14:textId="77777777" w:rsidR="00D204FE" w:rsidRDefault="004109ED">
      <w:pPr>
        <w:pStyle w:val="Heading2"/>
      </w:pPr>
      <w:bookmarkStart w:id="16" w:name="food-security"/>
      <w:bookmarkStart w:id="17" w:name="_Toc106091521"/>
      <w:bookmarkEnd w:id="11"/>
      <w:bookmarkEnd w:id="14"/>
      <w:r>
        <w:lastRenderedPageBreak/>
        <w:t>1.5 Food security</w:t>
      </w:r>
      <w:bookmarkEnd w:id="17"/>
    </w:p>
    <w:p w14:paraId="16585BDC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6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43336F5A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8D67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99C3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B51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40BA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F015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1F0B1A5A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3962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356F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B250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96B3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 - 7.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2203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D204FE" w14:paraId="0DB72CC1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EBB0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A98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1B11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4C9C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7 - 2.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DB72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D204FE" w14:paraId="5833FD32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CB1B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9BB5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6372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FA95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 - 5.5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43D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D204FE" w14:paraId="5F7CCE1B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5578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451D95A7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BD4B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1B030196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8" w:name="unnamed-chunk-14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7</w:t>
      </w:r>
      <w:r>
        <w:rPr>
          <w:b/>
        </w:rPr>
        <w:fldChar w:fldCharType="end"/>
      </w:r>
      <w:bookmarkEnd w:id="18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1BF68E19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089C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21FD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235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4AF3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215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42AC7BDC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617F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34CF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D0DA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0A82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2% - 8.9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0229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</w:tbl>
    <w:p w14:paraId="6E1881CF" w14:textId="77777777" w:rsidR="00D204FE" w:rsidRDefault="004109ED">
      <w:pPr>
        <w:pStyle w:val="Heading2"/>
      </w:pPr>
      <w:bookmarkStart w:id="19" w:name="health"/>
      <w:bookmarkStart w:id="20" w:name="_Toc106091522"/>
      <w:bookmarkEnd w:id="16"/>
      <w:r>
        <w:t>1.6 Health</w:t>
      </w:r>
      <w:bookmarkEnd w:id="20"/>
    </w:p>
    <w:p w14:paraId="3D38C8B4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1" w:name="unnamed-chunk-16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8</w:t>
      </w:r>
      <w:r>
        <w:rPr>
          <w:b/>
        </w:rPr>
        <w:fldChar w:fldCharType="end"/>
      </w:r>
      <w:bookmarkEnd w:id="21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59478D73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8677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57A4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FAA0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C063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003BAB0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A5F5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7D83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6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F2A8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011E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 - 59.6%</w:t>
            </w:r>
          </w:p>
        </w:tc>
      </w:tr>
      <w:tr w:rsidR="00D204FE" w14:paraId="08073250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DED4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4E20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8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F62C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0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E156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0.2% - 73.9%</w:t>
            </w:r>
          </w:p>
        </w:tc>
      </w:tr>
      <w:tr w:rsidR="00D204FE" w14:paraId="4AE8ACCB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1D52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ABB1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3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93D1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8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9C1B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1% - 54.6%</w:t>
            </w:r>
          </w:p>
        </w:tc>
      </w:tr>
      <w:tr w:rsidR="00D204FE" w14:paraId="030477E8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9CD7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D74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38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F0E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0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303C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8% - 56.1%</w:t>
            </w:r>
          </w:p>
        </w:tc>
      </w:tr>
    </w:tbl>
    <w:p w14:paraId="5D78C2DD" w14:textId="77777777" w:rsidR="00D204FE" w:rsidRDefault="004109ED">
      <w:pPr>
        <w:pStyle w:val="Heading3"/>
      </w:pPr>
      <w:bookmarkStart w:id="22" w:name="purpose-of-visit-with-satisfaction-rates"/>
      <w:r>
        <w:t xml:space="preserve">1.6.1 </w:t>
      </w:r>
      <w:r>
        <w:t>Purpose of visit, with satisfaction rates</w:t>
      </w:r>
    </w:p>
    <w:p w14:paraId="7CD89258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23" w:name="unnamed-chunk-23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9</w:t>
      </w:r>
      <w:r>
        <w:rPr>
          <w:b/>
        </w:rPr>
        <w:fldChar w:fldCharType="end"/>
      </w:r>
      <w:bookmarkEnd w:id="23"/>
      <w:r>
        <w:t xml:space="preserve">: Health clinic satisfaction by service, </w:t>
      </w:r>
      <w:proofErr w:type="spellStart"/>
      <w:r>
        <w:t>Jur</w:t>
      </w:r>
      <w:proofErr w:type="spellEnd"/>
      <w:r>
        <w:t xml:space="preserve"> Riv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0986914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326B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01D5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309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8B3A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014E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E03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23DC52C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0A72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9C39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165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% - 9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351C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482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% - 5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C37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7FA0E48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050E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C284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2D3E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3% - 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8657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A501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9% - 6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E662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204FE" w14:paraId="098252C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C793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23EC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EC99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8% - 6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9286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0FE1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6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0BB6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4FA8479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E9FD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7DFF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8CCA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4% - 2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09B3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06F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 - 6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BDD5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72ED257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F9A8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77CF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0EBD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 - 2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54D9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F28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8% - 6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A0CE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24FC9F5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377F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DEC8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736C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9% - 1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C69F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94EF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6% - 5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742D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24E6692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9363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136D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0C62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% - 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F3C1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0D10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8% - 8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F511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099E62B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D8E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21BE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5510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7% - 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2206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3003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5% - 8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C192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2EF9C13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D9CA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FD03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4B3F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3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9C61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1D87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% - 62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950B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3E761AD2" w14:textId="77777777" w:rsidR="00D204FE" w:rsidRDefault="004109ED">
      <w:pPr>
        <w:pStyle w:val="Heading1"/>
      </w:pPr>
      <w:bookmarkStart w:id="24" w:name="wau-western-bahr-el-gazal"/>
      <w:bookmarkStart w:id="25" w:name="_Toc106091523"/>
      <w:bookmarkEnd w:id="0"/>
      <w:bookmarkEnd w:id="19"/>
      <w:bookmarkEnd w:id="22"/>
      <w:r>
        <w:t xml:space="preserve">2 </w:t>
      </w:r>
      <w:r>
        <w:t>Wau (Western Bahr el Gazal)</w:t>
      </w:r>
      <w:bookmarkEnd w:id="25"/>
    </w:p>
    <w:p w14:paraId="53EFBAD6" w14:textId="77777777" w:rsidR="00D204FE" w:rsidRDefault="004109ED">
      <w:pPr>
        <w:pStyle w:val="Heading2"/>
      </w:pPr>
      <w:bookmarkStart w:id="26" w:name="age-1"/>
      <w:bookmarkStart w:id="27" w:name="_Toc106091524"/>
      <w:r>
        <w:t>2.1 Age</w:t>
      </w:r>
      <w:bookmarkEnd w:id="27"/>
    </w:p>
    <w:p w14:paraId="2EDF87B3" w14:textId="77777777" w:rsidR="00D204FE" w:rsidRDefault="004109ED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Wau</w:t>
      </w:r>
      <w:proofErr w:type="spellEnd"/>
      <w:r>
        <w:rPr>
          <w:rStyle w:val="StringTok"/>
        </w:rPr>
        <w:t>/age density, Wau.png"</w:t>
      </w:r>
      <w:r>
        <w:rPr>
          <w:rStyle w:val="NormalTok"/>
        </w:rPr>
        <w:t>))</w:t>
      </w:r>
    </w:p>
    <w:p w14:paraId="50659D57" w14:textId="77777777" w:rsidR="00D204FE" w:rsidRDefault="004109ED">
      <w:pPr>
        <w:pStyle w:val="FirstParagraph"/>
      </w:pPr>
      <w:r>
        <w:rPr>
          <w:noProof/>
        </w:rPr>
        <w:drawing>
          <wp:inline distT="0" distB="0" distL="0" distR="0" wp14:anchorId="2B4B8510" wp14:editId="0B3C730F">
            <wp:extent cx="5943600" cy="339634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/Users/dan.killian/Documents/South%20Sudan%20resilience%20-%20MSI/output/viz/Wau/age%20density,%20Wau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1FF1A" w14:textId="77777777" w:rsidR="00D204FE" w:rsidRDefault="004109ED">
      <w:pPr>
        <w:pStyle w:val="SourceCode"/>
      </w:pPr>
      <w:proofErr w:type="spellStart"/>
      <w:r>
        <w:rPr>
          <w:rStyle w:val="FunctionTok"/>
        </w:rPr>
        <w:lastRenderedPageBreak/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Wau</w:t>
      </w:r>
      <w:proofErr w:type="spellEnd"/>
      <w:r>
        <w:rPr>
          <w:rStyle w:val="StringTok"/>
        </w:rPr>
        <w:t>/age pyramid, Wau.png"</w:t>
      </w:r>
      <w:r>
        <w:rPr>
          <w:rStyle w:val="NormalTok"/>
        </w:rPr>
        <w:t>))</w:t>
      </w:r>
    </w:p>
    <w:p w14:paraId="15B462E3" w14:textId="77777777" w:rsidR="00D204FE" w:rsidRDefault="004109ED">
      <w:pPr>
        <w:pStyle w:val="FirstParagraph"/>
      </w:pPr>
      <w:r>
        <w:rPr>
          <w:noProof/>
        </w:rPr>
        <w:drawing>
          <wp:inline distT="0" distB="0" distL="0" distR="0" wp14:anchorId="2916BB6D" wp14:editId="6821082E">
            <wp:extent cx="5943600" cy="3396342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/Users/dan.killian/Documents/South%20Sudan%20resilience%20-%20MSI/output/viz/Wau/age%20pyramid,%20Wau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425B28" w14:textId="77777777" w:rsidR="00D204FE" w:rsidRDefault="004109ED">
      <w:pPr>
        <w:pStyle w:val="Heading2"/>
      </w:pPr>
      <w:bookmarkStart w:id="28" w:name="household-1"/>
      <w:bookmarkStart w:id="29" w:name="_Toc106091525"/>
      <w:bookmarkEnd w:id="26"/>
      <w:r>
        <w:t>2.2 Household</w:t>
      </w:r>
      <w:bookmarkEnd w:id="29"/>
    </w:p>
    <w:p w14:paraId="40AFEC51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30" w:name="unnamed-chunk-30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0</w:t>
      </w:r>
      <w:r>
        <w:rPr>
          <w:b/>
        </w:rPr>
        <w:fldChar w:fldCharType="end"/>
      </w:r>
      <w:bookmarkEnd w:id="30"/>
      <w:r>
        <w:t>: Household size, Wau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7A0E2BC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9B0A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AA63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8A5D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EF29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4559A06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25A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F0E3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8DB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7 - 6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8D75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1A6BAF65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31" w:name="unnamed-chunk-31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1</w:t>
      </w:r>
      <w:r>
        <w:rPr>
          <w:b/>
        </w:rPr>
        <w:fldChar w:fldCharType="end"/>
      </w:r>
      <w:bookmarkEnd w:id="31"/>
      <w:r>
        <w:t>: Proportion females 12-18 married, Wau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D204FE" w14:paraId="2CFA36F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46D1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8E19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260F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2BF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16E5BF6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C7CF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2457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032F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% - 22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EDD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6FEF002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C52C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10C1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8A53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% - 18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816C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3EE5978F" w14:textId="77777777" w:rsidR="00D204FE" w:rsidRDefault="004109ED">
      <w:pPr>
        <w:pStyle w:val="Heading2"/>
      </w:pPr>
      <w:bookmarkStart w:id="32" w:name="education-1"/>
      <w:bookmarkStart w:id="33" w:name="_Toc106091526"/>
      <w:bookmarkEnd w:id="28"/>
      <w:r>
        <w:t>2.3 Education</w:t>
      </w:r>
      <w:bookmarkEnd w:id="33"/>
    </w:p>
    <w:p w14:paraId="08F41634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34" w:name="unnamed-chunk-32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2</w:t>
      </w:r>
      <w:r>
        <w:rPr>
          <w:b/>
        </w:rPr>
        <w:fldChar w:fldCharType="end"/>
      </w:r>
      <w:bookmarkEnd w:id="34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5D1C99BB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486C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381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9177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6A59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274A936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2742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A2A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,7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F1B3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3B1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8% - 29.8%</w:t>
            </w:r>
          </w:p>
        </w:tc>
      </w:tr>
      <w:tr w:rsidR="00D204FE" w14:paraId="3B50EF72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5610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94E5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,9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F745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EF6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7% - 66%</w:t>
            </w:r>
          </w:p>
        </w:tc>
      </w:tr>
      <w:tr w:rsidR="00D204FE" w14:paraId="6B6AFF5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EAA3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452C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,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9480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C3DC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7% - 47%</w:t>
            </w:r>
          </w:p>
        </w:tc>
      </w:tr>
      <w:tr w:rsidR="00D204FE" w14:paraId="02882A50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1A23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8DF1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,14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3374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9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D231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% - 47.9%</w:t>
            </w:r>
          </w:p>
        </w:tc>
      </w:tr>
    </w:tbl>
    <w:p w14:paraId="3CCBE354" w14:textId="77777777" w:rsidR="00D204FE" w:rsidRDefault="004109ED">
      <w:pPr>
        <w:pStyle w:val="Heading2"/>
      </w:pPr>
      <w:bookmarkStart w:id="35" w:name="livelihoods-1"/>
      <w:bookmarkStart w:id="36" w:name="_Toc106091527"/>
      <w:bookmarkEnd w:id="32"/>
      <w:r>
        <w:t>2.4 Livelihoods</w:t>
      </w:r>
      <w:bookmarkEnd w:id="36"/>
    </w:p>
    <w:p w14:paraId="74DCE40F" w14:textId="77777777" w:rsidR="00D204FE" w:rsidRDefault="004109ED">
      <w:pPr>
        <w:pStyle w:val="Heading3"/>
      </w:pPr>
      <w:bookmarkStart w:id="37" w:name="Xcd07ebec506d307d8d300ee2db469e64fdc3131"/>
      <w:r>
        <w:t>2.4.1 Economic activity in last 10 years (Q314)</w:t>
      </w:r>
    </w:p>
    <w:p w14:paraId="5925FC6C" w14:textId="77777777" w:rsidR="00D204FE" w:rsidRDefault="004109ED">
      <w:pPr>
        <w:pStyle w:val="Heading3"/>
      </w:pPr>
      <w:bookmarkStart w:id="38" w:name="income-sources-q401-q402-1"/>
      <w:bookmarkEnd w:id="37"/>
      <w:r>
        <w:t>2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D204FE" w14:paraId="1838D13F" w14:textId="77777777">
        <w:tc>
          <w:tcPr>
            <w:tcW w:w="0" w:type="auto"/>
          </w:tcPr>
          <w:p w14:paraId="2151A782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13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D204FE" w14:paraId="79589CF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93EBC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C860E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3A0ED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42015FA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8B369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B9AD1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32700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0%</w:t>
                  </w:r>
                </w:p>
              </w:tc>
            </w:tr>
            <w:tr w:rsidR="00D204FE" w14:paraId="7B70840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BEE3F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3CE00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6AA60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D204FE" w14:paraId="6D6733D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85FBC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19B9A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F4B8E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0%</w:t>
                  </w:r>
                </w:p>
              </w:tc>
            </w:tr>
            <w:tr w:rsidR="00D204FE" w14:paraId="51402D1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3C8D7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0C818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D1C35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1%</w:t>
                  </w:r>
                </w:p>
              </w:tc>
            </w:tr>
            <w:tr w:rsidR="00D204FE" w14:paraId="7132DE8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0E734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69D6F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68AFF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D204FE" w14:paraId="409CB39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8FFEC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2D8CA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7AC32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9%</w:t>
                  </w:r>
                </w:p>
              </w:tc>
            </w:tr>
            <w:tr w:rsidR="00D204FE" w14:paraId="56F4FC6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A353B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CF90D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F4372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D204FE" w14:paraId="56396EB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84EE6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BA316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06AD7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D204FE" w14:paraId="293B98E1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5A57F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EEBDD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F5795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0%</w:t>
                  </w:r>
                </w:p>
              </w:tc>
            </w:tr>
          </w:tbl>
          <w:p w14:paraId="6E64A6A9" w14:textId="77777777" w:rsidR="00D204FE" w:rsidRDefault="00D204FE"/>
        </w:tc>
        <w:tc>
          <w:tcPr>
            <w:tcW w:w="0" w:type="auto"/>
          </w:tcPr>
          <w:p w14:paraId="265A80B5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39" w:name="unnamed-chunk-35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14</w:t>
            </w:r>
            <w:r>
              <w:rPr>
                <w:b/>
              </w:rPr>
              <w:fldChar w:fldCharType="end"/>
            </w:r>
            <w:bookmarkEnd w:id="39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D204FE" w14:paraId="196F62BA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08550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B2CD0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64793CC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2B385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1E038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7%</w:t>
                  </w:r>
                </w:p>
              </w:tc>
            </w:tr>
            <w:tr w:rsidR="00D204FE" w14:paraId="65E2EFF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1DCB7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12F23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9%</w:t>
                  </w:r>
                </w:p>
              </w:tc>
            </w:tr>
            <w:tr w:rsidR="00D204FE" w14:paraId="742BC47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1D85B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A092C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5%</w:t>
                  </w:r>
                </w:p>
              </w:tc>
            </w:tr>
            <w:tr w:rsidR="00D204FE" w14:paraId="6D4B10D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1C0F5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84A8C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0%</w:t>
                  </w:r>
                </w:p>
              </w:tc>
            </w:tr>
            <w:tr w:rsidR="00D204FE" w14:paraId="1ADC86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D2C7D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48C5E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8%</w:t>
                  </w:r>
                </w:p>
              </w:tc>
            </w:tr>
            <w:tr w:rsidR="00D204FE" w14:paraId="5ED1407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1C2D4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00CD4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6%</w:t>
                  </w:r>
                </w:p>
              </w:tc>
            </w:tr>
            <w:tr w:rsidR="00D204FE" w14:paraId="3EACB95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A2FD3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D99EC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0%</w:t>
                  </w:r>
                </w:p>
              </w:tc>
            </w:tr>
            <w:tr w:rsidR="00D204FE" w14:paraId="0B7FE5F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4F2D4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88BB2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9%</w:t>
                  </w:r>
                </w:p>
              </w:tc>
            </w:tr>
            <w:tr w:rsidR="00D204FE" w14:paraId="7082F2F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A6F53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197AA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3%</w:t>
                  </w:r>
                </w:p>
              </w:tc>
            </w:tr>
            <w:tr w:rsidR="00D204FE" w14:paraId="5494DBE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AFE49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E06BC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9%</w:t>
                  </w:r>
                </w:p>
              </w:tc>
            </w:tr>
            <w:tr w:rsidR="00D204FE" w14:paraId="4C4896A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C643D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25EED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4%</w:t>
                  </w:r>
                </w:p>
              </w:tc>
            </w:tr>
            <w:tr w:rsidR="00D204FE" w14:paraId="68B05B1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C7873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9C067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4%</w:t>
                  </w:r>
                </w:p>
              </w:tc>
            </w:tr>
            <w:tr w:rsidR="00D204FE" w14:paraId="41FA0D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A28D9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1EC1B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5%</w:t>
                  </w:r>
                </w:p>
              </w:tc>
            </w:tr>
            <w:tr w:rsidR="00D204FE" w14:paraId="216EF30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D7673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9E63F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4%</w:t>
                  </w:r>
                </w:p>
              </w:tc>
            </w:tr>
            <w:tr w:rsidR="00D204FE" w14:paraId="185C29A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6DE84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75918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2%</w:t>
                  </w:r>
                </w:p>
              </w:tc>
            </w:tr>
            <w:tr w:rsidR="00D204FE" w14:paraId="6D4562E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B5D3A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84FF5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9%</w:t>
                  </w:r>
                </w:p>
              </w:tc>
            </w:tr>
            <w:tr w:rsidR="00D204FE" w14:paraId="1084A05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EF589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2730B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5%</w:t>
                  </w:r>
                </w:p>
              </w:tc>
            </w:tr>
            <w:tr w:rsidR="00D204FE" w14:paraId="2E730FC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08FF5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390B4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4%</w:t>
                  </w:r>
                </w:p>
              </w:tc>
            </w:tr>
            <w:tr w:rsidR="00D204FE" w14:paraId="4EC588F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31A68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CE635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4%</w:t>
                  </w:r>
                </w:p>
              </w:tc>
            </w:tr>
            <w:tr w:rsidR="00D204FE" w14:paraId="55A1036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2585A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859B3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1%</w:t>
                  </w:r>
                </w:p>
              </w:tc>
            </w:tr>
          </w:tbl>
          <w:p w14:paraId="1D0D09AC" w14:textId="77777777" w:rsidR="00D204FE" w:rsidRDefault="00D204FE"/>
        </w:tc>
      </w:tr>
    </w:tbl>
    <w:p w14:paraId="56C0157C" w14:textId="77777777" w:rsidR="00D204FE" w:rsidRDefault="004109ED">
      <w:pPr>
        <w:pStyle w:val="Heading2"/>
      </w:pPr>
      <w:bookmarkStart w:id="40" w:name="food-security-1"/>
      <w:bookmarkStart w:id="41" w:name="_Toc106091528"/>
      <w:bookmarkEnd w:id="35"/>
      <w:bookmarkEnd w:id="38"/>
      <w:r>
        <w:lastRenderedPageBreak/>
        <w:t>2.5 Food security</w:t>
      </w:r>
      <w:bookmarkEnd w:id="41"/>
    </w:p>
    <w:p w14:paraId="22050759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5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4D784796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797E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A759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D2BE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AB4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C529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3525D3E0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F273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FA3F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2562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F258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6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06BD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D204FE" w14:paraId="2A95D3D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DF7C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6E74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71A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8F71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7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C556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D204FE" w14:paraId="1772663B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BF2F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5834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999C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C309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 - 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1FD6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1DA7686C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89FC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370612CE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DAEC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7F0C49DD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42" w:name="unnamed-chunk-37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6</w:t>
      </w:r>
      <w:r>
        <w:rPr>
          <w:b/>
        </w:rPr>
        <w:fldChar w:fldCharType="end"/>
      </w:r>
      <w:bookmarkEnd w:id="42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3F1CD8B5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AAC1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9555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C843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7F02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4729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0AFAC4CA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2670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582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CA2A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806F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7% - 20.7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094D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515C3433" w14:textId="77777777" w:rsidR="00D204FE" w:rsidRDefault="004109ED">
      <w:pPr>
        <w:pStyle w:val="Heading2"/>
      </w:pPr>
      <w:bookmarkStart w:id="43" w:name="health-1"/>
      <w:bookmarkStart w:id="44" w:name="_Toc106091529"/>
      <w:bookmarkEnd w:id="40"/>
      <w:r>
        <w:t>2.6 Health</w:t>
      </w:r>
      <w:bookmarkEnd w:id="44"/>
    </w:p>
    <w:p w14:paraId="594B78EB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45" w:name="unnamed-chunk-39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7</w:t>
      </w:r>
      <w:r>
        <w:rPr>
          <w:b/>
        </w:rPr>
        <w:fldChar w:fldCharType="end"/>
      </w:r>
      <w:bookmarkEnd w:id="45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3E8698BD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ABAE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0AFC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3E47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0A99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3735245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E5BC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4E32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,1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FA0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4DAA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7.2% - 91.7%</w:t>
            </w:r>
          </w:p>
        </w:tc>
      </w:tr>
      <w:tr w:rsidR="00D204FE" w14:paraId="5883C31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F81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E80E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,6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4B86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4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2F2A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2% - 93.7%</w:t>
            </w:r>
          </w:p>
        </w:tc>
      </w:tr>
      <w:tr w:rsidR="00D204FE" w14:paraId="3EE6079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01BB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393C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8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8BC1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3A74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2% - 77.8%</w:t>
            </w:r>
          </w:p>
        </w:tc>
      </w:tr>
      <w:tr w:rsidR="00D204FE" w14:paraId="463F548C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F1FA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E08A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34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FF23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3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B531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3% - 74.4%</w:t>
            </w:r>
          </w:p>
        </w:tc>
      </w:tr>
    </w:tbl>
    <w:p w14:paraId="069B6BBC" w14:textId="77777777" w:rsidR="00D204FE" w:rsidRDefault="004109ED">
      <w:pPr>
        <w:pStyle w:val="Heading3"/>
      </w:pPr>
      <w:bookmarkStart w:id="46" w:name="X3b4647dec654bdd9f7b4d922f4d70a8d9848169"/>
      <w:r>
        <w:t>2.6.1 Purpose of visit, with satisfaction rates</w:t>
      </w:r>
    </w:p>
    <w:p w14:paraId="1380BBDA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47" w:name="unnamed-chunk-46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8</w:t>
      </w:r>
      <w:r>
        <w:rPr>
          <w:b/>
        </w:rPr>
        <w:fldChar w:fldCharType="end"/>
      </w:r>
      <w:bookmarkEnd w:id="47"/>
      <w:r>
        <w:t xml:space="preserve">: </w:t>
      </w:r>
      <w:r>
        <w:t>Health clinic satisfaction by service, Wau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57FB95A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368A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62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D6D8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0E8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5C8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B438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311C215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8CCD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6E4D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4ECC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2% - 8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D949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A6B6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8% - 7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8172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07C2796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88E2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15B4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8BEF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4% - 8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1E3D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E831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9% - 7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847A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100495C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888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9DB7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6125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2% - 3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A7BD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D674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6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F106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5BB025C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20D9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12D9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E760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3% - 2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306F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0224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5% - 8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0D09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204FE" w14:paraId="028793E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5F7B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E138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11F2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% - 2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4083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B81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8% - 7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E4EF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616C499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1AD4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25F8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6C45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% - 18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7D7D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0F5F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7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9569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0131A34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09C3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5F32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ECF3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% - 1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0C1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21E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 - 8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65C5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3525743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2295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9F30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773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% - 1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23AE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0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9F71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5% - 8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A463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5AB6CAC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93F8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6B8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937C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15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E557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883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3% - 79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127F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318D2568" w14:textId="77777777" w:rsidR="00D204FE" w:rsidRDefault="004109ED">
      <w:pPr>
        <w:pStyle w:val="Heading1"/>
      </w:pPr>
      <w:bookmarkStart w:id="48" w:name="budi-eastern-equatoria"/>
      <w:bookmarkStart w:id="49" w:name="_Toc106091530"/>
      <w:bookmarkEnd w:id="24"/>
      <w:bookmarkEnd w:id="43"/>
      <w:bookmarkEnd w:id="46"/>
      <w:r>
        <w:t>3 Budi (Eastern Equatoria)</w:t>
      </w:r>
      <w:bookmarkEnd w:id="49"/>
    </w:p>
    <w:p w14:paraId="0EE0D1B6" w14:textId="77777777" w:rsidR="00D204FE" w:rsidRDefault="004109ED">
      <w:pPr>
        <w:pStyle w:val="Heading2"/>
      </w:pPr>
      <w:bookmarkStart w:id="50" w:name="age-2"/>
      <w:bookmarkStart w:id="51" w:name="_Toc106091531"/>
      <w:r>
        <w:t>3.1 Age</w:t>
      </w:r>
      <w:bookmarkEnd w:id="51"/>
    </w:p>
    <w:p w14:paraId="61D9FF2B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udi/age density, Budi.png"</w:t>
      </w:r>
      <w:r>
        <w:rPr>
          <w:rStyle w:val="NormalTok"/>
        </w:rPr>
        <w:t>))</w:t>
      </w:r>
    </w:p>
    <w:p w14:paraId="031EFC7A" w14:textId="77777777" w:rsidR="00D204FE" w:rsidRDefault="004109ED">
      <w:r>
        <w:rPr>
          <w:noProof/>
        </w:rPr>
        <w:drawing>
          <wp:inline distT="0" distB="0" distL="0" distR="0" wp14:anchorId="5643C6C5" wp14:editId="012D494A">
            <wp:extent cx="5943600" cy="3396342"/>
            <wp:effectExtent l="0" t="0" r="0" b="0"/>
            <wp:docPr id="53" name="Picture" descr="Age distribution of all household members, Bud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:/Users/dan.killian/Documents/South%20Sudan%20resilience%20-%20MSI/output/viz/Budi/age%20density,%20Budi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87E5B" w14:textId="77777777" w:rsidR="00D204FE" w:rsidRDefault="004109ED">
      <w:pPr>
        <w:pStyle w:val="ImageCaption"/>
      </w:pPr>
      <w:r>
        <w:lastRenderedPageBreak/>
        <w:t>Age distribution of all household members, Budi</w:t>
      </w:r>
    </w:p>
    <w:p w14:paraId="64A43F14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udi/age pyramid, Budi.png"</w:t>
      </w:r>
      <w:r>
        <w:rPr>
          <w:rStyle w:val="NormalTok"/>
        </w:rPr>
        <w:t>))</w:t>
      </w:r>
    </w:p>
    <w:p w14:paraId="0C14C0D4" w14:textId="77777777" w:rsidR="00D204FE" w:rsidRDefault="004109ED">
      <w:r>
        <w:rPr>
          <w:noProof/>
        </w:rPr>
        <w:drawing>
          <wp:inline distT="0" distB="0" distL="0" distR="0" wp14:anchorId="41614791" wp14:editId="4C035B8B">
            <wp:extent cx="5943600" cy="3396342"/>
            <wp:effectExtent l="0" t="0" r="0" b="0"/>
            <wp:docPr id="56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:/Users/dan.killian/Documents/South%20Sudan%20resilience%20-%20MSI/output/viz/Budi/age%20pyramid,%20Budi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64156" w14:textId="77777777" w:rsidR="00D204FE" w:rsidRDefault="004109ED">
      <w:pPr>
        <w:pStyle w:val="ImageCaption"/>
      </w:pPr>
      <w:r>
        <w:t>Pyramid plot of age groups by sex, all household members</w:t>
      </w:r>
    </w:p>
    <w:p w14:paraId="23753C30" w14:textId="77777777" w:rsidR="00D204FE" w:rsidRDefault="004109ED">
      <w:pPr>
        <w:pStyle w:val="Heading2"/>
      </w:pPr>
      <w:bookmarkStart w:id="52" w:name="household-2"/>
      <w:bookmarkStart w:id="53" w:name="_Toc106091532"/>
      <w:bookmarkEnd w:id="50"/>
      <w:r>
        <w:t>3.2 Household</w:t>
      </w:r>
      <w:bookmarkEnd w:id="53"/>
    </w:p>
    <w:p w14:paraId="6392BCE6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54" w:name="unnamed-chunk-53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9</w:t>
      </w:r>
      <w:r>
        <w:rPr>
          <w:b/>
        </w:rPr>
        <w:fldChar w:fldCharType="end"/>
      </w:r>
      <w:bookmarkEnd w:id="54"/>
      <w:r>
        <w:t xml:space="preserve">: </w:t>
      </w:r>
      <w:r>
        <w:t>Household size, Bud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2F0B66A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5BDF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6651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1A09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B7EC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42C399C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E87C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CFA4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B173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 - 5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7730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64EFF5EF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55" w:name="unnamed-chunk-54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20</w:t>
      </w:r>
      <w:r>
        <w:rPr>
          <w:b/>
        </w:rPr>
        <w:fldChar w:fldCharType="end"/>
      </w:r>
      <w:bookmarkEnd w:id="55"/>
      <w:r>
        <w:t>: Proportion females 12-18 married, Bud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D204FE" w14:paraId="55B0DEB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AAE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6E4B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20A8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B2ED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450F855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D39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AF2A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B710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4% - 2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C896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D204FE" w14:paraId="354AF5D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C17E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EC2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6B09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1% - 13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1392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17C552E8" w14:textId="77777777" w:rsidR="00D204FE" w:rsidRDefault="004109ED">
      <w:pPr>
        <w:pStyle w:val="Heading2"/>
      </w:pPr>
      <w:bookmarkStart w:id="56" w:name="education-2"/>
      <w:bookmarkStart w:id="57" w:name="_Toc106091533"/>
      <w:bookmarkEnd w:id="52"/>
      <w:r>
        <w:t>3.3 Education</w:t>
      </w:r>
      <w:bookmarkEnd w:id="57"/>
    </w:p>
    <w:p w14:paraId="080A4B0D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58" w:name="unnamed-chunk-55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21</w:t>
      </w:r>
      <w:r>
        <w:rPr>
          <w:b/>
        </w:rPr>
        <w:fldChar w:fldCharType="end"/>
      </w:r>
      <w:bookmarkEnd w:id="58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5C89B601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DF11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7B2A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CED8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15DD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1B55660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8275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A32C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,0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B1E5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5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8AB6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% - 84.9%</w:t>
            </w:r>
          </w:p>
        </w:tc>
      </w:tr>
      <w:tr w:rsidR="00D204FE" w14:paraId="26E4265F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8679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C1E5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,5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5F3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1695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 - 24.1%</w:t>
            </w:r>
          </w:p>
        </w:tc>
      </w:tr>
      <w:tr w:rsidR="00D204FE" w14:paraId="0230A8E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0E1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DA70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8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D657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ABA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1% - 25.5%</w:t>
            </w:r>
          </w:p>
        </w:tc>
      </w:tr>
      <w:tr w:rsidR="00D204FE" w14:paraId="43E46126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C0BB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97D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01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D1C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481C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14.5%</w:t>
            </w:r>
          </w:p>
        </w:tc>
      </w:tr>
    </w:tbl>
    <w:p w14:paraId="2B6FDA2E" w14:textId="77777777" w:rsidR="00D204FE" w:rsidRDefault="004109ED">
      <w:pPr>
        <w:pStyle w:val="Heading2"/>
      </w:pPr>
      <w:bookmarkStart w:id="59" w:name="livelihoods-2"/>
      <w:bookmarkStart w:id="60" w:name="_Toc106091534"/>
      <w:bookmarkEnd w:id="56"/>
      <w:r>
        <w:t>3.4 Livelihoods</w:t>
      </w:r>
      <w:bookmarkEnd w:id="60"/>
    </w:p>
    <w:p w14:paraId="7D11D559" w14:textId="77777777" w:rsidR="00D204FE" w:rsidRDefault="004109ED">
      <w:pPr>
        <w:pStyle w:val="Heading3"/>
      </w:pPr>
      <w:bookmarkStart w:id="61" w:name="X05c7b59b5e1439ce0e7c3a3d898cb83aa3d1e40"/>
      <w:r>
        <w:t xml:space="preserve">3.4.1 </w:t>
      </w:r>
      <w:r>
        <w:t>Economic activity in last 10 years (Q314)</w:t>
      </w:r>
    </w:p>
    <w:p w14:paraId="3032B1D7" w14:textId="77777777" w:rsidR="00D204FE" w:rsidRDefault="004109ED">
      <w:pPr>
        <w:pStyle w:val="Heading3"/>
      </w:pPr>
      <w:bookmarkStart w:id="62" w:name="income-sources-q401-q402-2"/>
      <w:bookmarkEnd w:id="61"/>
      <w:r>
        <w:t>3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D204FE" w14:paraId="1AB3D87B" w14:textId="77777777">
        <w:tc>
          <w:tcPr>
            <w:tcW w:w="0" w:type="auto"/>
          </w:tcPr>
          <w:p w14:paraId="23DD5E59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22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D204FE" w14:paraId="4B7E5530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793C9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1773C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C0A4C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1A00BF2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96E5A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F63CD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50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89153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2.3%</w:t>
                  </w:r>
                </w:p>
              </w:tc>
            </w:tr>
            <w:tr w:rsidR="00D204FE" w14:paraId="1658070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B1BD3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B3D6F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4ABD9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9%</w:t>
                  </w:r>
                </w:p>
              </w:tc>
            </w:tr>
            <w:tr w:rsidR="00D204FE" w14:paraId="6943DAB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1146D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D8918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53006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8%</w:t>
                  </w:r>
                </w:p>
              </w:tc>
            </w:tr>
            <w:tr w:rsidR="00D204FE" w14:paraId="5D835A8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299FA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DDA97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BB539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5%</w:t>
                  </w:r>
                </w:p>
              </w:tc>
            </w:tr>
            <w:tr w:rsidR="00D204FE" w14:paraId="2CDD02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355C7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281BA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B92C1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D204FE" w14:paraId="13C4BDC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BEDB4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EE619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21FBC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D204FE" w14:paraId="772EFAC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B0ABB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B88F6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6343D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8%</w:t>
                  </w:r>
                </w:p>
              </w:tc>
            </w:tr>
            <w:tr w:rsidR="00D204FE" w14:paraId="43567E7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56A1E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8E8C1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A202E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D204FE" w14:paraId="145575EF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3F2CB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A3683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E2940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2D9A1DCE" w14:textId="77777777" w:rsidR="00D204FE" w:rsidRDefault="00D204FE"/>
        </w:tc>
        <w:tc>
          <w:tcPr>
            <w:tcW w:w="0" w:type="auto"/>
          </w:tcPr>
          <w:p w14:paraId="0C76225C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63" w:name="unnamed-chunk-58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23</w:t>
            </w:r>
            <w:r>
              <w:rPr>
                <w:b/>
              </w:rPr>
              <w:fldChar w:fldCharType="end"/>
            </w:r>
            <w:bookmarkEnd w:id="63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D204FE" w14:paraId="52C7B739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10D19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44F06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7BBB419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CCDFB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AE8F4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3.1%</w:t>
                  </w:r>
                </w:p>
              </w:tc>
            </w:tr>
            <w:tr w:rsidR="00D204FE" w14:paraId="072BFF2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CF99B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49D2E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0%</w:t>
                  </w:r>
                </w:p>
              </w:tc>
            </w:tr>
            <w:tr w:rsidR="00D204FE" w14:paraId="4728F5C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E8F10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72B22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.7%</w:t>
                  </w:r>
                </w:p>
              </w:tc>
            </w:tr>
            <w:tr w:rsidR="00D204FE" w14:paraId="64E8431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6ABAC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8D119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5%</w:t>
                  </w:r>
                </w:p>
              </w:tc>
            </w:tr>
            <w:tr w:rsidR="00D204FE" w14:paraId="5418D1C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61B70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B71E7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2%</w:t>
                  </w:r>
                </w:p>
              </w:tc>
            </w:tr>
            <w:tr w:rsidR="00D204FE" w14:paraId="5469F93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33FC7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68ED7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0%</w:t>
                  </w:r>
                </w:p>
              </w:tc>
            </w:tr>
            <w:tr w:rsidR="00D204FE" w14:paraId="17821B4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89B14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62EF4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0%</w:t>
                  </w:r>
                </w:p>
              </w:tc>
            </w:tr>
            <w:tr w:rsidR="00D204FE" w14:paraId="641397D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5D901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6CC02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1%</w:t>
                  </w:r>
                </w:p>
              </w:tc>
            </w:tr>
            <w:tr w:rsidR="00D204FE" w14:paraId="4F3AB72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B400F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9708D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3%</w:t>
                  </w:r>
                </w:p>
              </w:tc>
            </w:tr>
            <w:tr w:rsidR="00D204FE" w14:paraId="557408A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925DD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25E94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1%</w:t>
                  </w:r>
                </w:p>
              </w:tc>
            </w:tr>
            <w:tr w:rsidR="00D204FE" w14:paraId="1371B1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7D259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17144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1%</w:t>
                  </w:r>
                </w:p>
              </w:tc>
            </w:tr>
            <w:tr w:rsidR="00D204FE" w14:paraId="719DA7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A5D1F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752F1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D204FE" w14:paraId="6A9A4EF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227CC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19B0A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D204FE" w14:paraId="6762035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D3DCA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C4CFB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D204FE" w14:paraId="138BBFB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26E23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C242D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D204FE" w14:paraId="71D31DC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45FE5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3AE79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5%</w:t>
                  </w:r>
                </w:p>
              </w:tc>
            </w:tr>
            <w:tr w:rsidR="00D204FE" w14:paraId="025045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29AB7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A4B8B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2%</w:t>
                  </w:r>
                </w:p>
              </w:tc>
            </w:tr>
            <w:tr w:rsidR="00D204FE" w14:paraId="3903C81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7A249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D98D0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6%</w:t>
                  </w:r>
                </w:p>
              </w:tc>
            </w:tr>
            <w:tr w:rsidR="00D204FE" w14:paraId="1F436C4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1FFAF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EAA83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D204FE" w14:paraId="5F3544F2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9E42D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7680B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</w:tbl>
          <w:p w14:paraId="19A2EEE7" w14:textId="77777777" w:rsidR="00D204FE" w:rsidRDefault="00D204FE"/>
        </w:tc>
      </w:tr>
    </w:tbl>
    <w:p w14:paraId="0084A1E2" w14:textId="77777777" w:rsidR="00D204FE" w:rsidRDefault="004109ED">
      <w:pPr>
        <w:pStyle w:val="Heading2"/>
      </w:pPr>
      <w:bookmarkStart w:id="64" w:name="food-security-2"/>
      <w:bookmarkStart w:id="65" w:name="_Toc106091535"/>
      <w:bookmarkEnd w:id="59"/>
      <w:bookmarkEnd w:id="62"/>
      <w:r>
        <w:lastRenderedPageBreak/>
        <w:t>3.5 Food security</w:t>
      </w:r>
      <w:bookmarkEnd w:id="65"/>
    </w:p>
    <w:p w14:paraId="7B42FB3E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24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25F39BAD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D76C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396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DFC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3677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5F56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51E3791A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804F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3CF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A467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D4A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6 - 7.6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C4F1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D204FE" w14:paraId="327B1931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9C06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7D13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3017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C89F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 - 2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5070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D204FE" w14:paraId="0383450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2467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713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443D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C1C6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 - 4.3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A47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D204FE" w14:paraId="1B4D3B04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BADF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630099CD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DC5F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29193E17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66" w:name="unnamed-chunk-60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25</w:t>
      </w:r>
      <w:r>
        <w:rPr>
          <w:b/>
        </w:rPr>
        <w:fldChar w:fldCharType="end"/>
      </w:r>
      <w:bookmarkEnd w:id="66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746D0E03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FD26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839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0BDC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E572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38DA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70777E87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F6F9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8E04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0D7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5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0C8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% - 16.8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0025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333DEB98" w14:textId="77777777" w:rsidR="00D204FE" w:rsidRDefault="004109ED">
      <w:pPr>
        <w:pStyle w:val="Heading2"/>
      </w:pPr>
      <w:bookmarkStart w:id="67" w:name="health-2"/>
      <w:bookmarkStart w:id="68" w:name="_Toc106091536"/>
      <w:bookmarkEnd w:id="64"/>
      <w:r>
        <w:t>3.6 Health</w:t>
      </w:r>
      <w:bookmarkEnd w:id="68"/>
    </w:p>
    <w:p w14:paraId="6983E515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69" w:name="unnamed-chunk-62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26</w:t>
      </w:r>
      <w:r>
        <w:rPr>
          <w:b/>
        </w:rPr>
        <w:fldChar w:fldCharType="end"/>
      </w:r>
      <w:bookmarkEnd w:id="69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05FEF094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83FA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FC30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92AE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F87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4B41D51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002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DB1B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,4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6ABD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6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C20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7% - 98.5%</w:t>
            </w:r>
          </w:p>
        </w:tc>
      </w:tr>
      <w:tr w:rsidR="00D204FE" w14:paraId="6E9E2C8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8B1B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5A11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1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1449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7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79D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4% - 76.9%</w:t>
            </w:r>
          </w:p>
        </w:tc>
      </w:tr>
      <w:tr w:rsidR="00D204FE" w14:paraId="590B92F8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F1C9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7EBA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,0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90F2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4.4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6698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6% - 86.3%</w:t>
            </w:r>
          </w:p>
        </w:tc>
      </w:tr>
      <w:tr w:rsidR="00D204FE" w14:paraId="07D342FE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22B0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8A95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57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46E1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0C7F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2% - 83.7%</w:t>
            </w:r>
          </w:p>
        </w:tc>
      </w:tr>
    </w:tbl>
    <w:p w14:paraId="4EBDC70A" w14:textId="77777777" w:rsidR="00D204FE" w:rsidRDefault="004109ED">
      <w:pPr>
        <w:pStyle w:val="Heading3"/>
      </w:pPr>
      <w:bookmarkStart w:id="70" w:name="X392fd50195c7d7109999761c1bb4ea0440f2095"/>
      <w:r>
        <w:t xml:space="preserve">3.6.1 </w:t>
      </w:r>
      <w:r>
        <w:t>Purpose of visit, with satisfaction rates</w:t>
      </w:r>
    </w:p>
    <w:p w14:paraId="6189B062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71" w:name="unnamed-chunk-69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27</w:t>
      </w:r>
      <w:r>
        <w:rPr>
          <w:b/>
        </w:rPr>
        <w:fldChar w:fldCharType="end"/>
      </w:r>
      <w:bookmarkEnd w:id="71"/>
      <w:r>
        <w:t>: Health clinic satisfaction by service, Bud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1038691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093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6C97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CA3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6082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3A32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6C09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77BCE97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5066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27B5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2E37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2% - 9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C454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AD63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% - 83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7D32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7DB5F21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57A0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866C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C4F5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9% - 5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B9A8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457E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3% - 8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C31F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1EA0FBB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6993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0492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3B1F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8% - 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F252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1FE1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7% - 9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DDB4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451F1AD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68B8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39C4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F084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4% - 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DD71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0C5B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2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E318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01CB90A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50A8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2FE1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AB90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2% - 1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856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8837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4.8% - 5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96F9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5042DB3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966D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BF2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396A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4% - 1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859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C21C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5% - 10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8FEC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50B03F9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03B9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B310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4A83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1% - 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63B8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71D3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0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77E2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204FE" w14:paraId="0D3DBAD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56B8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A55A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407E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9% - 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04A3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CE2C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5% - 10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48CE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2EEC4244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5331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64F5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F008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 - 6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4ADF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28B8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.5% - 100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0DAF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38B70824" w14:textId="77777777" w:rsidR="00D204FE" w:rsidRDefault="004109ED">
      <w:pPr>
        <w:pStyle w:val="Heading1"/>
      </w:pPr>
      <w:bookmarkStart w:id="72" w:name="kapoeta-north-eastern-equatoria"/>
      <w:bookmarkStart w:id="73" w:name="_Toc106091537"/>
      <w:bookmarkEnd w:id="48"/>
      <w:bookmarkEnd w:id="67"/>
      <w:bookmarkEnd w:id="70"/>
      <w:r>
        <w:t xml:space="preserve">4 </w:t>
      </w:r>
      <w:r>
        <w:t>Kapoeta North (Eastern Equatoria)</w:t>
      </w:r>
      <w:bookmarkEnd w:id="73"/>
    </w:p>
    <w:p w14:paraId="60C013F5" w14:textId="77777777" w:rsidR="00D204FE" w:rsidRDefault="004109ED">
      <w:pPr>
        <w:pStyle w:val="Heading2"/>
      </w:pPr>
      <w:bookmarkStart w:id="74" w:name="age-3"/>
      <w:bookmarkStart w:id="75" w:name="_Toc106091538"/>
      <w:r>
        <w:t>4.1 Age</w:t>
      </w:r>
      <w:bookmarkEnd w:id="75"/>
    </w:p>
    <w:p w14:paraId="43CA97C3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Kapoeta North/age density, Kapoeta North.png"</w:t>
      </w:r>
      <w:r>
        <w:rPr>
          <w:rStyle w:val="NormalTok"/>
        </w:rPr>
        <w:t>))</w:t>
      </w:r>
    </w:p>
    <w:p w14:paraId="4E2CF40C" w14:textId="77777777" w:rsidR="00D204FE" w:rsidRDefault="004109ED">
      <w:r>
        <w:rPr>
          <w:noProof/>
        </w:rPr>
        <w:drawing>
          <wp:inline distT="0" distB="0" distL="0" distR="0" wp14:anchorId="37DBCEF2" wp14:editId="069EDF87">
            <wp:extent cx="5943600" cy="3396342"/>
            <wp:effectExtent l="0" t="0" r="0" b="0"/>
            <wp:docPr id="69" name="Picture" descr="Age distribution of all household members, Kapoeta Nor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/Users/dan.killian/Documents/South%20Sudan%20resilience%20-%20MSI/output/viz/Kapoeta%20North/age%20density,%20Kapoeta%20North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B52E4" w14:textId="77777777" w:rsidR="00D204FE" w:rsidRDefault="004109ED">
      <w:pPr>
        <w:pStyle w:val="ImageCaption"/>
      </w:pPr>
      <w:r>
        <w:lastRenderedPageBreak/>
        <w:t>Age distribution of all household members, Kapoeta North</w:t>
      </w:r>
    </w:p>
    <w:p w14:paraId="3AC7C933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Kapoeta North/age pyramid, Kapoeta North.png"</w:t>
      </w:r>
      <w:r>
        <w:rPr>
          <w:rStyle w:val="NormalTok"/>
        </w:rPr>
        <w:t>))</w:t>
      </w:r>
    </w:p>
    <w:p w14:paraId="1D7E713C" w14:textId="77777777" w:rsidR="00D204FE" w:rsidRDefault="004109ED">
      <w:r>
        <w:rPr>
          <w:noProof/>
        </w:rPr>
        <w:drawing>
          <wp:inline distT="0" distB="0" distL="0" distR="0" wp14:anchorId="17F1E7B5" wp14:editId="3652BDEE">
            <wp:extent cx="5943600" cy="3396342"/>
            <wp:effectExtent l="0" t="0" r="0" b="0"/>
            <wp:docPr id="72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C:/Users/dan.killian/Documents/South%20Sudan%20resilience%20-%20MSI/output/viz/Kapoeta%20North/age%20pyramid,%20Kapoeta%20North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CADE1F" w14:textId="77777777" w:rsidR="00D204FE" w:rsidRDefault="004109ED">
      <w:pPr>
        <w:pStyle w:val="ImageCaption"/>
      </w:pPr>
      <w:r>
        <w:t>Pyramid plot of age groups by sex, all household members</w:t>
      </w:r>
    </w:p>
    <w:p w14:paraId="7FB7FE22" w14:textId="77777777" w:rsidR="00D204FE" w:rsidRDefault="004109ED">
      <w:pPr>
        <w:pStyle w:val="Heading2"/>
      </w:pPr>
      <w:bookmarkStart w:id="76" w:name="household-3"/>
      <w:bookmarkStart w:id="77" w:name="_Toc106091539"/>
      <w:bookmarkEnd w:id="74"/>
      <w:r>
        <w:t>4.2 Household</w:t>
      </w:r>
      <w:bookmarkEnd w:id="77"/>
    </w:p>
    <w:p w14:paraId="509D6B5E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78" w:name="unnamed-chunk-76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28</w:t>
      </w:r>
      <w:r>
        <w:rPr>
          <w:b/>
        </w:rPr>
        <w:fldChar w:fldCharType="end"/>
      </w:r>
      <w:bookmarkEnd w:id="78"/>
      <w:r>
        <w:t>: Household size, Kapoeta Nor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4C91263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CC94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31B6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F6AD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21F2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5E26305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39B5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3B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6E1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3 - 4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35F2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</w:tbl>
    <w:p w14:paraId="7A1A276A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79" w:name="unnamed-chunk-77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29</w:t>
      </w:r>
      <w:r>
        <w:rPr>
          <w:b/>
        </w:rPr>
        <w:fldChar w:fldCharType="end"/>
      </w:r>
      <w:bookmarkEnd w:id="79"/>
      <w:r>
        <w:t>: Proportion females 12-18 married, Kapoeta Nor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D204FE" w14:paraId="3EEFB31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7003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0682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81A5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6B58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2259730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5930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628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2CF9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1% - 2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2537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75E8E4A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F534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A7BF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1D2C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1% - 6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ECF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</w:tbl>
    <w:p w14:paraId="02991398" w14:textId="77777777" w:rsidR="00D204FE" w:rsidRDefault="004109ED">
      <w:pPr>
        <w:pStyle w:val="Heading2"/>
      </w:pPr>
      <w:bookmarkStart w:id="80" w:name="education-3"/>
      <w:bookmarkStart w:id="81" w:name="_Toc106091540"/>
      <w:bookmarkEnd w:id="76"/>
      <w:r>
        <w:t>4.3 Education</w:t>
      </w:r>
      <w:bookmarkEnd w:id="81"/>
    </w:p>
    <w:p w14:paraId="45916CC9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82" w:name="unnamed-chunk-78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30</w:t>
      </w:r>
      <w:r>
        <w:rPr>
          <w:b/>
        </w:rPr>
        <w:fldChar w:fldCharType="end"/>
      </w:r>
      <w:bookmarkEnd w:id="82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7150FB32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7283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DFA7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E0A6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12E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05CD1B6F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18FC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553E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,645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0AED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8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14E7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7.6% - 99.4%</w:t>
            </w:r>
          </w:p>
        </w:tc>
      </w:tr>
      <w:tr w:rsidR="00D204FE" w14:paraId="3731ABF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214C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379D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4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546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4104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3% - 1.6%</w:t>
            </w:r>
          </w:p>
        </w:tc>
      </w:tr>
      <w:tr w:rsidR="00D204FE" w14:paraId="2D4F65C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F0ED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99F2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5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B92D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CAC0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2.6%</w:t>
            </w:r>
          </w:p>
        </w:tc>
      </w:tr>
      <w:tr w:rsidR="00D204FE" w14:paraId="3F12DBFE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12F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DC86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D9BF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615E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.2%</w:t>
            </w:r>
          </w:p>
        </w:tc>
      </w:tr>
    </w:tbl>
    <w:p w14:paraId="518E6508" w14:textId="77777777" w:rsidR="00D204FE" w:rsidRDefault="004109ED">
      <w:pPr>
        <w:pStyle w:val="Heading2"/>
      </w:pPr>
      <w:bookmarkStart w:id="83" w:name="livelihoods-3"/>
      <w:bookmarkStart w:id="84" w:name="_Toc106091541"/>
      <w:bookmarkEnd w:id="80"/>
      <w:r>
        <w:t>4.4 Livelihoods</w:t>
      </w:r>
      <w:bookmarkEnd w:id="84"/>
    </w:p>
    <w:p w14:paraId="5EC6C1DD" w14:textId="77777777" w:rsidR="00D204FE" w:rsidRDefault="004109ED">
      <w:pPr>
        <w:pStyle w:val="Heading3"/>
      </w:pPr>
      <w:bookmarkStart w:id="85" w:name="X5fbad07a58ef339cf9e0718a4b918301560e9d4"/>
      <w:r>
        <w:t>4.4.1 Economic activity in last 10 years (Q314)</w:t>
      </w:r>
    </w:p>
    <w:p w14:paraId="0A0832F3" w14:textId="77777777" w:rsidR="00D204FE" w:rsidRDefault="004109ED">
      <w:pPr>
        <w:pStyle w:val="Heading3"/>
      </w:pPr>
      <w:bookmarkStart w:id="86" w:name="income-sources-q401-q402-3"/>
      <w:bookmarkEnd w:id="85"/>
      <w:r>
        <w:t>4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732"/>
        <w:gridCol w:w="3111"/>
        <w:gridCol w:w="1651"/>
        <w:gridCol w:w="2866"/>
      </w:tblGrid>
      <w:tr w:rsidR="00D204FE" w14:paraId="501746AA" w14:textId="77777777">
        <w:tc>
          <w:tcPr>
            <w:tcW w:w="0" w:type="auto"/>
          </w:tcPr>
          <w:p w14:paraId="77974AD2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31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182"/>
              <w:gridCol w:w="886"/>
              <w:gridCol w:w="827"/>
            </w:tblGrid>
            <w:tr w:rsidR="00D204FE" w14:paraId="0F5D894A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1E637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DB560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7F228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6EAA90F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689E5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8F743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5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6AC23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0.1%</w:t>
                  </w:r>
                </w:p>
              </w:tc>
            </w:tr>
            <w:tr w:rsidR="00D204FE" w14:paraId="1D46D67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879E9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DC828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9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88C6F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.4%</w:t>
                  </w:r>
                </w:p>
              </w:tc>
            </w:tr>
            <w:tr w:rsidR="00D204FE" w14:paraId="406BE7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9E650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978B0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BE37B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1%</w:t>
                  </w:r>
                </w:p>
              </w:tc>
            </w:tr>
            <w:tr w:rsidR="00D204FE" w14:paraId="3B98660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9953B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2DE35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7708C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D204FE" w14:paraId="0459888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8FDD8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3392D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94038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D204FE" w14:paraId="3CA84FE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D7550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E5809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8266A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D204FE" w14:paraId="0F6054AC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0D74A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42206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E236E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7D9CF26B" w14:textId="77777777" w:rsidR="00D204FE" w:rsidRDefault="00D204FE"/>
        </w:tc>
        <w:tc>
          <w:tcPr>
            <w:tcW w:w="0" w:type="auto"/>
          </w:tcPr>
          <w:p w14:paraId="090CEBF5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87" w:name="unnamed-chunk-81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32</w:t>
            </w:r>
            <w:r>
              <w:rPr>
                <w:b/>
              </w:rPr>
              <w:fldChar w:fldCharType="end"/>
            </w:r>
            <w:bookmarkEnd w:id="87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23"/>
              <w:gridCol w:w="827"/>
            </w:tblGrid>
            <w:tr w:rsidR="00D204FE" w14:paraId="24AC0FB6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C4DDD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80222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53C1E68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E37A2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D21D7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7.1%</w:t>
                  </w:r>
                </w:p>
              </w:tc>
            </w:tr>
            <w:tr w:rsidR="00D204FE" w14:paraId="67D725E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B4AF3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B2AE5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9%</w:t>
                  </w:r>
                </w:p>
              </w:tc>
            </w:tr>
            <w:tr w:rsidR="00D204FE" w14:paraId="5DB3CC7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D5269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375B3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6%</w:t>
                  </w:r>
                </w:p>
              </w:tc>
            </w:tr>
            <w:tr w:rsidR="00D204FE" w14:paraId="742FBE0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B89A0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F99E0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4%</w:t>
                  </w:r>
                </w:p>
              </w:tc>
            </w:tr>
            <w:tr w:rsidR="00D204FE" w14:paraId="6933C7F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9992F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A8F7B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2%</w:t>
                  </w:r>
                </w:p>
              </w:tc>
            </w:tr>
            <w:tr w:rsidR="00D204FE" w14:paraId="18C3A71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8C7B6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66B1E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4.7%</w:t>
                  </w:r>
                </w:p>
              </w:tc>
            </w:tr>
            <w:tr w:rsidR="00D204FE" w14:paraId="2C028F8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EDE25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11EEC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8%</w:t>
                  </w:r>
                </w:p>
              </w:tc>
            </w:tr>
            <w:tr w:rsidR="00D204FE" w14:paraId="6621DE6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49073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A65BF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.0%</w:t>
                  </w:r>
                </w:p>
              </w:tc>
            </w:tr>
            <w:tr w:rsidR="00D204FE" w14:paraId="7EC9FB7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5D011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FE8F3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4%</w:t>
                  </w:r>
                </w:p>
              </w:tc>
            </w:tr>
            <w:tr w:rsidR="00D204FE" w14:paraId="05288CB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C1CC9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D1AEB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7%</w:t>
                  </w:r>
                </w:p>
              </w:tc>
            </w:tr>
            <w:tr w:rsidR="00D204FE" w14:paraId="32F6559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ABAB2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D1494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3%</w:t>
                  </w:r>
                </w:p>
              </w:tc>
            </w:tr>
            <w:tr w:rsidR="00D204FE" w14:paraId="396A97F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3F098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5D614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6%</w:t>
                  </w:r>
                </w:p>
              </w:tc>
            </w:tr>
            <w:tr w:rsidR="00D204FE" w14:paraId="0927E7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54EC7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01911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5%</w:t>
                  </w:r>
                </w:p>
              </w:tc>
            </w:tr>
            <w:tr w:rsidR="00D204FE" w14:paraId="7A652A5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F202F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68BE9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3%</w:t>
                  </w:r>
                </w:p>
              </w:tc>
            </w:tr>
            <w:tr w:rsidR="00D204FE" w14:paraId="544FD9E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15D98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477B3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0%</w:t>
                  </w:r>
                </w:p>
              </w:tc>
            </w:tr>
            <w:tr w:rsidR="00D204FE" w14:paraId="0973461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667D3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DE266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9%</w:t>
                  </w:r>
                </w:p>
              </w:tc>
            </w:tr>
            <w:tr w:rsidR="00D204FE" w14:paraId="70FEF3A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5379C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748AD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D204FE" w14:paraId="74B8CB3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D64B9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1FF9A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7%</w:t>
                  </w:r>
                </w:p>
              </w:tc>
            </w:tr>
            <w:tr w:rsidR="00D204FE" w14:paraId="327520E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57DCA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B817C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8%</w:t>
                  </w:r>
                </w:p>
              </w:tc>
            </w:tr>
            <w:tr w:rsidR="00D204FE" w14:paraId="15E11EE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7C489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FA6AD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2%</w:t>
                  </w:r>
                </w:p>
              </w:tc>
            </w:tr>
          </w:tbl>
          <w:p w14:paraId="786B8697" w14:textId="77777777" w:rsidR="00D204FE" w:rsidRDefault="00D204FE"/>
        </w:tc>
      </w:tr>
    </w:tbl>
    <w:p w14:paraId="27FED2AF" w14:textId="77777777" w:rsidR="00D204FE" w:rsidRDefault="004109ED">
      <w:pPr>
        <w:pStyle w:val="Heading2"/>
      </w:pPr>
      <w:bookmarkStart w:id="88" w:name="food-security-3"/>
      <w:bookmarkStart w:id="89" w:name="_Toc106091542"/>
      <w:bookmarkEnd w:id="83"/>
      <w:bookmarkEnd w:id="86"/>
      <w:r>
        <w:lastRenderedPageBreak/>
        <w:t>4.5 Food security</w:t>
      </w:r>
      <w:bookmarkEnd w:id="89"/>
    </w:p>
    <w:p w14:paraId="75E53EC4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33</w:t>
      </w:r>
      <w:r>
        <w:rPr>
          <w:b/>
        </w:rPr>
        <w:fldChar w:fldCharType="end"/>
      </w:r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70F76FFE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5D21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8F9E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79BB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C6C1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B1D8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43D8BC61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061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5D3E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F7FF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C026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5696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76CCCE36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F9EA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E0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6319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8A7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3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176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D204FE" w14:paraId="6318908C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FD6B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E0AD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CA4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4DC2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7.4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E27C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606DEB90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E3E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479221DD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2E04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4C29E5B0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90" w:name="unnamed-chunk-83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34</w:t>
      </w:r>
      <w:r>
        <w:rPr>
          <w:b/>
        </w:rPr>
        <w:fldChar w:fldCharType="end"/>
      </w:r>
      <w:bookmarkEnd w:id="90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05556880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D78E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56D8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77B8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ADFA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3F6F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2D2EC624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6AE0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EE6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DEA4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0C86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% - 8.4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617E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</w:tbl>
    <w:p w14:paraId="76741DC7" w14:textId="77777777" w:rsidR="00D204FE" w:rsidRDefault="004109ED">
      <w:pPr>
        <w:pStyle w:val="Heading2"/>
      </w:pPr>
      <w:bookmarkStart w:id="91" w:name="health-3"/>
      <w:bookmarkStart w:id="92" w:name="_Toc106091543"/>
      <w:bookmarkEnd w:id="88"/>
      <w:r>
        <w:t>4.6 Health</w:t>
      </w:r>
      <w:bookmarkEnd w:id="92"/>
    </w:p>
    <w:p w14:paraId="5FA75F2A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93" w:name="unnamed-chunk-85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35</w:t>
      </w:r>
      <w:r>
        <w:rPr>
          <w:b/>
        </w:rPr>
        <w:fldChar w:fldCharType="end"/>
      </w:r>
      <w:bookmarkEnd w:id="93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1D61BBFF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AC27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36B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5970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F537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115D683B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5EF3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6F90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D736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08CF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D204FE" w14:paraId="041BDED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45A6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CF96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807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3366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D204FE" w14:paraId="44C407F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FF55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480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06DD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244B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D204FE" w14:paraId="01176713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33C0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24DC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DB8F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D72B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79D9F008" w14:textId="77777777" w:rsidR="00D204FE" w:rsidRDefault="004109ED">
      <w:pPr>
        <w:pStyle w:val="Heading3"/>
      </w:pPr>
      <w:bookmarkStart w:id="94" w:name="X50362d5f63675ebf2cb4c4f568af5a1f61c2c1e"/>
      <w:r>
        <w:t xml:space="preserve">4.6.1 </w:t>
      </w:r>
      <w:r>
        <w:t>Purpose of visit, with satisfaction rates</w:t>
      </w:r>
    </w:p>
    <w:p w14:paraId="38DA6296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95" w:name="unnamed-chunk-92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36</w:t>
      </w:r>
      <w:r>
        <w:rPr>
          <w:b/>
        </w:rPr>
        <w:fldChar w:fldCharType="end"/>
      </w:r>
      <w:bookmarkEnd w:id="95"/>
      <w:r>
        <w:t>: Health clinic satisfaction by service, Kapoeta Nor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6F7DD00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4E74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9D0B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88CE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1D83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0006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C747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5ED4FE1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2769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CFF0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0D7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2.9% - 97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DDFE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3893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% - 7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3FD3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44527D0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4A88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1F34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F838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% - 5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6830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C7B7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6% - 8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9E77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2EA6671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34E7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6B5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A442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9% - 5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961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E734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8% - 8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947D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204FE" w14:paraId="44A9514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E93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E6F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F52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7% - 5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262B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1288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4% - 8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C58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032ABB0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FDF7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CCDC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FBE5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2% - 4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6B28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CB0F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5% - 7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E33E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61B9E30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6DC3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B9C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390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1% - 4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2761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A289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1% - 7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7AC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10BA67E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69ED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8732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658D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1% - 2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EAE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E966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% - 7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DA18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3CF89E0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1A53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B4E8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1337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6% - 2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0379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09FA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7% - 7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890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4D82624A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284C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C75C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FF31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1% - 19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DAD5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FE9B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9% - 81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5650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1E017E10" w14:textId="77777777" w:rsidR="00D204FE" w:rsidRDefault="004109ED">
      <w:pPr>
        <w:pStyle w:val="Heading1"/>
      </w:pPr>
      <w:bookmarkStart w:id="96" w:name="akobo-jonglei"/>
      <w:bookmarkStart w:id="97" w:name="_Toc106091544"/>
      <w:bookmarkEnd w:id="72"/>
      <w:bookmarkEnd w:id="91"/>
      <w:bookmarkEnd w:id="94"/>
      <w:r>
        <w:t xml:space="preserve">5 </w:t>
      </w:r>
      <w:r>
        <w:t>Akobo (Jonglei)</w:t>
      </w:r>
      <w:bookmarkEnd w:id="97"/>
    </w:p>
    <w:p w14:paraId="3A4DE2BC" w14:textId="77777777" w:rsidR="00D204FE" w:rsidRDefault="004109ED">
      <w:pPr>
        <w:pStyle w:val="Heading2"/>
      </w:pPr>
      <w:bookmarkStart w:id="98" w:name="age-4"/>
      <w:bookmarkStart w:id="99" w:name="_Toc106091545"/>
      <w:r>
        <w:t>5.1 Age</w:t>
      </w:r>
      <w:bookmarkEnd w:id="99"/>
    </w:p>
    <w:p w14:paraId="5900259B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Akobo/age density, Akobo.png"</w:t>
      </w:r>
      <w:r>
        <w:rPr>
          <w:rStyle w:val="NormalTok"/>
        </w:rPr>
        <w:t>))</w:t>
      </w:r>
    </w:p>
    <w:p w14:paraId="75AF86F1" w14:textId="77777777" w:rsidR="00D204FE" w:rsidRDefault="004109ED">
      <w:r>
        <w:rPr>
          <w:noProof/>
        </w:rPr>
        <w:drawing>
          <wp:inline distT="0" distB="0" distL="0" distR="0" wp14:anchorId="1F4D2FA0" wp14:editId="6F28D0A2">
            <wp:extent cx="5943600" cy="3396342"/>
            <wp:effectExtent l="0" t="0" r="0" b="0"/>
            <wp:docPr id="85" name="Picture" descr="Age distribution of all household members, Akob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C:/Users/dan.killian/Documents/South%20Sudan%20resilience%20-%20MSI/output/viz/Akobo/age%20density,%20Akob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8D15F" w14:textId="77777777" w:rsidR="00D204FE" w:rsidRDefault="004109ED">
      <w:pPr>
        <w:pStyle w:val="ImageCaption"/>
      </w:pPr>
      <w:r>
        <w:lastRenderedPageBreak/>
        <w:t>Age distribution of all household members, Akobo</w:t>
      </w:r>
    </w:p>
    <w:p w14:paraId="3DE5133C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Akobo/age pyramid, Akobo.png"</w:t>
      </w:r>
      <w:r>
        <w:rPr>
          <w:rStyle w:val="NormalTok"/>
        </w:rPr>
        <w:t>))</w:t>
      </w:r>
    </w:p>
    <w:p w14:paraId="181FC9F4" w14:textId="77777777" w:rsidR="00D204FE" w:rsidRDefault="004109ED">
      <w:r>
        <w:rPr>
          <w:noProof/>
        </w:rPr>
        <w:drawing>
          <wp:inline distT="0" distB="0" distL="0" distR="0" wp14:anchorId="0BD8C9F2" wp14:editId="16C7FC65">
            <wp:extent cx="5943600" cy="3396342"/>
            <wp:effectExtent l="0" t="0" r="0" b="0"/>
            <wp:docPr id="88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C:/Users/dan.killian/Documents/South%20Sudan%20resilience%20-%20MSI/output/viz/Akobo/age%20pyramid,%20Akobo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3515D" w14:textId="77777777" w:rsidR="00D204FE" w:rsidRDefault="004109ED">
      <w:pPr>
        <w:pStyle w:val="ImageCaption"/>
      </w:pPr>
      <w:r>
        <w:t>Pyramid plot of age groups by sex, all household members</w:t>
      </w:r>
    </w:p>
    <w:p w14:paraId="2CA50759" w14:textId="77777777" w:rsidR="00D204FE" w:rsidRDefault="004109ED">
      <w:pPr>
        <w:pStyle w:val="Heading2"/>
      </w:pPr>
      <w:bookmarkStart w:id="100" w:name="household-4"/>
      <w:bookmarkStart w:id="101" w:name="_Toc106091546"/>
      <w:bookmarkEnd w:id="98"/>
      <w:r>
        <w:t>5.2 Household</w:t>
      </w:r>
      <w:bookmarkEnd w:id="101"/>
    </w:p>
    <w:p w14:paraId="52179B67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02" w:name="unnamed-chunk-99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37</w:t>
      </w:r>
      <w:r>
        <w:rPr>
          <w:b/>
        </w:rPr>
        <w:fldChar w:fldCharType="end"/>
      </w:r>
      <w:bookmarkEnd w:id="102"/>
      <w:r>
        <w:t>: Household size, Akobo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3398264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8F7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A9CC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D6D8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0FD0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7174801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21E4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F8BF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A43C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 - 5.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7CF9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1D62EC31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03" w:name="unnamed-chunk-100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38</w:t>
      </w:r>
      <w:r>
        <w:rPr>
          <w:b/>
        </w:rPr>
        <w:fldChar w:fldCharType="end"/>
      </w:r>
      <w:bookmarkEnd w:id="103"/>
      <w:r>
        <w:t xml:space="preserve">: </w:t>
      </w:r>
      <w:r>
        <w:t>Proportion females 12-18 married, Akobo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D204FE" w14:paraId="4823D2D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BD4C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E293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EE31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ABC3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6E28E9C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D414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EF8B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88B3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4% - 1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113F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D204FE" w14:paraId="6025254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CCCA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43BB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4EBB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 - 31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4E4A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0C13CE44" w14:textId="77777777" w:rsidR="00D204FE" w:rsidRDefault="004109ED">
      <w:pPr>
        <w:pStyle w:val="Heading2"/>
      </w:pPr>
      <w:bookmarkStart w:id="104" w:name="education-4"/>
      <w:bookmarkStart w:id="105" w:name="_Toc106091547"/>
      <w:bookmarkEnd w:id="100"/>
      <w:r>
        <w:t>5.3 Education</w:t>
      </w:r>
      <w:bookmarkEnd w:id="105"/>
    </w:p>
    <w:p w14:paraId="6EDCC664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106" w:name="unnamed-chunk-101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39</w:t>
      </w:r>
      <w:r>
        <w:rPr>
          <w:b/>
        </w:rPr>
        <w:fldChar w:fldCharType="end"/>
      </w:r>
      <w:bookmarkEnd w:id="106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6E1B038A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3D34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E1D3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4BF6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05B4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589033B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3C74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102A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,6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E9C6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3D5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1% - 72%</w:t>
            </w:r>
          </w:p>
        </w:tc>
      </w:tr>
      <w:tr w:rsidR="00D204FE" w14:paraId="22E549B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C708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F49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,3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1379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6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F734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9% - 34.3%</w:t>
            </w:r>
          </w:p>
        </w:tc>
      </w:tr>
      <w:tr w:rsidR="00D204FE" w14:paraId="6D46114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91DA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2C63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43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BEBB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2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E0E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1% - 27.3%</w:t>
            </w:r>
          </w:p>
        </w:tc>
      </w:tr>
      <w:tr w:rsidR="00D204FE" w14:paraId="45C37941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0E08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577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26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F4CB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E01B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16.7%</w:t>
            </w:r>
          </w:p>
        </w:tc>
      </w:tr>
    </w:tbl>
    <w:p w14:paraId="770F94EB" w14:textId="77777777" w:rsidR="00D204FE" w:rsidRDefault="004109ED">
      <w:pPr>
        <w:pStyle w:val="Heading2"/>
      </w:pPr>
      <w:bookmarkStart w:id="107" w:name="livelihoods-4"/>
      <w:bookmarkStart w:id="108" w:name="_Toc106091548"/>
      <w:bookmarkEnd w:id="104"/>
      <w:r>
        <w:t>5.4 Livelihoods</w:t>
      </w:r>
      <w:bookmarkEnd w:id="108"/>
    </w:p>
    <w:p w14:paraId="2BD0ECAA" w14:textId="77777777" w:rsidR="00D204FE" w:rsidRDefault="004109ED">
      <w:pPr>
        <w:pStyle w:val="Heading3"/>
      </w:pPr>
      <w:bookmarkStart w:id="109" w:name="Xf78ac5cf3ba6b645ba0f1c193caef5c70c9fc55"/>
      <w:r>
        <w:t>5.4.1 Economic activity in last 10 years (Q314)</w:t>
      </w:r>
    </w:p>
    <w:p w14:paraId="091401D0" w14:textId="77777777" w:rsidR="00D204FE" w:rsidRDefault="004109ED">
      <w:pPr>
        <w:pStyle w:val="Heading3"/>
      </w:pPr>
      <w:bookmarkStart w:id="110" w:name="income-sources-q401-q402-4"/>
      <w:bookmarkEnd w:id="109"/>
      <w:r>
        <w:t>5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D204FE" w14:paraId="3F472C67" w14:textId="77777777">
        <w:tc>
          <w:tcPr>
            <w:tcW w:w="0" w:type="auto"/>
          </w:tcPr>
          <w:p w14:paraId="5F964A0C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40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D204FE" w14:paraId="69E0AADD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A3A51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026C4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00CDB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3623330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07C1E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A721D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62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CA54C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3.6%</w:t>
                  </w:r>
                </w:p>
              </w:tc>
            </w:tr>
            <w:tr w:rsidR="00D204FE" w14:paraId="432D17D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6A74F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16934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1DF42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8%</w:t>
                  </w:r>
                </w:p>
              </w:tc>
            </w:tr>
            <w:tr w:rsidR="00D204FE" w14:paraId="3AC1BBE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F8ADD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31A19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10F63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D204FE" w14:paraId="6CF6C2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532BD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C4DE0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8651A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D204FE" w14:paraId="2BB966F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96D58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8AEA9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57A74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6%</w:t>
                  </w:r>
                </w:p>
              </w:tc>
            </w:tr>
            <w:tr w:rsidR="00D204FE" w14:paraId="71D3B2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B034E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EB331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143F7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D204FE" w14:paraId="752B8A4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85756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F71D1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238ED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D204FE" w14:paraId="1C8A76E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6473C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BB475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AC42C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D204FE" w14:paraId="604FCA3C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01608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DFF8B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56A6F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700E59B4" w14:textId="77777777" w:rsidR="00D204FE" w:rsidRDefault="00D204FE"/>
        </w:tc>
        <w:tc>
          <w:tcPr>
            <w:tcW w:w="0" w:type="auto"/>
          </w:tcPr>
          <w:p w14:paraId="71943C88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11" w:name="unnamed-chunk-104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41</w:t>
            </w:r>
            <w:r>
              <w:rPr>
                <w:b/>
              </w:rPr>
              <w:fldChar w:fldCharType="end"/>
            </w:r>
            <w:bookmarkEnd w:id="11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D204FE" w14:paraId="1479B75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E32E3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708A6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7106AD0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7BEB2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F95A3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4.5%</w:t>
                  </w:r>
                </w:p>
              </w:tc>
            </w:tr>
            <w:tr w:rsidR="00D204FE" w14:paraId="169EAE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2980A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3836E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.3%</w:t>
                  </w:r>
                </w:p>
              </w:tc>
            </w:tr>
            <w:tr w:rsidR="00D204FE" w14:paraId="59B2D12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9C573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CB48C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4%</w:t>
                  </w:r>
                </w:p>
              </w:tc>
            </w:tr>
            <w:tr w:rsidR="00D204FE" w14:paraId="7E36338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0FACF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6BAF7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9%</w:t>
                  </w:r>
                </w:p>
              </w:tc>
            </w:tr>
            <w:tr w:rsidR="00D204FE" w14:paraId="404929A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62B13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3513E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1%</w:t>
                  </w:r>
                </w:p>
              </w:tc>
            </w:tr>
            <w:tr w:rsidR="00D204FE" w14:paraId="2DFEF0A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CF143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47CFE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6%</w:t>
                  </w:r>
                </w:p>
              </w:tc>
            </w:tr>
            <w:tr w:rsidR="00D204FE" w14:paraId="4EFEE9B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62676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2560C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3%</w:t>
                  </w:r>
                </w:p>
              </w:tc>
            </w:tr>
            <w:tr w:rsidR="00D204FE" w14:paraId="6DF9D58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59047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0E4F0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7%</w:t>
                  </w:r>
                </w:p>
              </w:tc>
            </w:tr>
            <w:tr w:rsidR="00D204FE" w14:paraId="1A71D87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81285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F516A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D204FE" w14:paraId="07F38F1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8AD72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6CBF4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D204FE" w14:paraId="78E986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C44B7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8F778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5%</w:t>
                  </w:r>
                </w:p>
              </w:tc>
            </w:tr>
            <w:tr w:rsidR="00D204FE" w14:paraId="59EEDF8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E563F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39514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D204FE" w14:paraId="14F87DE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01879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BAC3D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D204FE" w14:paraId="6116AB6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02DC7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D16B8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D204FE" w14:paraId="502B9AF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BB53D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8BE70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D204FE" w14:paraId="2E40A3F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E3D26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0AFAB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2%</w:t>
                  </w:r>
                </w:p>
              </w:tc>
            </w:tr>
            <w:tr w:rsidR="00D204FE" w14:paraId="7A163A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DEBC4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EACF0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D204FE" w14:paraId="2A4E55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C7AF3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995B3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D204FE" w14:paraId="4985D04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2B6DE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22EA5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D204FE" w14:paraId="6E3AA24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93C2C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A432B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5A711533" w14:textId="77777777" w:rsidR="00D204FE" w:rsidRDefault="00D204FE"/>
        </w:tc>
      </w:tr>
    </w:tbl>
    <w:p w14:paraId="287F5452" w14:textId="77777777" w:rsidR="00D204FE" w:rsidRDefault="004109ED">
      <w:pPr>
        <w:pStyle w:val="Heading2"/>
      </w:pPr>
      <w:bookmarkStart w:id="112" w:name="food-security-4"/>
      <w:bookmarkStart w:id="113" w:name="_Toc106091549"/>
      <w:bookmarkEnd w:id="107"/>
      <w:bookmarkEnd w:id="110"/>
      <w:r>
        <w:lastRenderedPageBreak/>
        <w:t>5.5 Food security</w:t>
      </w:r>
      <w:bookmarkEnd w:id="113"/>
    </w:p>
    <w:p w14:paraId="37D28CA8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42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150EFF84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ACB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61EA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280C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2134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B4AB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59A9A40E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D300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8B53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DDB9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F434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5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486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7D57B54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79CA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19E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16A3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E10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6CA3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5B8F8FFB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2722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345A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2C8B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AFA2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5 - 6.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BBD0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0CB8C9F3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3733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257F86A9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81A2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285DC1FC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14" w:name="unnamed-chunk-106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43</w:t>
      </w:r>
      <w:r>
        <w:rPr>
          <w:b/>
        </w:rPr>
        <w:fldChar w:fldCharType="end"/>
      </w:r>
      <w:bookmarkEnd w:id="114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0EF93D0E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7AA0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395D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7CF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DEB5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9E81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07969764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80A3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DC34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9D4C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8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3FF7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6% - 5.9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BCAF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</w:tbl>
    <w:p w14:paraId="373A7E24" w14:textId="77777777" w:rsidR="00D204FE" w:rsidRDefault="004109ED">
      <w:pPr>
        <w:pStyle w:val="Heading2"/>
      </w:pPr>
      <w:bookmarkStart w:id="115" w:name="health-4"/>
      <w:bookmarkStart w:id="116" w:name="_Toc106091550"/>
      <w:bookmarkEnd w:id="112"/>
      <w:r>
        <w:t>5.6 Health</w:t>
      </w:r>
      <w:bookmarkEnd w:id="116"/>
    </w:p>
    <w:p w14:paraId="5A06085D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17" w:name="unnamed-chunk-108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44</w:t>
      </w:r>
      <w:r>
        <w:rPr>
          <w:b/>
        </w:rPr>
        <w:fldChar w:fldCharType="end"/>
      </w:r>
      <w:bookmarkEnd w:id="11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25A51C56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BB71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BEF5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A558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F928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3BEEA16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CDA2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A960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ABF1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2D8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D204FE" w14:paraId="390BA95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327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E7C9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D5B6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970D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D204FE" w14:paraId="28C24922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BA3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1CC4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5877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AE6B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D204FE" w14:paraId="79374722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C75D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1A6C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8DD5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F33E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58B0ED38" w14:textId="77777777" w:rsidR="00D204FE" w:rsidRDefault="004109ED">
      <w:pPr>
        <w:pStyle w:val="Heading3"/>
      </w:pPr>
      <w:bookmarkStart w:id="118" w:name="X3a2945b1bcacc1a3823a9129eefd68dc7d3ab36"/>
      <w:r>
        <w:t xml:space="preserve">5.6.1 </w:t>
      </w:r>
      <w:r>
        <w:t>Purpose of visit, with satisfaction rates</w:t>
      </w:r>
    </w:p>
    <w:p w14:paraId="16895F94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119" w:name="unnamed-chunk-115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45</w:t>
      </w:r>
      <w:r>
        <w:rPr>
          <w:b/>
        </w:rPr>
        <w:fldChar w:fldCharType="end"/>
      </w:r>
      <w:bookmarkEnd w:id="119"/>
      <w:r>
        <w:t>: Health clinic satisfaction by service, Akobo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0A777CB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69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7078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8BE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9E6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7750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1CD2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128331B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8AA3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6ADC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4EB0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.7% - 8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653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F154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9% - 4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0A7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7FE6B04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791D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4080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4E39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2% - 5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BD2D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3C09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5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150D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62E232D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576C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A61D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791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2% - 3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9926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1F12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8% - 4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E25F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693DF1C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4527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C979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F649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1% - 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23F9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E0B5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9% - 7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6357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4282F61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1D13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4D87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2309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% - 1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FE4E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C708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2% - 7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55D8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1E126B5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8951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C9C6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8D75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5% - 1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ACA3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DCD5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6% - 8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A94F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09248E4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D33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B1E0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D258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7% - 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489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F943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6% - 10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5CF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204FE" w14:paraId="135CB6F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3EED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FC51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9DD2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5% - 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5DF0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B1DA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15.6% - 6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CD24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07A6081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386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A0B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5596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3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3888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9812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6.3% - 76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C946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07911793" w14:textId="77777777" w:rsidR="00D204FE" w:rsidRDefault="004109ED">
      <w:pPr>
        <w:pStyle w:val="Heading1"/>
      </w:pPr>
      <w:bookmarkStart w:id="120" w:name="duk-jonglei"/>
      <w:bookmarkStart w:id="121" w:name="_Toc106091551"/>
      <w:bookmarkEnd w:id="96"/>
      <w:bookmarkEnd w:id="115"/>
      <w:bookmarkEnd w:id="118"/>
      <w:r>
        <w:t xml:space="preserve">6 </w:t>
      </w:r>
      <w:r>
        <w:t>Duk (Jonglei)</w:t>
      </w:r>
      <w:bookmarkEnd w:id="121"/>
    </w:p>
    <w:p w14:paraId="6442253D" w14:textId="77777777" w:rsidR="00D204FE" w:rsidRDefault="004109ED">
      <w:pPr>
        <w:pStyle w:val="Heading2"/>
      </w:pPr>
      <w:bookmarkStart w:id="122" w:name="age-5"/>
      <w:bookmarkStart w:id="123" w:name="_Toc106091552"/>
      <w:r>
        <w:t>6.1 Age</w:t>
      </w:r>
      <w:bookmarkEnd w:id="123"/>
    </w:p>
    <w:p w14:paraId="589B6FE6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Duk/age density, Duk.png"</w:t>
      </w:r>
      <w:r>
        <w:rPr>
          <w:rStyle w:val="NormalTok"/>
        </w:rPr>
        <w:t>))</w:t>
      </w:r>
    </w:p>
    <w:p w14:paraId="5E20A31E" w14:textId="77777777" w:rsidR="00D204FE" w:rsidRDefault="004109ED">
      <w:r>
        <w:rPr>
          <w:noProof/>
        </w:rPr>
        <w:drawing>
          <wp:inline distT="0" distB="0" distL="0" distR="0" wp14:anchorId="112A5A01" wp14:editId="20CB8B64">
            <wp:extent cx="5943600" cy="3396342"/>
            <wp:effectExtent l="0" t="0" r="0" b="0"/>
            <wp:docPr id="101" name="Picture" descr="Age distribution of all household members, Du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C:/Users/dan.killian/Documents/South%20Sudan%20resilience%20-%20MSI/output/viz/Duk/age%20density,%20Duk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EAA90" w14:textId="77777777" w:rsidR="00D204FE" w:rsidRDefault="004109ED">
      <w:pPr>
        <w:pStyle w:val="ImageCaption"/>
      </w:pPr>
      <w:r>
        <w:lastRenderedPageBreak/>
        <w:t>Age distribution of all household members, Duk</w:t>
      </w:r>
    </w:p>
    <w:p w14:paraId="24822909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Duk/age pyramid, Duk.png"</w:t>
      </w:r>
      <w:r>
        <w:rPr>
          <w:rStyle w:val="NormalTok"/>
        </w:rPr>
        <w:t>))</w:t>
      </w:r>
    </w:p>
    <w:p w14:paraId="306D0621" w14:textId="77777777" w:rsidR="00D204FE" w:rsidRDefault="004109ED">
      <w:r>
        <w:rPr>
          <w:noProof/>
        </w:rPr>
        <w:drawing>
          <wp:inline distT="0" distB="0" distL="0" distR="0" wp14:anchorId="3BAF498E" wp14:editId="4EA59856">
            <wp:extent cx="5943600" cy="3396342"/>
            <wp:effectExtent l="0" t="0" r="0" b="0"/>
            <wp:docPr id="10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C:/Users/dan.killian/Documents/South%20Sudan%20resilience%20-%20MSI/output/viz/Duk/age%20pyramid,%20Duk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0DAE1" w14:textId="77777777" w:rsidR="00D204FE" w:rsidRDefault="004109ED">
      <w:pPr>
        <w:pStyle w:val="ImageCaption"/>
      </w:pPr>
      <w:r>
        <w:t>Pyramid plot of age groups by sex, all household members</w:t>
      </w:r>
    </w:p>
    <w:p w14:paraId="0D29E11A" w14:textId="77777777" w:rsidR="00D204FE" w:rsidRDefault="004109ED">
      <w:pPr>
        <w:pStyle w:val="Heading2"/>
      </w:pPr>
      <w:bookmarkStart w:id="124" w:name="household-5"/>
      <w:bookmarkStart w:id="125" w:name="_Toc106091553"/>
      <w:bookmarkEnd w:id="122"/>
      <w:r>
        <w:t>6.2 Household</w:t>
      </w:r>
      <w:bookmarkEnd w:id="125"/>
    </w:p>
    <w:p w14:paraId="1AAD637C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26" w:name="unnamed-chunk-122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46</w:t>
      </w:r>
      <w:r>
        <w:rPr>
          <w:b/>
        </w:rPr>
        <w:fldChar w:fldCharType="end"/>
      </w:r>
      <w:bookmarkEnd w:id="126"/>
      <w:r>
        <w:t>: Household size, Du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5DA5FE8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E590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91D6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8FDE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1AE3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09337DC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1520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40AF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48ED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 - 6.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815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176E2DF7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27" w:name="unnamed-chunk-123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47</w:t>
      </w:r>
      <w:r>
        <w:rPr>
          <w:b/>
        </w:rPr>
        <w:fldChar w:fldCharType="end"/>
      </w:r>
      <w:bookmarkEnd w:id="127"/>
      <w:r>
        <w:t xml:space="preserve">: </w:t>
      </w:r>
      <w:r>
        <w:t>Proportion females 12-18 married, Du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D204FE" w14:paraId="0F6B74B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6264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88CC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D6D4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7405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147303B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94BA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8F25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63F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2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63C4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4794404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2B63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40B1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9EE9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7% - 23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2AEA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1D7288F6" w14:textId="77777777" w:rsidR="00D204FE" w:rsidRDefault="004109ED">
      <w:pPr>
        <w:pStyle w:val="Heading2"/>
      </w:pPr>
      <w:bookmarkStart w:id="128" w:name="education-5"/>
      <w:bookmarkStart w:id="129" w:name="_Toc106091554"/>
      <w:bookmarkEnd w:id="124"/>
      <w:r>
        <w:t>6.3 Education</w:t>
      </w:r>
      <w:bookmarkEnd w:id="129"/>
    </w:p>
    <w:p w14:paraId="4DFCFC70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130" w:name="unnamed-chunk-124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48</w:t>
      </w:r>
      <w:r>
        <w:rPr>
          <w:b/>
        </w:rPr>
        <w:fldChar w:fldCharType="end"/>
      </w:r>
      <w:bookmarkEnd w:id="130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538FEA5F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D41E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7413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E1A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5A0A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468AC0B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F2C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C82C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,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2DD7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72D1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% - 65.9%</w:t>
            </w:r>
          </w:p>
        </w:tc>
      </w:tr>
      <w:tr w:rsidR="00D204FE" w14:paraId="61A3924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0577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85D6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,6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404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AB6C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9% - 43.1%</w:t>
            </w:r>
          </w:p>
        </w:tc>
      </w:tr>
      <w:tr w:rsidR="00D204FE" w14:paraId="6F02D22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F20F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0963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0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FD12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8048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27.5%</w:t>
            </w:r>
          </w:p>
        </w:tc>
      </w:tr>
      <w:tr w:rsidR="00D204FE" w14:paraId="018240CF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5594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F696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55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ADE5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5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FC41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4% - 18.6%</w:t>
            </w:r>
          </w:p>
        </w:tc>
      </w:tr>
    </w:tbl>
    <w:p w14:paraId="7CFCFD3E" w14:textId="77777777" w:rsidR="00D204FE" w:rsidRDefault="004109ED">
      <w:pPr>
        <w:pStyle w:val="Heading2"/>
      </w:pPr>
      <w:bookmarkStart w:id="131" w:name="livelihoods-5"/>
      <w:bookmarkStart w:id="132" w:name="_Toc106091555"/>
      <w:bookmarkEnd w:id="128"/>
      <w:r>
        <w:t>6.4 Livelihoods</w:t>
      </w:r>
      <w:bookmarkEnd w:id="132"/>
    </w:p>
    <w:p w14:paraId="108C2EA3" w14:textId="77777777" w:rsidR="00D204FE" w:rsidRDefault="004109ED">
      <w:pPr>
        <w:pStyle w:val="Heading3"/>
      </w:pPr>
      <w:bookmarkStart w:id="133" w:name="X61cd373a174d4a1293aac65da42efe436e592a7"/>
      <w:r>
        <w:t>6.4.1 Economic activity in last 10 years (Q314)</w:t>
      </w:r>
    </w:p>
    <w:p w14:paraId="6CE5CCA6" w14:textId="77777777" w:rsidR="00D204FE" w:rsidRDefault="004109ED">
      <w:pPr>
        <w:pStyle w:val="Heading3"/>
      </w:pPr>
      <w:bookmarkStart w:id="134" w:name="income-sources-q401-q402-5"/>
      <w:bookmarkEnd w:id="133"/>
      <w:r>
        <w:t>6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D204FE" w14:paraId="0F1E66CD" w14:textId="77777777">
        <w:tc>
          <w:tcPr>
            <w:tcW w:w="0" w:type="auto"/>
          </w:tcPr>
          <w:p w14:paraId="46E8E74D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49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D204FE" w14:paraId="6F9A6D25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FE5D7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55B9E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C910E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333229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5A0E9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EF85B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E9677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1%</w:t>
                  </w:r>
                </w:p>
              </w:tc>
            </w:tr>
            <w:tr w:rsidR="00D204FE" w14:paraId="333842B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5F962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0F0EA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B141D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6%</w:t>
                  </w:r>
                </w:p>
              </w:tc>
            </w:tr>
            <w:tr w:rsidR="00D204FE" w14:paraId="6E6883E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63CC8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AB434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40862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0%</w:t>
                  </w:r>
                </w:p>
              </w:tc>
            </w:tr>
            <w:tr w:rsidR="00D204FE" w14:paraId="47F4F7B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9A068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F9EE9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44015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7%</w:t>
                  </w:r>
                </w:p>
              </w:tc>
            </w:tr>
            <w:tr w:rsidR="00D204FE" w14:paraId="70B4925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D02AC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0510F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67DDC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D204FE" w14:paraId="424521C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5E9BB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87ED2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A2DEA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D204FE" w14:paraId="337671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2CEEE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D7306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68905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D204FE" w14:paraId="661D3C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E3E36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975B2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91C41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D204FE" w14:paraId="416CB5B3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9DCB3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8A57B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53298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</w:tbl>
          <w:p w14:paraId="02835A8A" w14:textId="77777777" w:rsidR="00D204FE" w:rsidRDefault="00D204FE"/>
        </w:tc>
        <w:tc>
          <w:tcPr>
            <w:tcW w:w="0" w:type="auto"/>
          </w:tcPr>
          <w:p w14:paraId="043510B1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35" w:name="unnamed-chunk-127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50</w:t>
            </w:r>
            <w:r>
              <w:rPr>
                <w:b/>
              </w:rPr>
              <w:fldChar w:fldCharType="end"/>
            </w:r>
            <w:bookmarkEnd w:id="135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D204FE" w14:paraId="5EEE620E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CDFE6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A5139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531B617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348BD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E6F39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.4%</w:t>
                  </w:r>
                </w:p>
              </w:tc>
            </w:tr>
            <w:tr w:rsidR="00D204FE" w14:paraId="17FECFB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77C16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42F00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7%</w:t>
                  </w:r>
                </w:p>
              </w:tc>
            </w:tr>
            <w:tr w:rsidR="00D204FE" w14:paraId="7C4FCC4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73D93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616AE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4%</w:t>
                  </w:r>
                </w:p>
              </w:tc>
            </w:tr>
            <w:tr w:rsidR="00D204FE" w14:paraId="1D66062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5DADB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DF30F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9%</w:t>
                  </w:r>
                </w:p>
              </w:tc>
            </w:tr>
            <w:tr w:rsidR="00D204FE" w14:paraId="56063E3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0746F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3A0CB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3.1%</w:t>
                  </w:r>
                </w:p>
              </w:tc>
            </w:tr>
            <w:tr w:rsidR="00D204FE" w14:paraId="1E71E84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8DA23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95EB5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2%</w:t>
                  </w:r>
                </w:p>
              </w:tc>
            </w:tr>
            <w:tr w:rsidR="00D204FE" w14:paraId="4EAAB3E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E9DCA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C347E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1%</w:t>
                  </w:r>
                </w:p>
              </w:tc>
            </w:tr>
            <w:tr w:rsidR="00D204FE" w14:paraId="75AF2B9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C45AD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DEC81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2%</w:t>
                  </w:r>
                </w:p>
              </w:tc>
            </w:tr>
            <w:tr w:rsidR="00D204FE" w14:paraId="73E3764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27344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0CDF6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3%</w:t>
                  </w:r>
                </w:p>
              </w:tc>
            </w:tr>
            <w:tr w:rsidR="00D204FE" w14:paraId="59D5EA9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3DE91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24336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2%</w:t>
                  </w:r>
                </w:p>
              </w:tc>
            </w:tr>
            <w:tr w:rsidR="00D204FE" w14:paraId="11F1C2F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955E6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543E9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D204FE" w14:paraId="0D86280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D0E8E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83ACB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D204FE" w14:paraId="552636D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B95CF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306F2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2%</w:t>
                  </w:r>
                </w:p>
              </w:tc>
            </w:tr>
            <w:tr w:rsidR="00D204FE" w14:paraId="3B4CC05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139F7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DA6B2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D204FE" w14:paraId="536C1BE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7B539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41E7F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D204FE" w14:paraId="6D83635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7884A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86CD6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6%</w:t>
                  </w:r>
                </w:p>
              </w:tc>
            </w:tr>
            <w:tr w:rsidR="00D204FE" w14:paraId="08CE2AD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87599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851D9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1%</w:t>
                  </w:r>
                </w:p>
              </w:tc>
            </w:tr>
            <w:tr w:rsidR="00D204FE" w14:paraId="4FFD6CC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4E37E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C42CF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1%</w:t>
                  </w:r>
                </w:p>
              </w:tc>
            </w:tr>
            <w:tr w:rsidR="00D204FE" w14:paraId="2E9BA50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42C37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52914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D204FE" w14:paraId="038C073C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17211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5E1D0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2DFE480A" w14:textId="77777777" w:rsidR="00D204FE" w:rsidRDefault="00D204FE"/>
        </w:tc>
      </w:tr>
    </w:tbl>
    <w:p w14:paraId="1C5A7EAC" w14:textId="77777777" w:rsidR="00D204FE" w:rsidRDefault="004109ED">
      <w:pPr>
        <w:pStyle w:val="Heading2"/>
      </w:pPr>
      <w:bookmarkStart w:id="136" w:name="food-security-5"/>
      <w:bookmarkStart w:id="137" w:name="_Toc106091556"/>
      <w:bookmarkEnd w:id="131"/>
      <w:bookmarkEnd w:id="134"/>
      <w:r>
        <w:lastRenderedPageBreak/>
        <w:t>6.5 Food security</w:t>
      </w:r>
      <w:bookmarkEnd w:id="137"/>
    </w:p>
    <w:p w14:paraId="56BA48CD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51</w:t>
      </w:r>
      <w:r>
        <w:rPr>
          <w:b/>
        </w:rPr>
        <w:fldChar w:fldCharType="end"/>
      </w:r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7659B97E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7C2C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321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7A35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1C61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8AAB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5342D4C8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E0B8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C7A6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19FB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C3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1F9A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52947B3B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9CC2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9E9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5A4A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B681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.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56C9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1CC754C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8691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55FD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AA0F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CC4E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 - 7.3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A576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30CF6213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BE14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507126F4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24C9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1FF04046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38" w:name="unnamed-chunk-129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52</w:t>
      </w:r>
      <w:r>
        <w:rPr>
          <w:b/>
        </w:rPr>
        <w:fldChar w:fldCharType="end"/>
      </w:r>
      <w:bookmarkEnd w:id="138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54818C52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E8AE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3B91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0031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3667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FC12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2297D5FA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1048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66CC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7022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5EE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1% - 33.7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5771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35F89915" w14:textId="77777777" w:rsidR="00D204FE" w:rsidRDefault="004109ED">
      <w:pPr>
        <w:pStyle w:val="Heading2"/>
      </w:pPr>
      <w:bookmarkStart w:id="139" w:name="health-5"/>
      <w:bookmarkStart w:id="140" w:name="_Toc106091557"/>
      <w:bookmarkEnd w:id="136"/>
      <w:r>
        <w:t>6.6 Health</w:t>
      </w:r>
      <w:bookmarkEnd w:id="140"/>
    </w:p>
    <w:p w14:paraId="1D159C7D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41" w:name="unnamed-chunk-131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53</w:t>
      </w:r>
      <w:r>
        <w:rPr>
          <w:b/>
        </w:rPr>
        <w:fldChar w:fldCharType="end"/>
      </w:r>
      <w:bookmarkEnd w:id="141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47AC7F16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1236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8F96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467A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8D12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18214BB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4587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3AA0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E70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58A2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D204FE" w14:paraId="39202BE9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26DA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5155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00EC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4E63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D204FE" w14:paraId="1F2C77A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16D6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DCCA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0CEC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A67C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D204FE" w14:paraId="37C6F6FA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69E7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993B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5C46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D72B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66FDB181" w14:textId="77777777" w:rsidR="00D204FE" w:rsidRDefault="004109ED">
      <w:pPr>
        <w:pStyle w:val="Heading3"/>
      </w:pPr>
      <w:bookmarkStart w:id="142" w:name="X47711429c994810450c94138abc4ba1a6c1459d"/>
      <w:r>
        <w:t xml:space="preserve">6.6.1 </w:t>
      </w:r>
      <w:r>
        <w:t>Purpose of visit, with satisfaction rates</w:t>
      </w:r>
    </w:p>
    <w:p w14:paraId="2D8F9627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143" w:name="unnamed-chunk-138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54</w:t>
      </w:r>
      <w:r>
        <w:rPr>
          <w:b/>
        </w:rPr>
        <w:fldChar w:fldCharType="end"/>
      </w:r>
      <w:bookmarkEnd w:id="143"/>
      <w:r>
        <w:t>: Health clinic satisfaction by service, Du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19C0FFC5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02C6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4949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5DDD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C71A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0C06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1F3C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00711F4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0D51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B0FB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5F8A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1% - 9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1FC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2235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 - 6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387E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3413B67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8C9E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6226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2579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7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81F2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0752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 - 73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A823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057E6A8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C4F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09C2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493E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4% - 7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B2D8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DA2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5.2% - 7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5684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382FA1C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869E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3554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B4B8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4% - 5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D3F8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9FA0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5% - 9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A0E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2CF7736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D340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2560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BF23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5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7D20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0B97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6% - 9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81E8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169E659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36B9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3880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5436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7% - 4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804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0B70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7% - 8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AF17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6460E04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BC89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A286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E084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 - 4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0A9D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F93D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3% - 9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75B9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1C48741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907B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AD8D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DA19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3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E31C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91B3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2% - 10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5674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07054F0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9CFD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7949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C60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% - 35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00A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0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5C2D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3% - 104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1B7D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71B57650" w14:textId="77777777" w:rsidR="00D204FE" w:rsidRDefault="004109ED">
      <w:pPr>
        <w:pStyle w:val="Heading1"/>
      </w:pPr>
      <w:bookmarkStart w:id="144" w:name="pibor-jonglei"/>
      <w:bookmarkStart w:id="145" w:name="_Toc106091558"/>
      <w:bookmarkEnd w:id="120"/>
      <w:bookmarkEnd w:id="139"/>
      <w:bookmarkEnd w:id="142"/>
      <w:r>
        <w:t>7 Pibor (Jonglei)</w:t>
      </w:r>
      <w:bookmarkEnd w:id="145"/>
    </w:p>
    <w:p w14:paraId="5988D2CC" w14:textId="77777777" w:rsidR="00D204FE" w:rsidRDefault="004109ED">
      <w:pPr>
        <w:pStyle w:val="Heading2"/>
      </w:pPr>
      <w:bookmarkStart w:id="146" w:name="age-6"/>
      <w:bookmarkStart w:id="147" w:name="_Toc106091559"/>
      <w:r>
        <w:t>7.1 Age</w:t>
      </w:r>
      <w:bookmarkEnd w:id="147"/>
    </w:p>
    <w:p w14:paraId="710BC023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ibor/age density, Pibor.png"</w:t>
      </w:r>
      <w:r>
        <w:rPr>
          <w:rStyle w:val="NormalTok"/>
        </w:rPr>
        <w:t>))</w:t>
      </w:r>
    </w:p>
    <w:p w14:paraId="6AD6EB5C" w14:textId="77777777" w:rsidR="00D204FE" w:rsidRDefault="004109ED">
      <w:r>
        <w:rPr>
          <w:noProof/>
        </w:rPr>
        <w:drawing>
          <wp:inline distT="0" distB="0" distL="0" distR="0" wp14:anchorId="41D20D95" wp14:editId="325FEE03">
            <wp:extent cx="5943600" cy="3396342"/>
            <wp:effectExtent l="0" t="0" r="0" b="0"/>
            <wp:docPr id="117" name="Picture" descr="Age distribution of all household members, Pib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C:/Users/dan.killian/Documents/South%20Sudan%20resilience%20-%20MSI/output/viz/Pibor/age%20density,%20Pibor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010F2" w14:textId="77777777" w:rsidR="00D204FE" w:rsidRDefault="004109ED">
      <w:pPr>
        <w:pStyle w:val="ImageCaption"/>
      </w:pPr>
      <w:r>
        <w:lastRenderedPageBreak/>
        <w:t>Age distribution of all household members, Pibor</w:t>
      </w:r>
    </w:p>
    <w:p w14:paraId="4D66FCBD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ibor/age pyramid, Pibor.png"</w:t>
      </w:r>
      <w:r>
        <w:rPr>
          <w:rStyle w:val="NormalTok"/>
        </w:rPr>
        <w:t>))</w:t>
      </w:r>
    </w:p>
    <w:p w14:paraId="02FABCED" w14:textId="77777777" w:rsidR="00D204FE" w:rsidRDefault="004109ED">
      <w:r>
        <w:rPr>
          <w:noProof/>
        </w:rPr>
        <w:drawing>
          <wp:inline distT="0" distB="0" distL="0" distR="0" wp14:anchorId="253ABD9C" wp14:editId="5988DF50">
            <wp:extent cx="5943600" cy="3396342"/>
            <wp:effectExtent l="0" t="0" r="0" b="0"/>
            <wp:docPr id="120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C:/Users/dan.killian/Documents/South%20Sudan%20resilience%20-%20MSI/output/viz/Pibor/age%20pyramid,%20Pibor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E708A" w14:textId="77777777" w:rsidR="00D204FE" w:rsidRDefault="004109ED">
      <w:pPr>
        <w:pStyle w:val="ImageCaption"/>
      </w:pPr>
      <w:r>
        <w:t>Pyramid plot of age groups by sex, all household members</w:t>
      </w:r>
    </w:p>
    <w:p w14:paraId="58A050ED" w14:textId="77777777" w:rsidR="00D204FE" w:rsidRDefault="004109ED">
      <w:pPr>
        <w:pStyle w:val="Heading2"/>
      </w:pPr>
      <w:bookmarkStart w:id="148" w:name="education-6"/>
      <w:bookmarkStart w:id="149" w:name="_Toc106091560"/>
      <w:bookmarkEnd w:id="146"/>
      <w:r>
        <w:t>7.2 Education</w:t>
      </w:r>
      <w:bookmarkEnd w:id="149"/>
    </w:p>
    <w:p w14:paraId="194D6912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50" w:name="unnamed-chunk-147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55</w:t>
      </w:r>
      <w:r>
        <w:rPr>
          <w:b/>
        </w:rPr>
        <w:fldChar w:fldCharType="end"/>
      </w:r>
      <w:bookmarkEnd w:id="150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6DEFFF45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48A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92B6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3841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FF0A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2923C07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0FA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3A0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,3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259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6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7520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2% - 93.4%</w:t>
            </w:r>
          </w:p>
        </w:tc>
      </w:tr>
      <w:tr w:rsidR="00D204FE" w14:paraId="204DDFC2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ABBD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0C8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2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FA18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511F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3% - 5.5%</w:t>
            </w:r>
          </w:p>
        </w:tc>
      </w:tr>
      <w:tr w:rsidR="00D204FE" w14:paraId="3A7DAF4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DD87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60F8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0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F17D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1A25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8% - 11.9%</w:t>
            </w:r>
          </w:p>
        </w:tc>
      </w:tr>
      <w:tr w:rsidR="00D204FE" w14:paraId="20532287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A488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D480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75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1C88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5ED0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% - 10.1%</w:t>
            </w:r>
          </w:p>
        </w:tc>
      </w:tr>
    </w:tbl>
    <w:p w14:paraId="3060479F" w14:textId="77777777" w:rsidR="00D204FE" w:rsidRDefault="004109ED">
      <w:pPr>
        <w:pStyle w:val="Heading2"/>
      </w:pPr>
      <w:bookmarkStart w:id="151" w:name="livelihoods-6"/>
      <w:bookmarkStart w:id="152" w:name="_Toc106091561"/>
      <w:bookmarkEnd w:id="148"/>
      <w:r>
        <w:t>7.3 Livelihoods</w:t>
      </w:r>
      <w:bookmarkEnd w:id="152"/>
    </w:p>
    <w:p w14:paraId="78A86989" w14:textId="77777777" w:rsidR="00D204FE" w:rsidRDefault="004109ED">
      <w:pPr>
        <w:pStyle w:val="Heading3"/>
      </w:pPr>
      <w:bookmarkStart w:id="153" w:name="X5f2d123130ed6978411ecc79b82f1393c55f70b"/>
      <w:r>
        <w:t xml:space="preserve">7.3.1 </w:t>
      </w:r>
      <w:r>
        <w:t>Economic activity in last 10 years (Q314)</w:t>
      </w:r>
    </w:p>
    <w:p w14:paraId="6FE5B79C" w14:textId="77777777" w:rsidR="00D204FE" w:rsidRDefault="004109ED">
      <w:pPr>
        <w:pStyle w:val="Heading3"/>
      </w:pPr>
      <w:bookmarkStart w:id="154" w:name="income-sources-q401-q402-6"/>
      <w:bookmarkEnd w:id="153"/>
      <w:r>
        <w:t>7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D204FE" w14:paraId="58D9470E" w14:textId="77777777">
        <w:tc>
          <w:tcPr>
            <w:tcW w:w="0" w:type="auto"/>
          </w:tcPr>
          <w:p w14:paraId="5AC1CBD7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56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D204FE" w14:paraId="1CE837E3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B5CDC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A4EB0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D8E57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1BAFC81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B4CCB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1E6CB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3E437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0.9%</w:t>
                  </w:r>
                </w:p>
              </w:tc>
            </w:tr>
            <w:tr w:rsidR="00D204FE" w14:paraId="298B97B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9AC36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4681E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F386E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0%</w:t>
                  </w:r>
                </w:p>
              </w:tc>
            </w:tr>
            <w:tr w:rsidR="00D204FE" w14:paraId="3204881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48707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0E8FE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B30CF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3%</w:t>
                  </w:r>
                </w:p>
              </w:tc>
            </w:tr>
            <w:tr w:rsidR="00D204FE" w14:paraId="65990BB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E4BA1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C3A38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653B1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D204FE" w14:paraId="09FEA23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6453D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F0199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12BD8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D204FE" w14:paraId="2185A78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A0EEB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F2D62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0F1AD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D204FE" w14:paraId="2A1B018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790F2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4749F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ECAFA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D204FE" w14:paraId="3DB9531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170F9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BE309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5A13D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  <w:tr w:rsidR="00D204FE" w14:paraId="71EAF73A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B6582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618B9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35FB0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</w:tbl>
          <w:p w14:paraId="5E1B702B" w14:textId="77777777" w:rsidR="00D204FE" w:rsidRDefault="00D204FE"/>
        </w:tc>
        <w:tc>
          <w:tcPr>
            <w:tcW w:w="0" w:type="auto"/>
          </w:tcPr>
          <w:p w14:paraId="5DAB0473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55" w:name="unnamed-chunk-150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57</w:t>
            </w:r>
            <w:r>
              <w:rPr>
                <w:b/>
              </w:rPr>
              <w:fldChar w:fldCharType="end"/>
            </w:r>
            <w:bookmarkEnd w:id="155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D204FE" w14:paraId="14FFED3D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D6A00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C5BD6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1BDD89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3D085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74C60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1.0%</w:t>
                  </w:r>
                </w:p>
              </w:tc>
            </w:tr>
            <w:tr w:rsidR="00D204FE" w14:paraId="59C9703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E946E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53113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2%</w:t>
                  </w:r>
                </w:p>
              </w:tc>
            </w:tr>
            <w:tr w:rsidR="00D204FE" w14:paraId="19248D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E3792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AC82D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7.4%</w:t>
                  </w:r>
                </w:p>
              </w:tc>
            </w:tr>
            <w:tr w:rsidR="00D204FE" w14:paraId="794DC9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66C2A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46418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3%</w:t>
                  </w:r>
                </w:p>
              </w:tc>
            </w:tr>
            <w:tr w:rsidR="00D204FE" w14:paraId="7D365AF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49D95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243C9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2.3%</w:t>
                  </w:r>
                </w:p>
              </w:tc>
            </w:tr>
            <w:tr w:rsidR="00D204FE" w14:paraId="0442A88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4C2F8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C78B9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6.2%</w:t>
                  </w:r>
                </w:p>
              </w:tc>
            </w:tr>
            <w:tr w:rsidR="00D204FE" w14:paraId="706DE07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48DF6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AF0C0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4.0%</w:t>
                  </w:r>
                </w:p>
              </w:tc>
            </w:tr>
            <w:tr w:rsidR="00D204FE" w14:paraId="61EF235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49AA6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1ACB1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5%</w:t>
                  </w:r>
                </w:p>
              </w:tc>
            </w:tr>
            <w:tr w:rsidR="00D204FE" w14:paraId="765FE9B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2C0B4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B9D65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2%</w:t>
                  </w:r>
                </w:p>
              </w:tc>
            </w:tr>
            <w:tr w:rsidR="00D204FE" w14:paraId="763D01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96213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843DA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5%</w:t>
                  </w:r>
                </w:p>
              </w:tc>
            </w:tr>
            <w:tr w:rsidR="00D204FE" w14:paraId="212D80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6AF9C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FCED6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9%</w:t>
                  </w:r>
                </w:p>
              </w:tc>
            </w:tr>
            <w:tr w:rsidR="00D204FE" w14:paraId="6A0C8CD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9E420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57455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3%</w:t>
                  </w:r>
                </w:p>
              </w:tc>
            </w:tr>
            <w:tr w:rsidR="00D204FE" w14:paraId="33F3B82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84441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35D9D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7%</w:t>
                  </w:r>
                </w:p>
              </w:tc>
            </w:tr>
            <w:tr w:rsidR="00D204FE" w14:paraId="4819847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EC3A8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8D699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0%</w:t>
                  </w:r>
                </w:p>
              </w:tc>
            </w:tr>
            <w:tr w:rsidR="00D204FE" w14:paraId="4839E5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FB168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9B2DD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D204FE" w14:paraId="5DECD84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17BE8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F66E2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3%</w:t>
                  </w:r>
                </w:p>
              </w:tc>
            </w:tr>
            <w:tr w:rsidR="00D204FE" w14:paraId="6CADD6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31531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4E520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1%</w:t>
                  </w:r>
                </w:p>
              </w:tc>
            </w:tr>
            <w:tr w:rsidR="00D204FE" w14:paraId="21B153C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000FF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7146A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0%</w:t>
                  </w:r>
                </w:p>
              </w:tc>
            </w:tr>
            <w:tr w:rsidR="00D204FE" w14:paraId="521F9AF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E8001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58436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4%</w:t>
                  </w:r>
                </w:p>
              </w:tc>
            </w:tr>
            <w:tr w:rsidR="00D204FE" w14:paraId="27D0335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88E4E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C320D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2%</w:t>
                  </w:r>
                </w:p>
              </w:tc>
            </w:tr>
          </w:tbl>
          <w:p w14:paraId="794EA33D" w14:textId="77777777" w:rsidR="00D204FE" w:rsidRDefault="00D204FE"/>
        </w:tc>
      </w:tr>
    </w:tbl>
    <w:p w14:paraId="2287D382" w14:textId="77777777" w:rsidR="00D204FE" w:rsidRDefault="004109ED">
      <w:pPr>
        <w:pStyle w:val="Heading2"/>
      </w:pPr>
      <w:bookmarkStart w:id="156" w:name="food-security-6"/>
      <w:bookmarkStart w:id="157" w:name="_Toc106091562"/>
      <w:bookmarkEnd w:id="151"/>
      <w:bookmarkEnd w:id="154"/>
      <w:r>
        <w:lastRenderedPageBreak/>
        <w:t>7.4 Food security</w:t>
      </w:r>
      <w:bookmarkEnd w:id="157"/>
    </w:p>
    <w:p w14:paraId="4FC9D986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58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5E17D897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AC57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653A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3027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21A8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130B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70CE2C7D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D04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0A9A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A8CB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5492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 - 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3728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2BD60990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DAA2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46B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C0BB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7F0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C42A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41B06017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9ADA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8DA4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ACF7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6548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8 - 10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D8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204FE" w14:paraId="45896D00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32B8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382B56C1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7711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71ABEF32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58" w:name="unnamed-chunk-152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59</w:t>
      </w:r>
      <w:r>
        <w:rPr>
          <w:b/>
        </w:rPr>
        <w:fldChar w:fldCharType="end"/>
      </w:r>
      <w:bookmarkEnd w:id="158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515951C0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43D2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A37C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C072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AF58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A02C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222777B5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21B3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A554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7931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38A1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2% - 6.5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563E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</w:tbl>
    <w:p w14:paraId="5F2810ED" w14:textId="77777777" w:rsidR="00D204FE" w:rsidRDefault="004109ED">
      <w:pPr>
        <w:pStyle w:val="Heading2"/>
      </w:pPr>
      <w:bookmarkStart w:id="159" w:name="health-6"/>
      <w:bookmarkStart w:id="160" w:name="_Toc106091563"/>
      <w:bookmarkEnd w:id="156"/>
      <w:r>
        <w:t>7.5 Health</w:t>
      </w:r>
      <w:bookmarkEnd w:id="160"/>
    </w:p>
    <w:p w14:paraId="1F1E3A74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61" w:name="unnamed-chunk-154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60</w:t>
      </w:r>
      <w:r>
        <w:rPr>
          <w:b/>
        </w:rPr>
        <w:fldChar w:fldCharType="end"/>
      </w:r>
      <w:bookmarkEnd w:id="161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39E14170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52C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FE20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FF32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FDE5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29B2C275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8485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D207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E7F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9E92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D204FE" w14:paraId="218AC1B2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ABFF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27EA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C16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58C7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D204FE" w14:paraId="6C30737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584E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9924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E66C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9626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D204FE" w14:paraId="38F9811A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A6D9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B90F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58D1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306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56DAA1FA" w14:textId="77777777" w:rsidR="00D204FE" w:rsidRDefault="004109ED">
      <w:pPr>
        <w:pStyle w:val="Heading3"/>
      </w:pPr>
      <w:bookmarkStart w:id="162" w:name="Xae4f740a69f52e2fe826c025158e38723571c01"/>
      <w:r>
        <w:t xml:space="preserve">7.5.1 </w:t>
      </w:r>
      <w:r>
        <w:t>Purpose of visit, with satisfaction rates</w:t>
      </w:r>
    </w:p>
    <w:p w14:paraId="1C84E45D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163" w:name="unnamed-chunk-161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61</w:t>
      </w:r>
      <w:r>
        <w:rPr>
          <w:b/>
        </w:rPr>
        <w:fldChar w:fldCharType="end"/>
      </w:r>
      <w:bookmarkEnd w:id="163"/>
      <w:r>
        <w:t>: Health clinic satisfaction by service, Pib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45E6B2C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996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E20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F355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E1D7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DA7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69C4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73E09E2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450D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ECAF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DEED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9% - 9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0073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1BEC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5% - 4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0621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2A110EA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FC05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2ADC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1CC3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 - 6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5204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4B8D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1% - 5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2B5B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0DB3D81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B33B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AFB2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19F5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7% - 4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BCCB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8593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2% - 5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3BF0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2ACA1CB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5C9D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C1A2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387E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3% - 4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29FC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8B23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5% - 7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E94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204FE" w14:paraId="565EA5C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C5CB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EAAB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B8B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9% - 3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74CC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A575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8% - 61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6BDD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0138265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A524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3543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2CDC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% - 3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E2B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ED3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1% - 5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14DF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7F89127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A0E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07A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2DE6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6% - 30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9C5A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00A5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7% - 7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92BF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1E1EB99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79BE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5D4C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1800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% - 2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934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187E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8% - 4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772E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127D735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1C06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DEE6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FC2D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6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312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A2C5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9% - 83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2FBA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71BD93A2" w14:textId="77777777" w:rsidR="00D204FE" w:rsidRDefault="004109ED">
      <w:pPr>
        <w:pStyle w:val="Heading1"/>
      </w:pPr>
      <w:bookmarkStart w:id="164" w:name="uror-jonglei"/>
      <w:bookmarkStart w:id="165" w:name="_Toc106091564"/>
      <w:bookmarkEnd w:id="144"/>
      <w:bookmarkEnd w:id="159"/>
      <w:bookmarkEnd w:id="162"/>
      <w:r>
        <w:t>8 Uror (Jonglei)</w:t>
      </w:r>
      <w:bookmarkEnd w:id="165"/>
    </w:p>
    <w:p w14:paraId="10D5AA50" w14:textId="77777777" w:rsidR="00D204FE" w:rsidRDefault="004109ED">
      <w:pPr>
        <w:pStyle w:val="Heading2"/>
      </w:pPr>
      <w:bookmarkStart w:id="166" w:name="age-7"/>
      <w:bookmarkStart w:id="167" w:name="_Toc106091565"/>
      <w:r>
        <w:t>8.1 Age</w:t>
      </w:r>
      <w:bookmarkEnd w:id="167"/>
    </w:p>
    <w:p w14:paraId="6FF3674C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ror/age density, Uror.png"</w:t>
      </w:r>
      <w:r>
        <w:rPr>
          <w:rStyle w:val="NormalTok"/>
        </w:rPr>
        <w:t>))</w:t>
      </w:r>
    </w:p>
    <w:p w14:paraId="67CEBD34" w14:textId="77777777" w:rsidR="00D204FE" w:rsidRDefault="004109ED">
      <w:r>
        <w:rPr>
          <w:noProof/>
        </w:rPr>
        <w:drawing>
          <wp:inline distT="0" distB="0" distL="0" distR="0" wp14:anchorId="72EBF180" wp14:editId="609CBBDA">
            <wp:extent cx="5943600" cy="3396342"/>
            <wp:effectExtent l="0" t="0" r="0" b="0"/>
            <wp:docPr id="132" name="Picture" descr="Age distribution of all household members, Ur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C:/Users/dan.killian/Documents/South%20Sudan%20resilience%20-%20MSI/output/viz/Uror/age%20density,%20Uror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D51A1" w14:textId="77777777" w:rsidR="00D204FE" w:rsidRDefault="004109ED">
      <w:pPr>
        <w:pStyle w:val="ImageCaption"/>
      </w:pPr>
      <w:r>
        <w:lastRenderedPageBreak/>
        <w:t>Age distribution of all household members, Uror</w:t>
      </w:r>
    </w:p>
    <w:p w14:paraId="287149E2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ror/age pyramid, Uror.png"</w:t>
      </w:r>
      <w:r>
        <w:rPr>
          <w:rStyle w:val="NormalTok"/>
        </w:rPr>
        <w:t>))</w:t>
      </w:r>
    </w:p>
    <w:p w14:paraId="1D2C2604" w14:textId="77777777" w:rsidR="00D204FE" w:rsidRDefault="004109ED">
      <w:r>
        <w:rPr>
          <w:noProof/>
        </w:rPr>
        <w:drawing>
          <wp:inline distT="0" distB="0" distL="0" distR="0" wp14:anchorId="77DF79E0" wp14:editId="535384DA">
            <wp:extent cx="5943600" cy="3396342"/>
            <wp:effectExtent l="0" t="0" r="0" b="0"/>
            <wp:docPr id="135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C:/Users/dan.killian/Documents/South%20Sudan%20resilience%20-%20MSI/output/viz/Uror/age%20pyramid,%20Uro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BB2E4C" w14:textId="77777777" w:rsidR="00D204FE" w:rsidRDefault="004109ED">
      <w:pPr>
        <w:pStyle w:val="ImageCaption"/>
      </w:pPr>
      <w:r>
        <w:t>Pyramid plot of age groups by sex, all household members</w:t>
      </w:r>
    </w:p>
    <w:p w14:paraId="44EBFCB4" w14:textId="77777777" w:rsidR="00D204FE" w:rsidRDefault="004109ED">
      <w:pPr>
        <w:pStyle w:val="Heading2"/>
      </w:pPr>
      <w:bookmarkStart w:id="168" w:name="household-6"/>
      <w:bookmarkStart w:id="169" w:name="_Toc106091566"/>
      <w:bookmarkEnd w:id="166"/>
      <w:r>
        <w:t>8.2 Household</w:t>
      </w:r>
      <w:bookmarkEnd w:id="169"/>
    </w:p>
    <w:p w14:paraId="2C4A5484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70" w:name="unnamed-chunk-168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62</w:t>
      </w:r>
      <w:r>
        <w:rPr>
          <w:b/>
        </w:rPr>
        <w:fldChar w:fldCharType="end"/>
      </w:r>
      <w:bookmarkEnd w:id="170"/>
      <w:r>
        <w:t>: Household size, Ur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4020130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91E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7BAD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762C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47D1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71E2A32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5EEE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B9A3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913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8 - 5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BA48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</w:tbl>
    <w:p w14:paraId="1E9A1B83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71" w:name="unnamed-chunk-169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63</w:t>
      </w:r>
      <w:r>
        <w:rPr>
          <w:b/>
        </w:rPr>
        <w:fldChar w:fldCharType="end"/>
      </w:r>
      <w:bookmarkEnd w:id="171"/>
      <w:r>
        <w:t xml:space="preserve">: </w:t>
      </w:r>
      <w:r>
        <w:t>Proportion females 12-18 married, Ur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D204FE" w14:paraId="3E2F225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E2C4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6A39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FEB3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EAE3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32F96B1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4543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C2A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F4FB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2% - 2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3379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6905918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F7C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8078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6A02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% - 12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A387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15AD2038" w14:textId="77777777" w:rsidR="00D204FE" w:rsidRDefault="004109ED">
      <w:pPr>
        <w:pStyle w:val="Heading2"/>
      </w:pPr>
      <w:bookmarkStart w:id="172" w:name="education-7"/>
      <w:bookmarkStart w:id="173" w:name="_Toc106091567"/>
      <w:bookmarkEnd w:id="168"/>
      <w:r>
        <w:t>8.3 Education</w:t>
      </w:r>
      <w:bookmarkEnd w:id="173"/>
    </w:p>
    <w:p w14:paraId="2DB9C9F4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174" w:name="unnamed-chunk-170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64</w:t>
      </w:r>
      <w:r>
        <w:rPr>
          <w:b/>
        </w:rPr>
        <w:fldChar w:fldCharType="end"/>
      </w:r>
      <w:bookmarkEnd w:id="174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48B099C7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565A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A044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3B3C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4767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3886297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8412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7870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1,0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3CA9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F11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2% - 89.4%</w:t>
            </w:r>
          </w:p>
        </w:tc>
      </w:tr>
      <w:tr w:rsidR="00D204FE" w14:paraId="22C8524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1397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7049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,8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7033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26AC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4% - 14.2%</w:t>
            </w:r>
          </w:p>
        </w:tc>
      </w:tr>
      <w:tr w:rsidR="00D204FE" w14:paraId="003BA6D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947C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3A3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6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B38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0D22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2% - 14.4%</w:t>
            </w:r>
          </w:p>
        </w:tc>
      </w:tr>
      <w:tr w:rsidR="00D204FE" w14:paraId="262E275D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C838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EFB2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42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6145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686C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7.8%</w:t>
            </w:r>
          </w:p>
        </w:tc>
      </w:tr>
    </w:tbl>
    <w:p w14:paraId="53A8D9CD" w14:textId="77777777" w:rsidR="00D204FE" w:rsidRDefault="004109ED">
      <w:pPr>
        <w:pStyle w:val="Heading2"/>
      </w:pPr>
      <w:bookmarkStart w:id="175" w:name="livelihoods-7"/>
      <w:bookmarkStart w:id="176" w:name="_Toc106091568"/>
      <w:bookmarkEnd w:id="172"/>
      <w:r>
        <w:t>8.4 Livelihoods</w:t>
      </w:r>
      <w:bookmarkEnd w:id="176"/>
    </w:p>
    <w:p w14:paraId="0FB85E19" w14:textId="77777777" w:rsidR="00D204FE" w:rsidRDefault="004109ED">
      <w:pPr>
        <w:pStyle w:val="Heading3"/>
      </w:pPr>
      <w:bookmarkStart w:id="177" w:name="X611f15bdeea8df4e0aedfddfab8beb6d69e8612"/>
      <w:r>
        <w:t>8.4.1 Economic activity in last 10 years (Q314)</w:t>
      </w:r>
    </w:p>
    <w:p w14:paraId="2EFEA9A5" w14:textId="77777777" w:rsidR="00D204FE" w:rsidRDefault="004109ED">
      <w:pPr>
        <w:pStyle w:val="Heading3"/>
      </w:pPr>
      <w:bookmarkStart w:id="178" w:name="income-sources-q401-q402-7"/>
      <w:bookmarkEnd w:id="177"/>
      <w:r>
        <w:t>8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D204FE" w14:paraId="1D06A34A" w14:textId="77777777">
        <w:tc>
          <w:tcPr>
            <w:tcW w:w="0" w:type="auto"/>
          </w:tcPr>
          <w:p w14:paraId="7ABEDA22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65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D204FE" w14:paraId="40A435F3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C3373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2A5CB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33147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064276E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B691A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FDABF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95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BB4B3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7.7%</w:t>
                  </w:r>
                </w:p>
              </w:tc>
            </w:tr>
            <w:tr w:rsidR="00D204FE" w14:paraId="069D6BE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D8F6B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7D2F5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8E995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3%</w:t>
                  </w:r>
                </w:p>
              </w:tc>
            </w:tr>
            <w:tr w:rsidR="00D204FE" w14:paraId="06AD033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4274A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8334A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8753F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8%</w:t>
                  </w:r>
                </w:p>
              </w:tc>
            </w:tr>
            <w:tr w:rsidR="00D204FE" w14:paraId="47A8F37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61691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0A5B5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5F28B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8%</w:t>
                  </w:r>
                </w:p>
              </w:tc>
            </w:tr>
            <w:tr w:rsidR="00D204FE" w14:paraId="7C97F93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908B5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3F9A5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1206B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D204FE" w14:paraId="76DB522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4073F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ACD0F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D9B40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D204FE" w14:paraId="26B6538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EB2FE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98ADD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53036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D204FE" w14:paraId="0E646DD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AEEBA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92894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A96A6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3DD71C03" w14:textId="77777777" w:rsidR="00D204FE" w:rsidRDefault="00D204FE"/>
        </w:tc>
        <w:tc>
          <w:tcPr>
            <w:tcW w:w="0" w:type="auto"/>
          </w:tcPr>
          <w:p w14:paraId="005A7470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79" w:name="unnamed-chunk-173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66</w:t>
            </w:r>
            <w:r>
              <w:rPr>
                <w:b/>
              </w:rPr>
              <w:fldChar w:fldCharType="end"/>
            </w:r>
            <w:bookmarkEnd w:id="179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D204FE" w14:paraId="14B2CA79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319BE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36644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52EF55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0E380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886DF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9%</w:t>
                  </w:r>
                </w:p>
              </w:tc>
            </w:tr>
            <w:tr w:rsidR="00D204FE" w14:paraId="4B254BE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A28A7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A6D42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7%</w:t>
                  </w:r>
                </w:p>
              </w:tc>
            </w:tr>
            <w:tr w:rsidR="00D204FE" w14:paraId="0FEC249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DDF39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D7192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8.3%</w:t>
                  </w:r>
                </w:p>
              </w:tc>
            </w:tr>
            <w:tr w:rsidR="00D204FE" w14:paraId="51A5771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4381C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D6847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5%</w:t>
                  </w:r>
                </w:p>
              </w:tc>
            </w:tr>
            <w:tr w:rsidR="00D204FE" w14:paraId="433F18C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D78D3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51769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4%</w:t>
                  </w:r>
                </w:p>
              </w:tc>
            </w:tr>
            <w:tr w:rsidR="00D204FE" w14:paraId="1923CA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A684A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3BC5E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7%</w:t>
                  </w:r>
                </w:p>
              </w:tc>
            </w:tr>
            <w:tr w:rsidR="00D204FE" w14:paraId="05690DE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0DB84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62DA9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6%</w:t>
                  </w:r>
                </w:p>
              </w:tc>
            </w:tr>
            <w:tr w:rsidR="00D204FE" w14:paraId="1C7C021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46329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100AD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4%</w:t>
                  </w:r>
                </w:p>
              </w:tc>
            </w:tr>
            <w:tr w:rsidR="00D204FE" w14:paraId="63F80DF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680F9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2B877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0%</w:t>
                  </w:r>
                </w:p>
              </w:tc>
            </w:tr>
            <w:tr w:rsidR="00D204FE" w14:paraId="38814C3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3C5F4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1FD02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9%</w:t>
                  </w:r>
                </w:p>
              </w:tc>
            </w:tr>
            <w:tr w:rsidR="00D204FE" w14:paraId="2C75B1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5506C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F31B9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8%</w:t>
                  </w:r>
                </w:p>
              </w:tc>
            </w:tr>
            <w:tr w:rsidR="00D204FE" w14:paraId="7C242F7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1C6A8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2F142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6%</w:t>
                  </w:r>
                </w:p>
              </w:tc>
            </w:tr>
            <w:tr w:rsidR="00D204FE" w14:paraId="4910AA1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3D133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15EC2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4%</w:t>
                  </w:r>
                </w:p>
              </w:tc>
            </w:tr>
            <w:tr w:rsidR="00D204FE" w14:paraId="7494AF6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59469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F5BE5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9%</w:t>
                  </w:r>
                </w:p>
              </w:tc>
            </w:tr>
            <w:tr w:rsidR="00D204FE" w14:paraId="75FB928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19F66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0ED48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5%</w:t>
                  </w:r>
                </w:p>
              </w:tc>
            </w:tr>
            <w:tr w:rsidR="00D204FE" w14:paraId="18556C5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316FA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954A7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2%</w:t>
                  </w:r>
                </w:p>
              </w:tc>
            </w:tr>
            <w:tr w:rsidR="00D204FE" w14:paraId="055E18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298A7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B2AB2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D204FE" w14:paraId="1915A16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E815C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993F1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5%</w:t>
                  </w:r>
                </w:p>
              </w:tc>
            </w:tr>
            <w:tr w:rsidR="00D204FE" w14:paraId="06B0780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DED78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FEEC0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D204FE" w14:paraId="6040701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F91E4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0A4D3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</w:tbl>
          <w:p w14:paraId="23194F5F" w14:textId="77777777" w:rsidR="00D204FE" w:rsidRDefault="00D204FE"/>
        </w:tc>
      </w:tr>
    </w:tbl>
    <w:p w14:paraId="22B31511" w14:textId="77777777" w:rsidR="00D204FE" w:rsidRDefault="004109ED">
      <w:pPr>
        <w:pStyle w:val="Heading2"/>
      </w:pPr>
      <w:bookmarkStart w:id="180" w:name="food-security-7"/>
      <w:bookmarkStart w:id="181" w:name="_Toc106091569"/>
      <w:bookmarkEnd w:id="175"/>
      <w:bookmarkEnd w:id="178"/>
      <w:r>
        <w:lastRenderedPageBreak/>
        <w:t>8.5 Food security</w:t>
      </w:r>
      <w:bookmarkEnd w:id="181"/>
    </w:p>
    <w:p w14:paraId="4B3BF615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67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772554BA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C535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687B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B0D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A839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652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36D88658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0542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A8F9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2E80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BFE0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2AB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1859A476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6A0B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0F9B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84B1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50C3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 - 3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18A0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204FE" w14:paraId="5015FB8D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6FBE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A161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D8BE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BFA5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 - 5.6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F15D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D204FE" w14:paraId="610F86EF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022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5B1FB891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85E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6AF86B2A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82" w:name="unnamed-chunk-175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68</w:t>
      </w:r>
      <w:r>
        <w:rPr>
          <w:b/>
        </w:rPr>
        <w:fldChar w:fldCharType="end"/>
      </w:r>
      <w:bookmarkEnd w:id="182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5F5F5E5B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17F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7C27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CD68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EDD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0A6E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26C9230B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3A79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23B1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1509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CD6D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1% - 50.3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BD6B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0D521A71" w14:textId="77777777" w:rsidR="00D204FE" w:rsidRDefault="004109ED">
      <w:pPr>
        <w:pStyle w:val="Heading2"/>
      </w:pPr>
      <w:bookmarkStart w:id="183" w:name="health-7"/>
      <w:bookmarkStart w:id="184" w:name="_Toc106091570"/>
      <w:bookmarkEnd w:id="180"/>
      <w:r>
        <w:t>8.6 Health</w:t>
      </w:r>
      <w:bookmarkEnd w:id="184"/>
    </w:p>
    <w:p w14:paraId="21CD126E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85" w:name="unnamed-chunk-177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69</w:t>
      </w:r>
      <w:r>
        <w:rPr>
          <w:b/>
        </w:rPr>
        <w:fldChar w:fldCharType="end"/>
      </w:r>
      <w:bookmarkEnd w:id="185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12DDC89C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D45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6C0E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4549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CD39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5908CDC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5B54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75B6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946C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CC5B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D204FE" w14:paraId="69A64791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B00C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A39C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6319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992E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D204FE" w14:paraId="494D869C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46BB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5A78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96BB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54A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D204FE" w14:paraId="4666899F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1EB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5F55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0D9B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877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66BA6FFA" w14:textId="77777777" w:rsidR="00D204FE" w:rsidRDefault="004109ED">
      <w:pPr>
        <w:pStyle w:val="Heading3"/>
      </w:pPr>
      <w:bookmarkStart w:id="186" w:name="X05e8eead5e3300155c746a47984b7bc0c3e0da8"/>
      <w:r>
        <w:t xml:space="preserve">8.6.1 </w:t>
      </w:r>
      <w:r>
        <w:t>Purpose of visit, with satisfaction rates</w:t>
      </w:r>
    </w:p>
    <w:p w14:paraId="1966B425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187" w:name="unnamed-chunk-184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70</w:t>
      </w:r>
      <w:r>
        <w:rPr>
          <w:b/>
        </w:rPr>
        <w:fldChar w:fldCharType="end"/>
      </w:r>
      <w:bookmarkEnd w:id="187"/>
      <w:r>
        <w:t>: Health clinic satisfaction by service, Ur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02DB1C1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9BF9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8D1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A62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1FF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113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475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4C93D8F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1990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7EF3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0193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6% - 9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555A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505A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 - 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67A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0</w:t>
            </w:r>
          </w:p>
        </w:tc>
      </w:tr>
      <w:tr w:rsidR="00D204FE" w14:paraId="468051C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6E04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7FE1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C2F9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9% - 36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BAA2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A4C6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1% - 1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2609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</w:t>
            </w:r>
          </w:p>
        </w:tc>
      </w:tr>
      <w:tr w:rsidR="00D204FE" w14:paraId="352B2A2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E1FB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3F3A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6C8F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5% - 2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7DB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D89E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1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1314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</w:t>
            </w:r>
          </w:p>
        </w:tc>
      </w:tr>
      <w:tr w:rsidR="00D204FE" w14:paraId="392231A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D2C6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E410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114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9% - 2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D785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DCF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1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4FF4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0</w:t>
            </w:r>
          </w:p>
        </w:tc>
      </w:tr>
      <w:tr w:rsidR="00D204FE" w14:paraId="63B80E1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73B2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5AB4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78CC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19B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476B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 - 2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C3B3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</w:tr>
      <w:tr w:rsidR="00D204FE" w14:paraId="2908D78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2284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113E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5370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4% - 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D8EB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F32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4% - 2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799E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</w:t>
            </w:r>
          </w:p>
        </w:tc>
      </w:tr>
      <w:tr w:rsidR="00D204FE" w14:paraId="18D391B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A23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B175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AD01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 - 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D4BB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F352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16.7% - 6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7DCE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D204FE" w14:paraId="5208B43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11F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00D9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54F8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3% - 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92F2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208A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234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5</w:t>
            </w:r>
          </w:p>
        </w:tc>
      </w:tr>
      <w:tr w:rsidR="00D204FE" w14:paraId="11B69945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570C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445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99C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2% - 0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3240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A8C0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57D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5</w:t>
            </w:r>
          </w:p>
        </w:tc>
      </w:tr>
    </w:tbl>
    <w:p w14:paraId="2522B9B2" w14:textId="77777777" w:rsidR="00D204FE" w:rsidRDefault="004109ED">
      <w:pPr>
        <w:pStyle w:val="Heading1"/>
      </w:pPr>
      <w:bookmarkStart w:id="188" w:name="leer-unity"/>
      <w:bookmarkStart w:id="189" w:name="_Toc106091571"/>
      <w:bookmarkEnd w:id="164"/>
      <w:bookmarkEnd w:id="183"/>
      <w:bookmarkEnd w:id="186"/>
      <w:r>
        <w:t xml:space="preserve">9 </w:t>
      </w:r>
      <w:r>
        <w:t>Leer (Unity)</w:t>
      </w:r>
      <w:bookmarkEnd w:id="189"/>
    </w:p>
    <w:p w14:paraId="403A9C09" w14:textId="77777777" w:rsidR="00D204FE" w:rsidRDefault="004109ED">
      <w:pPr>
        <w:pStyle w:val="Heading2"/>
      </w:pPr>
      <w:bookmarkStart w:id="190" w:name="age-8"/>
      <w:bookmarkStart w:id="191" w:name="_Toc106091572"/>
      <w:r>
        <w:t>9.1 Age</w:t>
      </w:r>
      <w:bookmarkEnd w:id="191"/>
    </w:p>
    <w:p w14:paraId="2380CBDB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Leer/age density, Leer.png"</w:t>
      </w:r>
      <w:r>
        <w:rPr>
          <w:rStyle w:val="NormalTok"/>
        </w:rPr>
        <w:t>))</w:t>
      </w:r>
    </w:p>
    <w:p w14:paraId="1F194815" w14:textId="77777777" w:rsidR="00D204FE" w:rsidRDefault="004109ED">
      <w:r>
        <w:rPr>
          <w:noProof/>
        </w:rPr>
        <w:drawing>
          <wp:inline distT="0" distB="0" distL="0" distR="0" wp14:anchorId="461C9069" wp14:editId="50DCF797">
            <wp:extent cx="5943600" cy="3396342"/>
            <wp:effectExtent l="0" t="0" r="0" b="0"/>
            <wp:docPr id="148" name="Picture" descr="Age distribution of all household members, Le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C:/Users/dan.killian/Documents/South%20Sudan%20resilience%20-%20MSI/output/viz/Leer/age%20density,%20Leer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F17F6" w14:textId="77777777" w:rsidR="00D204FE" w:rsidRDefault="004109ED">
      <w:pPr>
        <w:pStyle w:val="ImageCaption"/>
      </w:pPr>
      <w:r>
        <w:lastRenderedPageBreak/>
        <w:t>Age distribution of all household members, Leer</w:t>
      </w:r>
    </w:p>
    <w:p w14:paraId="1A76F30A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Leer/age pyramid, Leer.png"</w:t>
      </w:r>
      <w:r>
        <w:rPr>
          <w:rStyle w:val="NormalTok"/>
        </w:rPr>
        <w:t>))</w:t>
      </w:r>
    </w:p>
    <w:p w14:paraId="605682B9" w14:textId="77777777" w:rsidR="00D204FE" w:rsidRDefault="004109ED">
      <w:r>
        <w:rPr>
          <w:noProof/>
        </w:rPr>
        <w:drawing>
          <wp:inline distT="0" distB="0" distL="0" distR="0" wp14:anchorId="481347D4" wp14:editId="26B7600A">
            <wp:extent cx="5943600" cy="3396342"/>
            <wp:effectExtent l="0" t="0" r="0" b="0"/>
            <wp:docPr id="151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C:/Users/dan.killian/Documents/South%20Sudan%20resilience%20-%20MSI/output/viz/Leer/age%20pyramid,%20Leer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E1E6F8" w14:textId="77777777" w:rsidR="00D204FE" w:rsidRDefault="004109ED">
      <w:pPr>
        <w:pStyle w:val="ImageCaption"/>
      </w:pPr>
      <w:r>
        <w:t>Pyramid plot of age groups by sex, all household members</w:t>
      </w:r>
    </w:p>
    <w:p w14:paraId="0266AA4A" w14:textId="77777777" w:rsidR="00D204FE" w:rsidRDefault="004109ED">
      <w:pPr>
        <w:pStyle w:val="Heading2"/>
      </w:pPr>
      <w:bookmarkStart w:id="192" w:name="household-7"/>
      <w:bookmarkStart w:id="193" w:name="_Toc106091573"/>
      <w:bookmarkEnd w:id="190"/>
      <w:r>
        <w:t>9.2 Household</w:t>
      </w:r>
      <w:bookmarkEnd w:id="193"/>
    </w:p>
    <w:p w14:paraId="379F8577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94" w:name="unnamed-chunk-191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71</w:t>
      </w:r>
      <w:r>
        <w:rPr>
          <w:b/>
        </w:rPr>
        <w:fldChar w:fldCharType="end"/>
      </w:r>
      <w:bookmarkEnd w:id="194"/>
      <w:r>
        <w:t>: Household size, Le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3970990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002F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FB62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C7F0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2804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61839F4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BB56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A0C2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1EE3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9 - 7.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BB1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11837065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195" w:name="unnamed-chunk-192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72</w:t>
      </w:r>
      <w:r>
        <w:rPr>
          <w:b/>
        </w:rPr>
        <w:fldChar w:fldCharType="end"/>
      </w:r>
      <w:bookmarkEnd w:id="195"/>
      <w:r>
        <w:t xml:space="preserve">: </w:t>
      </w:r>
      <w:r>
        <w:t>Proportion females 12-18 married, Le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D204FE" w14:paraId="3C359374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B8C3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FC6D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B24D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1B2C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69E45F2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6A45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B068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644F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 - 2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126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D204FE" w14:paraId="0A5DAA17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2499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DCCB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4795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3% - 17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053D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4652EA4E" w14:textId="77777777" w:rsidR="00D204FE" w:rsidRDefault="004109ED">
      <w:pPr>
        <w:pStyle w:val="Heading2"/>
      </w:pPr>
      <w:bookmarkStart w:id="196" w:name="education-8"/>
      <w:bookmarkStart w:id="197" w:name="_Toc106091574"/>
      <w:bookmarkEnd w:id="192"/>
      <w:r>
        <w:t>9.3 Education</w:t>
      </w:r>
      <w:bookmarkEnd w:id="197"/>
    </w:p>
    <w:p w14:paraId="75F383C8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198" w:name="unnamed-chunk-193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73</w:t>
      </w:r>
      <w:r>
        <w:rPr>
          <w:b/>
        </w:rPr>
        <w:fldChar w:fldCharType="end"/>
      </w:r>
      <w:bookmarkEnd w:id="198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783CE14A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37A8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F819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BC9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E750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55072BB6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BB9D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60F0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5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A6A4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C52F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% - 49.9%</w:t>
            </w:r>
          </w:p>
        </w:tc>
      </w:tr>
      <w:tr w:rsidR="00D204FE" w14:paraId="3CB0F99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4D3A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7EAF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,8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E86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9D65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5% - 46.2%</w:t>
            </w:r>
          </w:p>
        </w:tc>
      </w:tr>
      <w:tr w:rsidR="00D204FE" w14:paraId="6D986E4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2DA6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CFF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8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74C5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95B8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43.5%</w:t>
            </w:r>
          </w:p>
        </w:tc>
      </w:tr>
      <w:tr w:rsidR="00D204FE" w14:paraId="0E6D002B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AA0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2EC8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54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7D34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9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015B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4% - 11.3%</w:t>
            </w:r>
          </w:p>
        </w:tc>
      </w:tr>
    </w:tbl>
    <w:p w14:paraId="06AC3596" w14:textId="77777777" w:rsidR="00D204FE" w:rsidRDefault="004109ED">
      <w:pPr>
        <w:pStyle w:val="Heading2"/>
      </w:pPr>
      <w:bookmarkStart w:id="199" w:name="livelihoods-8"/>
      <w:bookmarkStart w:id="200" w:name="_Toc106091575"/>
      <w:bookmarkEnd w:id="196"/>
      <w:r>
        <w:t>9.4 Livelihoods</w:t>
      </w:r>
      <w:bookmarkEnd w:id="200"/>
    </w:p>
    <w:p w14:paraId="1790654E" w14:textId="77777777" w:rsidR="00D204FE" w:rsidRDefault="004109ED">
      <w:pPr>
        <w:pStyle w:val="Heading3"/>
      </w:pPr>
      <w:bookmarkStart w:id="201" w:name="X69fa3b90a47080d3c018065d440ed9a1ecc4497"/>
      <w:r>
        <w:t>9.4.1 Economic activity in last 10 years (Q314)</w:t>
      </w:r>
    </w:p>
    <w:p w14:paraId="198B2274" w14:textId="77777777" w:rsidR="00D204FE" w:rsidRDefault="004109ED">
      <w:pPr>
        <w:pStyle w:val="Heading3"/>
      </w:pPr>
      <w:bookmarkStart w:id="202" w:name="income-sources-q401-q402-8"/>
      <w:bookmarkEnd w:id="201"/>
      <w:r>
        <w:t>9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D204FE" w14:paraId="041A74D9" w14:textId="77777777">
        <w:tc>
          <w:tcPr>
            <w:tcW w:w="0" w:type="auto"/>
          </w:tcPr>
          <w:p w14:paraId="09B569B3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74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D204FE" w14:paraId="147A8A8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A4BC4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D8289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9919A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0A965CD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21ACA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EA027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66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6DBA7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5.6%</w:t>
                  </w:r>
                </w:p>
              </w:tc>
            </w:tr>
            <w:tr w:rsidR="00D204FE" w14:paraId="1E7C1E6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746B2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3EFF0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CB475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9%</w:t>
                  </w:r>
                </w:p>
              </w:tc>
            </w:tr>
            <w:tr w:rsidR="00D204FE" w14:paraId="2549F4C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A855B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ED8C6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2FF80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9%</w:t>
                  </w:r>
                </w:p>
              </w:tc>
            </w:tr>
            <w:tr w:rsidR="00D204FE" w14:paraId="22E10F9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3FB1B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924B6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6424B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7%</w:t>
                  </w:r>
                </w:p>
              </w:tc>
            </w:tr>
            <w:tr w:rsidR="00D204FE" w14:paraId="187F46C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20EE6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669C4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85B50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8%</w:t>
                  </w:r>
                </w:p>
              </w:tc>
            </w:tr>
            <w:tr w:rsidR="00D204FE" w14:paraId="74B0CD8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CA393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01204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3F6FC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D204FE" w14:paraId="1C1E6EE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CAC8B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83896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3BC5C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1%</w:t>
                  </w:r>
                </w:p>
              </w:tc>
            </w:tr>
            <w:tr w:rsidR="00D204FE" w14:paraId="4EEEFE2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92770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EC335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7A392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D204FE" w14:paraId="3C80401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9A1E5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8A3A6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EF82F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1F2827BF" w14:textId="77777777" w:rsidR="00D204FE" w:rsidRDefault="00D204FE"/>
        </w:tc>
        <w:tc>
          <w:tcPr>
            <w:tcW w:w="0" w:type="auto"/>
          </w:tcPr>
          <w:p w14:paraId="62899F5B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03" w:name="unnamed-chunk-196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75</w:t>
            </w:r>
            <w:r>
              <w:rPr>
                <w:b/>
              </w:rPr>
              <w:fldChar w:fldCharType="end"/>
            </w:r>
            <w:bookmarkEnd w:id="203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D204FE" w14:paraId="0898638F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B33F2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8A6D8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58D6D1C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30092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DB79A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2%</w:t>
                  </w:r>
                </w:p>
              </w:tc>
            </w:tr>
            <w:tr w:rsidR="00D204FE" w14:paraId="566B4D0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39F45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607B6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1.5%</w:t>
                  </w:r>
                </w:p>
              </w:tc>
            </w:tr>
            <w:tr w:rsidR="00D204FE" w14:paraId="3D50CE2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75DB8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73C4C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9.1%</w:t>
                  </w:r>
                </w:p>
              </w:tc>
            </w:tr>
            <w:tr w:rsidR="00D204FE" w14:paraId="7456FB9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01690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285BD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0.0%</w:t>
                  </w:r>
                </w:p>
              </w:tc>
            </w:tr>
            <w:tr w:rsidR="00D204FE" w14:paraId="050D465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FF0FE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11B30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5%</w:t>
                  </w:r>
                </w:p>
              </w:tc>
            </w:tr>
            <w:tr w:rsidR="00D204FE" w14:paraId="59371A8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515A8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0B4A8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3%</w:t>
                  </w:r>
                </w:p>
              </w:tc>
            </w:tr>
            <w:tr w:rsidR="00D204FE" w14:paraId="2992286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02504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CF022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2%</w:t>
                  </w:r>
                </w:p>
              </w:tc>
            </w:tr>
            <w:tr w:rsidR="00D204FE" w14:paraId="092E50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258F0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EDBB1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1%</w:t>
                  </w:r>
                </w:p>
              </w:tc>
            </w:tr>
            <w:tr w:rsidR="00D204FE" w14:paraId="3CCE29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DC737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47AD3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6%</w:t>
                  </w:r>
                </w:p>
              </w:tc>
            </w:tr>
            <w:tr w:rsidR="00D204FE" w14:paraId="29E1CCD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0C5EE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A2B40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4%</w:t>
                  </w:r>
                </w:p>
              </w:tc>
            </w:tr>
            <w:tr w:rsidR="00D204FE" w14:paraId="7E73B08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7BE21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9E717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4%</w:t>
                  </w:r>
                </w:p>
              </w:tc>
            </w:tr>
            <w:tr w:rsidR="00D204FE" w14:paraId="184BB8B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48242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9ECDD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D204FE" w14:paraId="10CD6E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FA889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560A1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2%</w:t>
                  </w:r>
                </w:p>
              </w:tc>
            </w:tr>
            <w:tr w:rsidR="00D204FE" w14:paraId="3658D84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0A22B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E2FEE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D204FE" w14:paraId="0AFFE35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6CF94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A3CD1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2%</w:t>
                  </w:r>
                </w:p>
              </w:tc>
            </w:tr>
            <w:tr w:rsidR="00D204FE" w14:paraId="6D47171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C06CD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1C932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D204FE" w14:paraId="2098881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4D9CD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874CC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5%</w:t>
                  </w:r>
                </w:p>
              </w:tc>
            </w:tr>
            <w:tr w:rsidR="00D204FE" w14:paraId="40853C9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A9BD7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D723C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1%</w:t>
                  </w:r>
                </w:p>
              </w:tc>
            </w:tr>
            <w:tr w:rsidR="00D204FE" w14:paraId="3650E7B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71A9B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88DB4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D204FE" w14:paraId="3BBD6A95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D5546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14E5B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6CAEAC72" w14:textId="77777777" w:rsidR="00D204FE" w:rsidRDefault="00D204FE"/>
        </w:tc>
      </w:tr>
    </w:tbl>
    <w:p w14:paraId="06015DCF" w14:textId="77777777" w:rsidR="00D204FE" w:rsidRDefault="004109ED">
      <w:pPr>
        <w:pStyle w:val="Heading2"/>
      </w:pPr>
      <w:bookmarkStart w:id="204" w:name="food-security-8"/>
      <w:bookmarkStart w:id="205" w:name="_Toc106091576"/>
      <w:bookmarkEnd w:id="199"/>
      <w:bookmarkEnd w:id="202"/>
      <w:r>
        <w:lastRenderedPageBreak/>
        <w:t>9.5 Food security</w:t>
      </w:r>
      <w:bookmarkEnd w:id="205"/>
    </w:p>
    <w:p w14:paraId="7D7891C8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76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75E37AB7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D9F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5054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8277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E122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B8F4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535500EB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B0F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D08E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BC54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C580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B2FC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204FE" w14:paraId="3386AA6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11B7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7E49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8995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08D4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 - 3.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9C1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62208319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3430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00E3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DE1D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DE61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6.6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123A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31D40D96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23BF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13BAFBDC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A019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075CD4C8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06" w:name="unnamed-chunk-198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77</w:t>
      </w:r>
      <w:r>
        <w:rPr>
          <w:b/>
        </w:rPr>
        <w:fldChar w:fldCharType="end"/>
      </w:r>
      <w:bookmarkEnd w:id="206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0540F0A0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BB66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24F2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3B06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28D4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3737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1E519BDE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BE88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4E96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A813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CC7D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9% - 28.5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A81C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3BD54EB1" w14:textId="77777777" w:rsidR="00D204FE" w:rsidRDefault="004109ED">
      <w:pPr>
        <w:pStyle w:val="Heading2"/>
      </w:pPr>
      <w:bookmarkStart w:id="207" w:name="health-8"/>
      <w:bookmarkStart w:id="208" w:name="_Toc106091577"/>
      <w:bookmarkEnd w:id="204"/>
      <w:r>
        <w:t>9.6 Health</w:t>
      </w:r>
      <w:bookmarkEnd w:id="208"/>
    </w:p>
    <w:p w14:paraId="0138BB3D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09" w:name="unnamed-chunk-200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78</w:t>
      </w:r>
      <w:r>
        <w:rPr>
          <w:b/>
        </w:rPr>
        <w:fldChar w:fldCharType="end"/>
      </w:r>
      <w:bookmarkEnd w:id="209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14E2E707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3CBF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443B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643B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3F2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75EC5A9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5ABC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B6F3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5A7B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F9CB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D204FE" w14:paraId="0A747842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D518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D010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C6B3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9ED6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D204FE" w14:paraId="138A2F4B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6438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9A42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B4DA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EBF3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D204FE" w14:paraId="60D66FCD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51E5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913F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FE54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D0E3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1D8BEAEF" w14:textId="77777777" w:rsidR="00D204FE" w:rsidRDefault="004109ED">
      <w:pPr>
        <w:pStyle w:val="Heading3"/>
      </w:pPr>
      <w:bookmarkStart w:id="210" w:name="X169ae7c2c4d7caa804c93e74715d128f298fe37"/>
      <w:r>
        <w:t>9.6.1 Purpose of visit, with satisfaction rates</w:t>
      </w:r>
    </w:p>
    <w:p w14:paraId="1BC0960A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211" w:name="unnamed-chunk-207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79</w:t>
      </w:r>
      <w:r>
        <w:rPr>
          <w:b/>
        </w:rPr>
        <w:fldChar w:fldCharType="end"/>
      </w:r>
      <w:bookmarkEnd w:id="211"/>
      <w:r>
        <w:t xml:space="preserve">: </w:t>
      </w:r>
      <w:r>
        <w:t>Health clinic satisfaction by service, Le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1F216EF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AE7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AB55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CCDA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B9A3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7786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229F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5A90797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B632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6E1E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5FB0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5% - 9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BB1F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6ADE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5% - 4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9CBE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285D485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FCF0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E7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AB1E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7% - 6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8AF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F032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1% - 4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A4A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399E4A0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D36F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2FAF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205D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3% - 5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78AA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E4E3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% - 4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BFE0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2806BE7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A105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266E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2585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8% - 4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4438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F22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9% - 5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98D8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41A5DA0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5E04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ADA9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0ACE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4% - 3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699F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CCC6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5% - 5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97B8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1B325F9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9A6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D9D7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E8FA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2% - 3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B01E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569F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% - 5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E06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55DB1B0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9970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4588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4796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 - 2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0A4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E7B7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8% - 51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47CF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226335A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8825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DBA5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A14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% - 1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1FC6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DE76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 - 8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3DD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10CE154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D4BD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23AB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425C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 - 13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9F0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99F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3% - 93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711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4D13FC45" w14:textId="77777777" w:rsidR="00D204FE" w:rsidRDefault="004109ED">
      <w:pPr>
        <w:pStyle w:val="Heading1"/>
      </w:pPr>
      <w:bookmarkStart w:id="212" w:name="mayendit-unity"/>
      <w:bookmarkStart w:id="213" w:name="_Toc106091578"/>
      <w:bookmarkEnd w:id="188"/>
      <w:bookmarkEnd w:id="207"/>
      <w:bookmarkEnd w:id="210"/>
      <w:r>
        <w:t>10 Mayendit (Unity)</w:t>
      </w:r>
      <w:bookmarkEnd w:id="213"/>
    </w:p>
    <w:p w14:paraId="12C1BFFB" w14:textId="77777777" w:rsidR="00D204FE" w:rsidRDefault="004109ED">
      <w:pPr>
        <w:pStyle w:val="Heading2"/>
      </w:pPr>
      <w:bookmarkStart w:id="214" w:name="age-9"/>
      <w:bookmarkStart w:id="215" w:name="_Toc106091579"/>
      <w:r>
        <w:t>10.1 Age</w:t>
      </w:r>
      <w:bookmarkEnd w:id="215"/>
    </w:p>
    <w:p w14:paraId="2DEEBCA7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Mayendit/age density, Mayendit.png"</w:t>
      </w:r>
      <w:r>
        <w:rPr>
          <w:rStyle w:val="NormalTok"/>
        </w:rPr>
        <w:t>))</w:t>
      </w:r>
    </w:p>
    <w:p w14:paraId="3AC81C8C" w14:textId="77777777" w:rsidR="00D204FE" w:rsidRDefault="004109ED">
      <w:r>
        <w:rPr>
          <w:noProof/>
        </w:rPr>
        <w:drawing>
          <wp:inline distT="0" distB="0" distL="0" distR="0" wp14:anchorId="63EC392C" wp14:editId="785A2925">
            <wp:extent cx="5943600" cy="3396342"/>
            <wp:effectExtent l="0" t="0" r="0" b="0"/>
            <wp:docPr id="164" name="Picture" descr="Age distribution of all household members, Mayen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C:/Users/dan.killian/Documents/South%20Sudan%20resilience%20-%20MSI/output/viz/Mayendit/age%20density,%20Mayendi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C0472" w14:textId="77777777" w:rsidR="00D204FE" w:rsidRDefault="004109ED">
      <w:pPr>
        <w:pStyle w:val="ImageCaption"/>
      </w:pPr>
      <w:r>
        <w:lastRenderedPageBreak/>
        <w:t>Age distribution of all household members, Mayendit</w:t>
      </w:r>
    </w:p>
    <w:p w14:paraId="44435E3C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Mayendit/age pyramid, Mayendit.png"</w:t>
      </w:r>
      <w:r>
        <w:rPr>
          <w:rStyle w:val="NormalTok"/>
        </w:rPr>
        <w:t>))</w:t>
      </w:r>
    </w:p>
    <w:p w14:paraId="6782EEF3" w14:textId="77777777" w:rsidR="00D204FE" w:rsidRDefault="004109ED">
      <w:r>
        <w:rPr>
          <w:noProof/>
        </w:rPr>
        <w:drawing>
          <wp:inline distT="0" distB="0" distL="0" distR="0" wp14:anchorId="35E95A51" wp14:editId="543AA23A">
            <wp:extent cx="5943600" cy="3396342"/>
            <wp:effectExtent l="0" t="0" r="0" b="0"/>
            <wp:docPr id="167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C:/Users/dan.killian/Documents/South%20Sudan%20resilience%20-%20MSI/output/viz/Mayendit/age%20pyramid,%20Mayendi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5C13D" w14:textId="77777777" w:rsidR="00D204FE" w:rsidRDefault="004109ED">
      <w:pPr>
        <w:pStyle w:val="ImageCaption"/>
      </w:pPr>
      <w:r>
        <w:t>Pyramid plot of age groups by sex, all household members</w:t>
      </w:r>
    </w:p>
    <w:p w14:paraId="4EA2F649" w14:textId="77777777" w:rsidR="00D204FE" w:rsidRDefault="004109ED">
      <w:pPr>
        <w:pStyle w:val="Heading2"/>
      </w:pPr>
      <w:bookmarkStart w:id="216" w:name="household-8"/>
      <w:bookmarkStart w:id="217" w:name="_Toc106091580"/>
      <w:bookmarkEnd w:id="214"/>
      <w:r>
        <w:t>10.2 Household</w:t>
      </w:r>
      <w:bookmarkEnd w:id="217"/>
    </w:p>
    <w:p w14:paraId="5CCF200A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18" w:name="unnamed-chunk-214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80</w:t>
      </w:r>
      <w:r>
        <w:rPr>
          <w:b/>
        </w:rPr>
        <w:fldChar w:fldCharType="end"/>
      </w:r>
      <w:bookmarkEnd w:id="218"/>
      <w:r>
        <w:t>: Household size, Mayendi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50F8DF9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D11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33F3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E1EE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3E3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3A8CFEC8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5681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6E67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522C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8 - 5.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4E0B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</w:tbl>
    <w:p w14:paraId="4E170AB5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19" w:name="unnamed-chunk-215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81</w:t>
      </w:r>
      <w:r>
        <w:rPr>
          <w:b/>
        </w:rPr>
        <w:fldChar w:fldCharType="end"/>
      </w:r>
      <w:bookmarkEnd w:id="219"/>
      <w:r>
        <w:t>: Proportion females 12-18 married, Mayendi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D204FE" w14:paraId="7A8CCFC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2A9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16FB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748C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F9B7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7B293AF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C80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0170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095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1% - 2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1251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5F463E3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93FB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D81A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2E1F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9% - 14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3B0E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24CED6CC" w14:textId="77777777" w:rsidR="00D204FE" w:rsidRDefault="004109ED">
      <w:pPr>
        <w:pStyle w:val="Heading2"/>
      </w:pPr>
      <w:bookmarkStart w:id="220" w:name="education-9"/>
      <w:bookmarkStart w:id="221" w:name="_Toc106091581"/>
      <w:bookmarkEnd w:id="216"/>
      <w:r>
        <w:t>10.3 Education</w:t>
      </w:r>
      <w:bookmarkEnd w:id="221"/>
    </w:p>
    <w:p w14:paraId="2E1316C5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222" w:name="unnamed-chunk-216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82</w:t>
      </w:r>
      <w:r>
        <w:rPr>
          <w:b/>
        </w:rPr>
        <w:fldChar w:fldCharType="end"/>
      </w:r>
      <w:bookmarkEnd w:id="222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67CF56EB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D420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BFF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BB1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2F49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5D4026EE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669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7AF0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,0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2620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69EA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9% - 50.7%</w:t>
            </w:r>
          </w:p>
        </w:tc>
      </w:tr>
      <w:tr w:rsidR="00D204FE" w14:paraId="2587DCA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26B4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95A9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,7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4C1E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05E2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% - 46.5%</w:t>
            </w:r>
          </w:p>
        </w:tc>
      </w:tr>
      <w:tr w:rsidR="00D204FE" w14:paraId="1ADA8FC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7A84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FE14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,7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1EB5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F35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% - 43.3%</w:t>
            </w:r>
          </w:p>
        </w:tc>
      </w:tr>
      <w:tr w:rsidR="00D204FE" w14:paraId="180E520E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97A3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3468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31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6B1F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63EA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% - 16.3%</w:t>
            </w:r>
          </w:p>
        </w:tc>
      </w:tr>
    </w:tbl>
    <w:p w14:paraId="786E9E34" w14:textId="77777777" w:rsidR="00D204FE" w:rsidRDefault="004109ED">
      <w:pPr>
        <w:pStyle w:val="Heading2"/>
      </w:pPr>
      <w:bookmarkStart w:id="223" w:name="livelihoods-9"/>
      <w:bookmarkStart w:id="224" w:name="_Toc106091582"/>
      <w:bookmarkEnd w:id="220"/>
      <w:r>
        <w:t>10.4 Livelihoods</w:t>
      </w:r>
      <w:bookmarkEnd w:id="224"/>
    </w:p>
    <w:p w14:paraId="46B816CB" w14:textId="77777777" w:rsidR="00D204FE" w:rsidRDefault="004109ED">
      <w:pPr>
        <w:pStyle w:val="Heading3"/>
      </w:pPr>
      <w:bookmarkStart w:id="225" w:name="Xc73996639243b5328afee16546af31c17de0352"/>
      <w:r>
        <w:t xml:space="preserve">10.4.1 </w:t>
      </w:r>
      <w:r>
        <w:t>Economic activity in last 10 years (Q314)</w:t>
      </w:r>
    </w:p>
    <w:p w14:paraId="1F4F44C9" w14:textId="77777777" w:rsidR="00D204FE" w:rsidRDefault="004109ED">
      <w:pPr>
        <w:pStyle w:val="Heading3"/>
      </w:pPr>
      <w:bookmarkStart w:id="226" w:name="income-sources-q401-q402-9"/>
      <w:bookmarkEnd w:id="225"/>
      <w:r>
        <w:t>10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D204FE" w14:paraId="625158E8" w14:textId="77777777">
        <w:tc>
          <w:tcPr>
            <w:tcW w:w="0" w:type="auto"/>
          </w:tcPr>
          <w:p w14:paraId="3F0EA118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83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D204FE" w14:paraId="1BB7DD6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46F9E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EDC0C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094C1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43A22C8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B4845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46D17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06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DF328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5.5%</w:t>
                  </w:r>
                </w:p>
              </w:tc>
            </w:tr>
            <w:tr w:rsidR="00D204FE" w14:paraId="446875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92F57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DF6F1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B6445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5%</w:t>
                  </w:r>
                </w:p>
              </w:tc>
            </w:tr>
            <w:tr w:rsidR="00D204FE" w14:paraId="45CD141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7C1C2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50E67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A695C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9%</w:t>
                  </w:r>
                </w:p>
              </w:tc>
            </w:tr>
            <w:tr w:rsidR="00D204FE" w14:paraId="6D4D27F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88888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EB6D0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C27D4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5%</w:t>
                  </w:r>
                </w:p>
              </w:tc>
            </w:tr>
            <w:tr w:rsidR="00D204FE" w14:paraId="1292348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0335C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31ECE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593D5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D204FE" w14:paraId="5037108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F4F7E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D6435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E30B5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D204FE" w14:paraId="5C82CFE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81D1B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56A4E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00387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D204FE" w14:paraId="6BFA22C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6F6E6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EAF47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B1D9B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D204FE" w14:paraId="1F266F32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165D8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0EE77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D2E84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2084A503" w14:textId="77777777" w:rsidR="00D204FE" w:rsidRDefault="00D204FE"/>
        </w:tc>
        <w:tc>
          <w:tcPr>
            <w:tcW w:w="0" w:type="auto"/>
          </w:tcPr>
          <w:p w14:paraId="1BBB2162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27" w:name="unnamed-chunk-219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84</w:t>
            </w:r>
            <w:r>
              <w:rPr>
                <w:b/>
              </w:rPr>
              <w:fldChar w:fldCharType="end"/>
            </w:r>
            <w:bookmarkEnd w:id="227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D204FE" w14:paraId="73CE03FE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FC766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574A6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2A3739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7C186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C17F2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9.3%</w:t>
                  </w:r>
                </w:p>
              </w:tc>
            </w:tr>
            <w:tr w:rsidR="00D204FE" w14:paraId="2E2D3F7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A12C0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22268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9%</w:t>
                  </w:r>
                </w:p>
              </w:tc>
            </w:tr>
            <w:tr w:rsidR="00D204FE" w14:paraId="414DDE8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E9AA0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2BAB0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0%</w:t>
                  </w:r>
                </w:p>
              </w:tc>
            </w:tr>
            <w:tr w:rsidR="00D204FE" w14:paraId="268CD2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5E9B7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7FD7F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2%</w:t>
                  </w:r>
                </w:p>
              </w:tc>
            </w:tr>
            <w:tr w:rsidR="00D204FE" w14:paraId="55896E6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662D0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DB4F9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4%</w:t>
                  </w:r>
                </w:p>
              </w:tc>
            </w:tr>
            <w:tr w:rsidR="00D204FE" w14:paraId="5445579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5E679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B9502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0%</w:t>
                  </w:r>
                </w:p>
              </w:tc>
            </w:tr>
            <w:tr w:rsidR="00D204FE" w14:paraId="69BDEA5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3D164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8BF83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D204FE" w14:paraId="0B70CB2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D4CBD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9D2A6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D204FE" w14:paraId="58D8C0D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2F265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DE726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4%</w:t>
                  </w:r>
                </w:p>
              </w:tc>
            </w:tr>
            <w:tr w:rsidR="00D204FE" w14:paraId="679B93B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6B36D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23846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D204FE" w14:paraId="177887E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7F096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98B58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2%</w:t>
                  </w:r>
                </w:p>
              </w:tc>
            </w:tr>
            <w:tr w:rsidR="00D204FE" w14:paraId="2A95D5F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01B76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E5BD2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9%</w:t>
                  </w:r>
                </w:p>
              </w:tc>
            </w:tr>
            <w:tr w:rsidR="00D204FE" w14:paraId="5B702A8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3D131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11DDA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8%</w:t>
                  </w:r>
                </w:p>
              </w:tc>
            </w:tr>
            <w:tr w:rsidR="00D204FE" w14:paraId="7E88794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1C49F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4F840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D204FE" w14:paraId="1DEBC87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A15AE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284BA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D204FE" w14:paraId="39BEE26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768C4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F0036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2%</w:t>
                  </w:r>
                </w:p>
              </w:tc>
            </w:tr>
            <w:tr w:rsidR="00D204FE" w14:paraId="43B5585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FF6EE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4EF26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8%</w:t>
                  </w:r>
                </w:p>
              </w:tc>
            </w:tr>
            <w:tr w:rsidR="00D204FE" w14:paraId="33225B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09F68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43E12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5%</w:t>
                  </w:r>
                </w:p>
              </w:tc>
            </w:tr>
            <w:tr w:rsidR="00D204FE" w14:paraId="30B4665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19796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52347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D204FE" w14:paraId="790EA6C0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C7FE8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7BC3A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42200AF6" w14:textId="77777777" w:rsidR="00D204FE" w:rsidRDefault="00D204FE"/>
        </w:tc>
      </w:tr>
    </w:tbl>
    <w:p w14:paraId="65CC9871" w14:textId="77777777" w:rsidR="00D204FE" w:rsidRDefault="004109ED">
      <w:pPr>
        <w:pStyle w:val="Heading2"/>
      </w:pPr>
      <w:bookmarkStart w:id="228" w:name="food-security-9"/>
      <w:bookmarkStart w:id="229" w:name="_Toc106091583"/>
      <w:bookmarkEnd w:id="223"/>
      <w:bookmarkEnd w:id="226"/>
      <w:r>
        <w:lastRenderedPageBreak/>
        <w:t>10.5 Food security</w:t>
      </w:r>
      <w:bookmarkEnd w:id="229"/>
    </w:p>
    <w:p w14:paraId="750110EC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85</w:t>
      </w:r>
      <w:r>
        <w:rPr>
          <w:b/>
        </w:rPr>
        <w:fldChar w:fldCharType="end"/>
      </w:r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7371FF90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320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F187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B6B7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5CDC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5260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37E75AFF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629B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BAC7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5B9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715A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5 - 7.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5ABA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317E1889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AB1F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30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E50B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B6B6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3151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518B7B2F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0042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D2C5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A87A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201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 - 6.4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65F8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2BD63B32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19C4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100AC5A0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9C58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084C43D9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30" w:name="unnamed-chunk-221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86</w:t>
      </w:r>
      <w:r>
        <w:rPr>
          <w:b/>
        </w:rPr>
        <w:fldChar w:fldCharType="end"/>
      </w:r>
      <w:bookmarkEnd w:id="230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5A8F9898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3A29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05A2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EB2E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1242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3CDE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1227C81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DF28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E3A2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9AF7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4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DB5D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% - 22.8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5966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1B339F3A" w14:textId="77777777" w:rsidR="00D204FE" w:rsidRDefault="004109ED">
      <w:pPr>
        <w:pStyle w:val="Heading2"/>
      </w:pPr>
      <w:bookmarkStart w:id="231" w:name="health-9"/>
      <w:bookmarkStart w:id="232" w:name="_Toc106091584"/>
      <w:bookmarkEnd w:id="228"/>
      <w:r>
        <w:t>10.6 Health</w:t>
      </w:r>
      <w:bookmarkEnd w:id="232"/>
    </w:p>
    <w:p w14:paraId="2670467E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33" w:name="unnamed-chunk-223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87</w:t>
      </w:r>
      <w:r>
        <w:rPr>
          <w:b/>
        </w:rPr>
        <w:fldChar w:fldCharType="end"/>
      </w:r>
      <w:bookmarkEnd w:id="233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0A6031D9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D221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2CAA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4C51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95F7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5E3B9ED2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50E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DE95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D555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FE75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D204FE" w14:paraId="0BCC7F4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8B56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5205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597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A550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D204FE" w14:paraId="0951EE1C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C88C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67E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8B75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E82F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D204FE" w14:paraId="59FA6C99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84F2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0B69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8FC7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A63F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7725104E" w14:textId="77777777" w:rsidR="00D204FE" w:rsidRDefault="004109ED">
      <w:pPr>
        <w:pStyle w:val="Heading3"/>
      </w:pPr>
      <w:bookmarkStart w:id="234" w:name="Xafcf5fe9360b83d79032f9f54c3ef4bdb223b79"/>
      <w:r>
        <w:t xml:space="preserve">10.6.1 </w:t>
      </w:r>
      <w:r>
        <w:t>Purpose of visit, with satisfaction rates</w:t>
      </w:r>
    </w:p>
    <w:p w14:paraId="63EF81A9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235" w:name="unnamed-chunk-230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88</w:t>
      </w:r>
      <w:r>
        <w:rPr>
          <w:b/>
        </w:rPr>
        <w:fldChar w:fldCharType="end"/>
      </w:r>
      <w:bookmarkEnd w:id="235"/>
      <w:r>
        <w:t>: Health clinic satisfaction by service, Mayendi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3D969F9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E1E0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24F5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A15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EC40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3BAE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51E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59EB48D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61D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44F1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B2B5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2.6% - 8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A06A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E76B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3% - 55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DCF0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79BAA37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6DE3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AF1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663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% - 4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629C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E14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7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634F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4460914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D43B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B0A7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D21F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6% - 3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BE28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F50C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5% - 80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AD16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0F2234B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2D6A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2319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5550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5% - 1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BF25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BE22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% - 7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0762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2CFEBA7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C922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F441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5395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2% - 1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4D36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334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9% - 93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26BD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338A6DE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35D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749F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DB8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% - 1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192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0B0C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8% - 4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9AFC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4C1E777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7A26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EB8B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20AA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% - 1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F299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A806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2% - 5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02B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08BFB10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98DE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E54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9D97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7% - 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9848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EEBE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4% - 8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D4FE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7090C35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73E6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1954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80CB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% - 10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DDA5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D5AF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1.8% - 97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6EA2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7CA2A1CA" w14:textId="77777777" w:rsidR="00D204FE" w:rsidRDefault="004109ED">
      <w:pPr>
        <w:pStyle w:val="Heading1"/>
      </w:pPr>
      <w:bookmarkStart w:id="236" w:name="panyijar-unity"/>
      <w:bookmarkStart w:id="237" w:name="_Toc106091585"/>
      <w:bookmarkEnd w:id="212"/>
      <w:bookmarkEnd w:id="231"/>
      <w:bookmarkEnd w:id="234"/>
      <w:r>
        <w:t xml:space="preserve">11 </w:t>
      </w:r>
      <w:r>
        <w:t>Panyijar (Unity)</w:t>
      </w:r>
      <w:bookmarkEnd w:id="237"/>
    </w:p>
    <w:p w14:paraId="0625C3CA" w14:textId="77777777" w:rsidR="00D204FE" w:rsidRDefault="004109ED">
      <w:pPr>
        <w:pStyle w:val="Heading2"/>
      </w:pPr>
      <w:bookmarkStart w:id="238" w:name="age-10"/>
      <w:bookmarkStart w:id="239" w:name="_Toc106091586"/>
      <w:r>
        <w:t>11.1 Age</w:t>
      </w:r>
      <w:bookmarkEnd w:id="239"/>
    </w:p>
    <w:p w14:paraId="71D4C42B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anyijar/age density, Panyijar.png"</w:t>
      </w:r>
      <w:r>
        <w:rPr>
          <w:rStyle w:val="NormalTok"/>
        </w:rPr>
        <w:t>))</w:t>
      </w:r>
    </w:p>
    <w:p w14:paraId="0A7690C6" w14:textId="77777777" w:rsidR="00D204FE" w:rsidRDefault="004109ED">
      <w:r>
        <w:rPr>
          <w:noProof/>
        </w:rPr>
        <w:drawing>
          <wp:inline distT="0" distB="0" distL="0" distR="0" wp14:anchorId="686E6BE0" wp14:editId="6F2D6449">
            <wp:extent cx="5943600" cy="3396342"/>
            <wp:effectExtent l="0" t="0" r="0" b="0"/>
            <wp:docPr id="180" name="Picture" descr="Age distribution of all household members, Panyij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C:/Users/dan.killian/Documents/South%20Sudan%20resilience%20-%20MSI/output/viz/Panyijar/age%20density,%20Panyijar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9CA5D2" w14:textId="77777777" w:rsidR="00D204FE" w:rsidRDefault="004109ED">
      <w:pPr>
        <w:pStyle w:val="ImageCaption"/>
      </w:pPr>
      <w:r>
        <w:lastRenderedPageBreak/>
        <w:t>Age distribution of all household members, Panyijar</w:t>
      </w:r>
    </w:p>
    <w:p w14:paraId="71920B01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anyijar/age pyramid, Panyijar.png"</w:t>
      </w:r>
      <w:r>
        <w:rPr>
          <w:rStyle w:val="NormalTok"/>
        </w:rPr>
        <w:t>))</w:t>
      </w:r>
    </w:p>
    <w:p w14:paraId="0ABD1B88" w14:textId="77777777" w:rsidR="00D204FE" w:rsidRDefault="004109ED">
      <w:r>
        <w:rPr>
          <w:noProof/>
        </w:rPr>
        <w:drawing>
          <wp:inline distT="0" distB="0" distL="0" distR="0" wp14:anchorId="3B6D44A6" wp14:editId="69EF5F28">
            <wp:extent cx="5943600" cy="3396342"/>
            <wp:effectExtent l="0" t="0" r="0" b="0"/>
            <wp:docPr id="183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C:/Users/dan.killian/Documents/South%20Sudan%20resilience%20-%20MSI/output/viz/Panyijar/age%20pyramid,%20Panyijar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D5DA4B" w14:textId="77777777" w:rsidR="00D204FE" w:rsidRDefault="004109ED">
      <w:pPr>
        <w:pStyle w:val="ImageCaption"/>
      </w:pPr>
      <w:r>
        <w:t>Pyramid plot of age groups by sex, all household members</w:t>
      </w:r>
    </w:p>
    <w:p w14:paraId="0E243755" w14:textId="77777777" w:rsidR="00D204FE" w:rsidRDefault="004109ED">
      <w:pPr>
        <w:pStyle w:val="Heading2"/>
      </w:pPr>
      <w:bookmarkStart w:id="240" w:name="household-9"/>
      <w:bookmarkStart w:id="241" w:name="_Toc106091587"/>
      <w:bookmarkEnd w:id="238"/>
      <w:r>
        <w:t>11.2 Household</w:t>
      </w:r>
      <w:bookmarkEnd w:id="241"/>
    </w:p>
    <w:p w14:paraId="1E6B6151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42" w:name="unnamed-chunk-237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89</w:t>
      </w:r>
      <w:r>
        <w:rPr>
          <w:b/>
        </w:rPr>
        <w:fldChar w:fldCharType="end"/>
      </w:r>
      <w:bookmarkEnd w:id="242"/>
      <w:r>
        <w:t>: Household size, Panyija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16F826C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125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798F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4713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7D58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13C3FD3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DF6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C8D2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0C7B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 - 5.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BC07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60D5C1E1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43" w:name="unnamed-chunk-238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90</w:t>
      </w:r>
      <w:r>
        <w:rPr>
          <w:b/>
        </w:rPr>
        <w:fldChar w:fldCharType="end"/>
      </w:r>
      <w:bookmarkEnd w:id="243"/>
      <w:r>
        <w:t>: Proportion females 12-18 married, Panyija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733"/>
        <w:gridCol w:w="827"/>
        <w:gridCol w:w="1785"/>
        <w:gridCol w:w="1223"/>
      </w:tblGrid>
      <w:tr w:rsidR="00D204FE" w14:paraId="7D45660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BB69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8C7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E256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CCA3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34B13A04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73B0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FA54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5523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8% - 26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EE5C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0E0B6C92" w14:textId="77777777" w:rsidR="00D204FE" w:rsidRDefault="004109ED">
      <w:pPr>
        <w:pStyle w:val="Heading2"/>
      </w:pPr>
      <w:bookmarkStart w:id="244" w:name="education-10"/>
      <w:bookmarkStart w:id="245" w:name="_Toc106091588"/>
      <w:bookmarkEnd w:id="240"/>
      <w:r>
        <w:t>11.3 Education</w:t>
      </w:r>
      <w:bookmarkEnd w:id="245"/>
    </w:p>
    <w:p w14:paraId="6750CA98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246" w:name="unnamed-chunk-239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91</w:t>
      </w:r>
      <w:r>
        <w:rPr>
          <w:b/>
        </w:rPr>
        <w:fldChar w:fldCharType="end"/>
      </w:r>
      <w:bookmarkEnd w:id="24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42774999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913D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B0B2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7AE2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305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72841D0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F58E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3A75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,0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65D7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D4B7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8% - 63.4%</w:t>
            </w:r>
          </w:p>
        </w:tc>
      </w:tr>
      <w:tr w:rsidR="00D204FE" w14:paraId="6CBE11C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ADAF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F9AA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,9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C35A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4459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2% - 38.4%</w:t>
            </w:r>
          </w:p>
        </w:tc>
      </w:tr>
      <w:tr w:rsidR="00D204FE" w14:paraId="7EB7183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D2FC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DA99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,2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02C0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69D8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9% - 49.6%</w:t>
            </w:r>
          </w:p>
        </w:tc>
      </w:tr>
      <w:tr w:rsidR="00D204FE" w14:paraId="7D6715D9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8E8B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3D21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FF65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9C7E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% - 8.7%</w:t>
            </w:r>
          </w:p>
        </w:tc>
      </w:tr>
    </w:tbl>
    <w:p w14:paraId="76BE2EB9" w14:textId="77777777" w:rsidR="00D204FE" w:rsidRDefault="004109ED">
      <w:pPr>
        <w:pStyle w:val="Heading2"/>
      </w:pPr>
      <w:bookmarkStart w:id="247" w:name="livelihoods-10"/>
      <w:bookmarkStart w:id="248" w:name="_Toc106091589"/>
      <w:bookmarkEnd w:id="244"/>
      <w:r>
        <w:t>11.4 Livelihoods</w:t>
      </w:r>
      <w:bookmarkEnd w:id="248"/>
    </w:p>
    <w:p w14:paraId="79136A03" w14:textId="77777777" w:rsidR="00D204FE" w:rsidRDefault="004109ED">
      <w:pPr>
        <w:pStyle w:val="Heading3"/>
      </w:pPr>
      <w:bookmarkStart w:id="249" w:name="X591c0546062c251133c4965000d2797e7f8ee4b"/>
      <w:r>
        <w:t>11.4.1 Economic activity in last 10 years (Q314)</w:t>
      </w:r>
    </w:p>
    <w:p w14:paraId="78D6EA33" w14:textId="77777777" w:rsidR="00D204FE" w:rsidRDefault="004109ED">
      <w:pPr>
        <w:pStyle w:val="Heading3"/>
      </w:pPr>
      <w:bookmarkStart w:id="250" w:name="income-sources-q401-q402-10"/>
      <w:bookmarkEnd w:id="249"/>
      <w:r>
        <w:t>11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4"/>
        <w:gridCol w:w="3395"/>
        <w:gridCol w:w="1545"/>
        <w:gridCol w:w="2816"/>
      </w:tblGrid>
      <w:tr w:rsidR="00D204FE" w14:paraId="56FF9B7A" w14:textId="77777777">
        <w:tc>
          <w:tcPr>
            <w:tcW w:w="0" w:type="auto"/>
          </w:tcPr>
          <w:p w14:paraId="67E3A322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92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6"/>
              <w:gridCol w:w="886"/>
              <w:gridCol w:w="827"/>
            </w:tblGrid>
            <w:tr w:rsidR="00D204FE" w14:paraId="0B4898DC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F62BE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FE89D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F9F56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2E91BE6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1CEFF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2F7C0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6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B4E3B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2.1%</w:t>
                  </w:r>
                </w:p>
              </w:tc>
            </w:tr>
            <w:tr w:rsidR="00D204FE" w14:paraId="39914F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4228B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21EB2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45E5E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3%</w:t>
                  </w:r>
                </w:p>
              </w:tc>
            </w:tr>
            <w:tr w:rsidR="00D204FE" w14:paraId="1B5CD95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AA25E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7D773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52964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D204FE" w14:paraId="0B0448D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0AE8D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93AB8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28BDC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6%</w:t>
                  </w:r>
                </w:p>
              </w:tc>
            </w:tr>
            <w:tr w:rsidR="00D204FE" w14:paraId="724AD91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6A3A2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45441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528F2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D204FE" w14:paraId="35D7EEA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76D58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EA0F8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62A16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7%</w:t>
                  </w:r>
                </w:p>
              </w:tc>
            </w:tr>
            <w:tr w:rsidR="00D204FE" w14:paraId="087D289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EC241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32280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3676E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D204FE" w14:paraId="3996C06F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8B993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82148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5A12F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6%</w:t>
                  </w:r>
                </w:p>
              </w:tc>
            </w:tr>
          </w:tbl>
          <w:p w14:paraId="67614454" w14:textId="77777777" w:rsidR="00D204FE" w:rsidRDefault="00D204FE"/>
        </w:tc>
        <w:tc>
          <w:tcPr>
            <w:tcW w:w="0" w:type="auto"/>
          </w:tcPr>
          <w:p w14:paraId="19873AD6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51" w:name="unnamed-chunk-242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93</w:t>
            </w:r>
            <w:r>
              <w:rPr>
                <w:b/>
              </w:rPr>
              <w:fldChar w:fldCharType="end"/>
            </w:r>
            <w:bookmarkEnd w:id="25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73"/>
              <w:gridCol w:w="827"/>
            </w:tblGrid>
            <w:tr w:rsidR="00D204FE" w14:paraId="02A70649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E8E1E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305E8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1E741AA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A8DC8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22431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3%</w:t>
                  </w:r>
                </w:p>
              </w:tc>
            </w:tr>
            <w:tr w:rsidR="00D204FE" w14:paraId="6F06AA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30327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0CF45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4.2%</w:t>
                  </w:r>
                </w:p>
              </w:tc>
            </w:tr>
            <w:tr w:rsidR="00D204FE" w14:paraId="0D1CDEA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B9D63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5B92D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3%</w:t>
                  </w:r>
                </w:p>
              </w:tc>
            </w:tr>
            <w:tr w:rsidR="00D204FE" w14:paraId="2C31917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968E6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E0CD5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0.6%</w:t>
                  </w:r>
                </w:p>
              </w:tc>
            </w:tr>
            <w:tr w:rsidR="00D204FE" w14:paraId="2ECB648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A6516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8EC29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0%</w:t>
                  </w:r>
                </w:p>
              </w:tc>
            </w:tr>
            <w:tr w:rsidR="00D204FE" w14:paraId="42C5B6D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DC9B3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3C20D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5%</w:t>
                  </w:r>
                </w:p>
              </w:tc>
            </w:tr>
            <w:tr w:rsidR="00D204FE" w14:paraId="2D7AA75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04604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EE352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D204FE" w14:paraId="6494A2B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734E1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88724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1%</w:t>
                  </w:r>
                </w:p>
              </w:tc>
            </w:tr>
            <w:tr w:rsidR="00D204FE" w14:paraId="4A5217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327A8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9279A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1%</w:t>
                  </w:r>
                </w:p>
              </w:tc>
            </w:tr>
            <w:tr w:rsidR="00D204FE" w14:paraId="1728B8F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519C7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ECEC0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D204FE" w14:paraId="15EAC96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4CBA7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994B4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D204FE" w14:paraId="26EA421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3D34A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18F7E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1%</w:t>
                  </w:r>
                </w:p>
              </w:tc>
            </w:tr>
            <w:tr w:rsidR="00D204FE" w14:paraId="64D47E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F62D8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3E086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D204FE" w14:paraId="4077AD1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F697D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2CF31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D204FE" w14:paraId="4B6C304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37906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AB01A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8%</w:t>
                  </w:r>
                </w:p>
              </w:tc>
            </w:tr>
            <w:tr w:rsidR="00D204FE" w14:paraId="1F50101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84D2E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9AFFB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7%</w:t>
                  </w:r>
                </w:p>
              </w:tc>
            </w:tr>
            <w:tr w:rsidR="00D204FE" w14:paraId="766F9E6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86976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6A273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D204FE" w14:paraId="3BEA717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1BE5E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50842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D204FE" w14:paraId="37226B8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10670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4E691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D204FE" w14:paraId="7BD6B22A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82E6A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D7E77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</w:tbl>
          <w:p w14:paraId="767DE679" w14:textId="77777777" w:rsidR="00D204FE" w:rsidRDefault="00D204FE"/>
        </w:tc>
      </w:tr>
    </w:tbl>
    <w:p w14:paraId="26FC8A56" w14:textId="77777777" w:rsidR="00D204FE" w:rsidRDefault="004109ED">
      <w:pPr>
        <w:pStyle w:val="Heading2"/>
      </w:pPr>
      <w:bookmarkStart w:id="252" w:name="food-security-10"/>
      <w:bookmarkStart w:id="253" w:name="_Toc106091590"/>
      <w:bookmarkEnd w:id="247"/>
      <w:bookmarkEnd w:id="250"/>
      <w:r>
        <w:lastRenderedPageBreak/>
        <w:t>11.5 Food security</w:t>
      </w:r>
      <w:bookmarkEnd w:id="253"/>
    </w:p>
    <w:p w14:paraId="4153D81D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94</w:t>
      </w:r>
      <w:r>
        <w:rPr>
          <w:b/>
        </w:rPr>
        <w:fldChar w:fldCharType="end"/>
      </w:r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1DA412EF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6A65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7BD8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EDC2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0A48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4992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6143EC2B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7234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14D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471B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B63E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3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385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D204FE" w14:paraId="04D07C79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808E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9A91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8627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84C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.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2DC0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45F8126F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3E5B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009A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E13C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A365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6 - 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2F75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58106D21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804E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2C12D6FA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75DB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69CDEFB6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54" w:name="unnamed-chunk-244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95</w:t>
      </w:r>
      <w:r>
        <w:rPr>
          <w:b/>
        </w:rPr>
        <w:fldChar w:fldCharType="end"/>
      </w:r>
      <w:bookmarkEnd w:id="254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262EC6F6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2107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EFF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5292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8D24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7B31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</w:tbl>
    <w:p w14:paraId="6B938F06" w14:textId="77777777" w:rsidR="00D204FE" w:rsidRDefault="004109ED">
      <w:pPr>
        <w:pStyle w:val="Heading2"/>
      </w:pPr>
      <w:bookmarkStart w:id="255" w:name="health-10"/>
      <w:bookmarkStart w:id="256" w:name="_Toc106091591"/>
      <w:bookmarkEnd w:id="252"/>
      <w:r>
        <w:t>11.6 Health</w:t>
      </w:r>
      <w:bookmarkEnd w:id="256"/>
    </w:p>
    <w:p w14:paraId="16E2DA36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57" w:name="unnamed-chunk-246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96</w:t>
      </w:r>
      <w:r>
        <w:rPr>
          <w:b/>
        </w:rPr>
        <w:fldChar w:fldCharType="end"/>
      </w:r>
      <w:bookmarkEnd w:id="25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7145BB70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F50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8E15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A508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0172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35100D9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4AA6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A0ED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8AE7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8F87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D204FE" w14:paraId="3BA89F3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76F4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5649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C9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CE42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D204FE" w14:paraId="20BD8505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15AB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3F3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F791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65B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D204FE" w14:paraId="1CC84CBE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4E2B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A4E6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EFA5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7DB6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4B34DE74" w14:textId="77777777" w:rsidR="00D204FE" w:rsidRDefault="004109ED">
      <w:pPr>
        <w:pStyle w:val="Heading3"/>
      </w:pPr>
      <w:bookmarkStart w:id="258" w:name="X07dc6375f89058c5e4d64a9acf0bec2edeeab5e"/>
      <w:r>
        <w:t xml:space="preserve">11.6.1 </w:t>
      </w:r>
      <w:r>
        <w:t>Purpose of visit, with satisfaction rates</w:t>
      </w:r>
    </w:p>
    <w:p w14:paraId="4646E248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59" w:name="unnamed-chunk-253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97</w:t>
      </w:r>
      <w:r>
        <w:rPr>
          <w:b/>
        </w:rPr>
        <w:fldChar w:fldCharType="end"/>
      </w:r>
      <w:bookmarkEnd w:id="259"/>
      <w:r>
        <w:t>: Health clinic satisfaction by service, Panyija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379"/>
        <w:gridCol w:w="827"/>
        <w:gridCol w:w="2152"/>
        <w:gridCol w:w="856"/>
        <w:gridCol w:w="2670"/>
        <w:gridCol w:w="1476"/>
      </w:tblGrid>
      <w:tr w:rsidR="00D204FE" w14:paraId="5A3BDFC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3AB5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0F18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DFE5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2271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28A0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50A5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</w:tbl>
    <w:p w14:paraId="4604226B" w14:textId="77777777" w:rsidR="00D204FE" w:rsidRDefault="004109ED">
      <w:pPr>
        <w:pStyle w:val="Heading1"/>
      </w:pPr>
      <w:bookmarkStart w:id="260" w:name="baliet-upper-nile"/>
      <w:bookmarkStart w:id="261" w:name="_Toc106091592"/>
      <w:bookmarkEnd w:id="236"/>
      <w:bookmarkEnd w:id="255"/>
      <w:bookmarkEnd w:id="258"/>
      <w:r>
        <w:t xml:space="preserve">12 </w:t>
      </w:r>
      <w:r>
        <w:t>Baliet (Upper Nile)</w:t>
      </w:r>
      <w:bookmarkEnd w:id="261"/>
    </w:p>
    <w:p w14:paraId="27A92FE6" w14:textId="77777777" w:rsidR="00D204FE" w:rsidRDefault="004109ED">
      <w:pPr>
        <w:pStyle w:val="Heading2"/>
      </w:pPr>
      <w:bookmarkStart w:id="262" w:name="age-11"/>
      <w:bookmarkStart w:id="263" w:name="_Toc106091593"/>
      <w:r>
        <w:t>12.1 Age</w:t>
      </w:r>
      <w:bookmarkEnd w:id="263"/>
    </w:p>
    <w:p w14:paraId="209F59E8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aliet/age density, Baliet.png"</w:t>
      </w:r>
      <w:r>
        <w:rPr>
          <w:rStyle w:val="NormalTok"/>
        </w:rPr>
        <w:t>))</w:t>
      </w:r>
    </w:p>
    <w:p w14:paraId="1C48DA79" w14:textId="77777777" w:rsidR="00D204FE" w:rsidRDefault="004109ED">
      <w:r>
        <w:rPr>
          <w:noProof/>
        </w:rPr>
        <w:lastRenderedPageBreak/>
        <w:drawing>
          <wp:inline distT="0" distB="0" distL="0" distR="0" wp14:anchorId="1F226CFB" wp14:editId="06BB9ECC">
            <wp:extent cx="5943600" cy="3396342"/>
            <wp:effectExtent l="0" t="0" r="0" b="0"/>
            <wp:docPr id="196" name="Picture" descr="Age distribution of all household members, Bali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C:/Users/dan.killian/Documents/South%20Sudan%20resilience%20-%20MSI/output/viz/Baliet/age%20density,%20Baliet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F2087C" w14:textId="77777777" w:rsidR="00D204FE" w:rsidRDefault="004109ED">
      <w:pPr>
        <w:pStyle w:val="ImageCaption"/>
      </w:pPr>
      <w:r>
        <w:t>Age distribution of all household members, Baliet</w:t>
      </w:r>
    </w:p>
    <w:p w14:paraId="2D3C3D30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aliet/age pyramid, Baliet.png"</w:t>
      </w:r>
      <w:r>
        <w:rPr>
          <w:rStyle w:val="NormalTok"/>
        </w:rPr>
        <w:t>))</w:t>
      </w:r>
    </w:p>
    <w:p w14:paraId="7B04207E" w14:textId="77777777" w:rsidR="00D204FE" w:rsidRDefault="004109ED">
      <w:r>
        <w:rPr>
          <w:noProof/>
        </w:rPr>
        <w:drawing>
          <wp:inline distT="0" distB="0" distL="0" distR="0" wp14:anchorId="66C7A1C4" wp14:editId="1395DC1C">
            <wp:extent cx="5943600" cy="3396342"/>
            <wp:effectExtent l="0" t="0" r="0" b="0"/>
            <wp:docPr id="19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C:/Users/dan.killian/Documents/South%20Sudan%20resilience%20-%20MSI/output/viz/Baliet/age%20pyramid,%20Baliet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F7B9B" w14:textId="77777777" w:rsidR="00D204FE" w:rsidRDefault="004109ED">
      <w:pPr>
        <w:pStyle w:val="ImageCaption"/>
      </w:pPr>
      <w:r>
        <w:t>Pyramid plot of age groups by sex, al</w:t>
      </w:r>
      <w:r>
        <w:t>l household members</w:t>
      </w:r>
    </w:p>
    <w:p w14:paraId="3215D0A3" w14:textId="77777777" w:rsidR="00D204FE" w:rsidRDefault="004109ED">
      <w:pPr>
        <w:pStyle w:val="Heading2"/>
      </w:pPr>
      <w:bookmarkStart w:id="264" w:name="household-10"/>
      <w:bookmarkStart w:id="265" w:name="_Toc106091594"/>
      <w:bookmarkEnd w:id="262"/>
      <w:r>
        <w:lastRenderedPageBreak/>
        <w:t>12.2 Household</w:t>
      </w:r>
      <w:bookmarkEnd w:id="265"/>
    </w:p>
    <w:p w14:paraId="09F1C334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66" w:name="unnamed-chunk-260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98</w:t>
      </w:r>
      <w:r>
        <w:rPr>
          <w:b/>
        </w:rPr>
        <w:fldChar w:fldCharType="end"/>
      </w:r>
      <w:bookmarkEnd w:id="266"/>
      <w:r>
        <w:t>: Household size, Balie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73D712E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A480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A1FD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4592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C925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3584CD2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3F6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6F6D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953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 - 5.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67F0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42BFDFD9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67" w:name="unnamed-chunk-261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99</w:t>
      </w:r>
      <w:r>
        <w:rPr>
          <w:b/>
        </w:rPr>
        <w:fldChar w:fldCharType="end"/>
      </w:r>
      <w:bookmarkEnd w:id="267"/>
      <w:r>
        <w:t xml:space="preserve">: </w:t>
      </w:r>
      <w:r>
        <w:t>Proportion females 12-18 married, Balie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D204FE" w14:paraId="5CB0703C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B554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48A7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1F8F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8D28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0E945B5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E91A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7788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8D03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2% - 2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834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204FE" w14:paraId="6BE04EAC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2001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1FA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9BE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12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F71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17370D08" w14:textId="77777777" w:rsidR="00D204FE" w:rsidRDefault="004109ED">
      <w:pPr>
        <w:pStyle w:val="Heading2"/>
      </w:pPr>
      <w:bookmarkStart w:id="268" w:name="education-11"/>
      <w:bookmarkStart w:id="269" w:name="_Toc106091595"/>
      <w:bookmarkEnd w:id="264"/>
      <w:r>
        <w:t>12.3 Education</w:t>
      </w:r>
      <w:bookmarkEnd w:id="269"/>
    </w:p>
    <w:p w14:paraId="35FB98CA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70" w:name="unnamed-chunk-262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00</w:t>
      </w:r>
      <w:r>
        <w:rPr>
          <w:b/>
        </w:rPr>
        <w:fldChar w:fldCharType="end"/>
      </w:r>
      <w:bookmarkEnd w:id="270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73CF7AF6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14F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A4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656A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7D33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0E7F807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D2B5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5CD0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9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7669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6F7D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 - 45.4%</w:t>
            </w:r>
          </w:p>
        </w:tc>
      </w:tr>
      <w:tr w:rsidR="00D204FE" w14:paraId="42D79CE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07B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732E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3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8F22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EB66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4% - 56.1%</w:t>
            </w:r>
          </w:p>
        </w:tc>
      </w:tr>
      <w:tr w:rsidR="00D204FE" w14:paraId="3D76FAAE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A1D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C1F0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96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E9C3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BDA0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1% - 45%</w:t>
            </w:r>
          </w:p>
        </w:tc>
      </w:tr>
      <w:tr w:rsidR="00D204FE" w14:paraId="10EBF5A0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BC66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6DAB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07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1B05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7D2B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3% - 39.8%</w:t>
            </w:r>
          </w:p>
        </w:tc>
      </w:tr>
    </w:tbl>
    <w:p w14:paraId="473ABC9D" w14:textId="77777777" w:rsidR="00D204FE" w:rsidRDefault="004109ED">
      <w:pPr>
        <w:pStyle w:val="Heading2"/>
      </w:pPr>
      <w:bookmarkStart w:id="271" w:name="livelihoods-11"/>
      <w:bookmarkStart w:id="272" w:name="_Toc106091596"/>
      <w:bookmarkEnd w:id="268"/>
      <w:r>
        <w:t>12.4 Livelihoods</w:t>
      </w:r>
      <w:bookmarkEnd w:id="272"/>
    </w:p>
    <w:p w14:paraId="3362A36F" w14:textId="77777777" w:rsidR="00D204FE" w:rsidRDefault="004109ED">
      <w:pPr>
        <w:pStyle w:val="Heading3"/>
      </w:pPr>
      <w:bookmarkStart w:id="273" w:name="X516fb7ec2e72b7e76c03dca54ff9b56a9289454"/>
      <w:r>
        <w:t>12.4.1 Economic activity in last 10 years (Q314)</w:t>
      </w:r>
    </w:p>
    <w:p w14:paraId="6A24AF57" w14:textId="77777777" w:rsidR="00D204FE" w:rsidRDefault="004109ED">
      <w:pPr>
        <w:pStyle w:val="Heading3"/>
      </w:pPr>
      <w:bookmarkStart w:id="274" w:name="income-sources-q401-q402-11"/>
      <w:bookmarkEnd w:id="273"/>
      <w:r>
        <w:t>12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8"/>
        <w:gridCol w:w="3391"/>
        <w:gridCol w:w="1552"/>
        <w:gridCol w:w="2809"/>
      </w:tblGrid>
      <w:tr w:rsidR="00D204FE" w14:paraId="7CC182DF" w14:textId="77777777">
        <w:tc>
          <w:tcPr>
            <w:tcW w:w="0" w:type="auto"/>
          </w:tcPr>
          <w:p w14:paraId="1C678A87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101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2"/>
              <w:gridCol w:w="886"/>
              <w:gridCol w:w="827"/>
            </w:tblGrid>
            <w:tr w:rsidR="00D204FE" w14:paraId="191556A9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3A226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47911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95922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13EF03F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AA5F7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1D62C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631A2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7%</w:t>
                  </w:r>
                </w:p>
              </w:tc>
            </w:tr>
            <w:tr w:rsidR="00D204FE" w14:paraId="3A65706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76E9C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F2433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0A68D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5%</w:t>
                  </w:r>
                </w:p>
              </w:tc>
            </w:tr>
            <w:tr w:rsidR="00D204FE" w14:paraId="4533E83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95E6E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C7EA5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75A47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3%</w:t>
                  </w:r>
                </w:p>
              </w:tc>
            </w:tr>
            <w:tr w:rsidR="00D204FE" w14:paraId="6B2B5F8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603E2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3E270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6C19E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9%</w:t>
                  </w:r>
                </w:p>
              </w:tc>
            </w:tr>
            <w:tr w:rsidR="00D204FE" w14:paraId="299B19E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FCB45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9FD9B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6FB5B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7%</w:t>
                  </w:r>
                </w:p>
              </w:tc>
            </w:tr>
            <w:tr w:rsidR="00D204FE" w14:paraId="26E7EA2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3D866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596B2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70227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3%</w:t>
                  </w:r>
                </w:p>
              </w:tc>
            </w:tr>
            <w:tr w:rsidR="00D204FE" w14:paraId="7A382CD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0EC4B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9D859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199A1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D204FE" w14:paraId="68E6053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1DAD9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9A5B2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A75EA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D204FE" w14:paraId="1045F3DA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62770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7C366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4013D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66A8B661" w14:textId="77777777" w:rsidR="00D204FE" w:rsidRDefault="00D204FE"/>
        </w:tc>
        <w:tc>
          <w:tcPr>
            <w:tcW w:w="0" w:type="auto"/>
          </w:tcPr>
          <w:p w14:paraId="71698C50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75" w:name="unnamed-chunk-265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102</w:t>
            </w:r>
            <w:r>
              <w:rPr>
                <w:b/>
              </w:rPr>
              <w:fldChar w:fldCharType="end"/>
            </w:r>
            <w:bookmarkEnd w:id="275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66"/>
              <w:gridCol w:w="827"/>
            </w:tblGrid>
            <w:tr w:rsidR="00D204FE" w14:paraId="3C475F7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38DA8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24B52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18D9CA9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26CD4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9CC26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2.1%</w:t>
                  </w:r>
                </w:p>
              </w:tc>
            </w:tr>
            <w:tr w:rsidR="00D204FE" w14:paraId="01BA071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3D19E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16C61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3%</w:t>
                  </w:r>
                </w:p>
              </w:tc>
            </w:tr>
            <w:tr w:rsidR="00D204FE" w14:paraId="622FDB4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AEFA0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BB0EB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3.2%</w:t>
                  </w:r>
                </w:p>
              </w:tc>
            </w:tr>
            <w:tr w:rsidR="00D204FE" w14:paraId="49819C0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FCA62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7F4B8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7%</w:t>
                  </w:r>
                </w:p>
              </w:tc>
            </w:tr>
            <w:tr w:rsidR="00D204FE" w14:paraId="7294224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4BFA3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CB980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8%</w:t>
                  </w:r>
                </w:p>
              </w:tc>
            </w:tr>
            <w:tr w:rsidR="00D204FE" w14:paraId="191A6D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F3E08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FA444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0%</w:t>
                  </w:r>
                </w:p>
              </w:tc>
            </w:tr>
            <w:tr w:rsidR="00D204FE" w14:paraId="235C569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F31DA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C6454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0%</w:t>
                  </w:r>
                </w:p>
              </w:tc>
            </w:tr>
            <w:tr w:rsidR="00D204FE" w14:paraId="493CA6F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728F5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F19DB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8%</w:t>
                  </w:r>
                </w:p>
              </w:tc>
            </w:tr>
            <w:tr w:rsidR="00D204FE" w14:paraId="2DAF657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DEF72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BC525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2%</w:t>
                  </w:r>
                </w:p>
              </w:tc>
            </w:tr>
            <w:tr w:rsidR="00D204FE" w14:paraId="65999BF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D35C5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8B647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1%</w:t>
                  </w:r>
                </w:p>
              </w:tc>
            </w:tr>
            <w:tr w:rsidR="00D204FE" w14:paraId="4A3C43F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014D2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FA167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2%</w:t>
                  </w:r>
                </w:p>
              </w:tc>
            </w:tr>
            <w:tr w:rsidR="00D204FE" w14:paraId="1B2D207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0772A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C6656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4%</w:t>
                  </w:r>
                </w:p>
              </w:tc>
            </w:tr>
            <w:tr w:rsidR="00D204FE" w14:paraId="6FFF764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4385B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6CB8E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3%</w:t>
                  </w:r>
                </w:p>
              </w:tc>
            </w:tr>
            <w:tr w:rsidR="00D204FE" w14:paraId="2E30C75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6A3AC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5D667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3%</w:t>
                  </w:r>
                </w:p>
              </w:tc>
            </w:tr>
            <w:tr w:rsidR="00D204FE" w14:paraId="4283E8B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5BFB7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CBF50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D204FE" w14:paraId="38A8F42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8429F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4A04D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2%</w:t>
                  </w:r>
                </w:p>
              </w:tc>
            </w:tr>
            <w:tr w:rsidR="00D204FE" w14:paraId="4C13C39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ABC85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31D70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D204FE" w14:paraId="4C12E01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438F1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D4216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5%</w:t>
                  </w:r>
                </w:p>
              </w:tc>
            </w:tr>
            <w:tr w:rsidR="00D204FE" w14:paraId="0CD15B2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2B7A2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F9A23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7%</w:t>
                  </w:r>
                </w:p>
              </w:tc>
            </w:tr>
            <w:tr w:rsidR="00D204FE" w14:paraId="186481C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A3612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D2070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0%</w:t>
                  </w:r>
                </w:p>
              </w:tc>
            </w:tr>
          </w:tbl>
          <w:p w14:paraId="62D411F3" w14:textId="77777777" w:rsidR="00D204FE" w:rsidRDefault="00D204FE"/>
        </w:tc>
      </w:tr>
    </w:tbl>
    <w:p w14:paraId="26C69EEC" w14:textId="77777777" w:rsidR="00D204FE" w:rsidRDefault="004109ED">
      <w:pPr>
        <w:pStyle w:val="Heading2"/>
      </w:pPr>
      <w:bookmarkStart w:id="276" w:name="food-security-11"/>
      <w:bookmarkStart w:id="277" w:name="_Toc106091597"/>
      <w:bookmarkEnd w:id="271"/>
      <w:bookmarkEnd w:id="274"/>
      <w:r>
        <w:lastRenderedPageBreak/>
        <w:t>12.5 Food security</w:t>
      </w:r>
      <w:bookmarkEnd w:id="277"/>
    </w:p>
    <w:p w14:paraId="2CCB8B98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03</w:t>
      </w:r>
      <w:r>
        <w:rPr>
          <w:b/>
        </w:rPr>
        <w:fldChar w:fldCharType="end"/>
      </w:r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19AA9668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7011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2868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FF6C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C302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0109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505CDF69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8C3D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C69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BB2B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4469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4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3D69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7EB9494B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3969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4D15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07A3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E120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6AC9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496E16CD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DB4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1A05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1950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F22C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5 - 6.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71CF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D204FE" w14:paraId="4AD5ACC2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9AB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086F195A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16A7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292C404E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78" w:name="unnamed-chunk-267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04</w:t>
      </w:r>
      <w:r>
        <w:rPr>
          <w:b/>
        </w:rPr>
        <w:fldChar w:fldCharType="end"/>
      </w:r>
      <w:bookmarkEnd w:id="278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2A7D835C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BBA0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D91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1237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A3E2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E772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747073A7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52DC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8E39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0AEB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C650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5% - 25.3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D55C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1911CEFF" w14:textId="77777777" w:rsidR="00D204FE" w:rsidRDefault="004109ED">
      <w:pPr>
        <w:pStyle w:val="Heading2"/>
      </w:pPr>
      <w:bookmarkStart w:id="279" w:name="health-11"/>
      <w:bookmarkStart w:id="280" w:name="_Toc106091598"/>
      <w:bookmarkEnd w:id="276"/>
      <w:r>
        <w:t>12.6 Health</w:t>
      </w:r>
      <w:bookmarkEnd w:id="280"/>
    </w:p>
    <w:p w14:paraId="5B3ED3E4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81" w:name="unnamed-chunk-269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05</w:t>
      </w:r>
      <w:r>
        <w:rPr>
          <w:b/>
        </w:rPr>
        <w:fldChar w:fldCharType="end"/>
      </w:r>
      <w:bookmarkEnd w:id="281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05B41B28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C81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EFFC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759B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8EAC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20291618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2840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EF63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DD1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5D8C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D204FE" w14:paraId="085E75AC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501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B479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7657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D7E9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D204FE" w14:paraId="718758A5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502E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D335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70E6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187E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D204FE" w14:paraId="1B7A0314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0A6D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CFAA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847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C2F9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32D4E697" w14:textId="77777777" w:rsidR="00D204FE" w:rsidRDefault="004109ED">
      <w:pPr>
        <w:pStyle w:val="Heading3"/>
      </w:pPr>
      <w:bookmarkStart w:id="282" w:name="Xb975dd1d42d7aa6e63fb59812a3c42869be033c"/>
      <w:r>
        <w:t xml:space="preserve">12.6.1 </w:t>
      </w:r>
      <w:r>
        <w:t>Purpose of visit, with satisfaction rates</w:t>
      </w:r>
    </w:p>
    <w:p w14:paraId="2C9EFDE8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283" w:name="unnamed-chunk-276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06</w:t>
      </w:r>
      <w:r>
        <w:rPr>
          <w:b/>
        </w:rPr>
        <w:fldChar w:fldCharType="end"/>
      </w:r>
      <w:bookmarkEnd w:id="283"/>
      <w:r>
        <w:t>: Health clinic satisfaction by service, Balie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38DF4CD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F78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03A6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C59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0E0E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017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96B8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7E2BB8A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2FD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ADF8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3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E6FB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8.6% - 9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FF33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1EF2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9% - 6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170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54E765F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8579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4B27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04AA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 - 8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C38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755A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2% - 6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DD66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6C86F29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F9D2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DCF7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DF02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4% - 6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42BF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87ED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6% - 7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720E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5387559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6A56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3A8E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3428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4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C90C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C258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5% - 7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854B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2A42CC2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C2D0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8E40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FA82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% - 3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26C9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D55F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5% - 7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8C96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3595BE3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FEC2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3A68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772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3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F480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A2A9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9% - 7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1206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3228654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EAB1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6F8F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9BA2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1% - 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73A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3233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 - 9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AA6A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D204FE" w14:paraId="04C9DF4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2445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5690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AB85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1% - 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F8F9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39EF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9% - 9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65C2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7CB0616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810C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91FB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FBB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2% - 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214E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4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822E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9% - 116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FDAF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1595187D" w14:textId="77777777" w:rsidR="00D204FE" w:rsidRDefault="004109ED">
      <w:pPr>
        <w:pStyle w:val="Heading1"/>
      </w:pPr>
      <w:bookmarkStart w:id="284" w:name="ulang-upper-nile"/>
      <w:bookmarkStart w:id="285" w:name="_Toc106091599"/>
      <w:bookmarkEnd w:id="260"/>
      <w:bookmarkEnd w:id="279"/>
      <w:bookmarkEnd w:id="282"/>
      <w:r>
        <w:t xml:space="preserve">13 </w:t>
      </w:r>
      <w:r>
        <w:t>Ulang (Upper Nile)</w:t>
      </w:r>
      <w:bookmarkEnd w:id="285"/>
    </w:p>
    <w:p w14:paraId="13D94144" w14:textId="77777777" w:rsidR="00D204FE" w:rsidRDefault="004109ED">
      <w:pPr>
        <w:pStyle w:val="Heading2"/>
      </w:pPr>
      <w:bookmarkStart w:id="286" w:name="age-12"/>
      <w:bookmarkStart w:id="287" w:name="_Toc106091600"/>
      <w:r>
        <w:t>13.1 Age</w:t>
      </w:r>
      <w:bookmarkEnd w:id="287"/>
    </w:p>
    <w:p w14:paraId="10A9769E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lang/age density, Ulang.png"</w:t>
      </w:r>
      <w:r>
        <w:rPr>
          <w:rStyle w:val="NormalTok"/>
        </w:rPr>
        <w:t>))</w:t>
      </w:r>
    </w:p>
    <w:p w14:paraId="5038459E" w14:textId="77777777" w:rsidR="00D204FE" w:rsidRDefault="004109ED">
      <w:r>
        <w:rPr>
          <w:noProof/>
        </w:rPr>
        <w:drawing>
          <wp:inline distT="0" distB="0" distL="0" distR="0" wp14:anchorId="7729D3F8" wp14:editId="1AB5BAF8">
            <wp:extent cx="5943600" cy="3396342"/>
            <wp:effectExtent l="0" t="0" r="0" b="0"/>
            <wp:docPr id="212" name="Picture" descr="Age distribution of all household members, Ula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C:/Users/dan.killian/Documents/South%20Sudan%20resilience%20-%20MSI/output/viz/Ulang/age%20density,%20Ulang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39D69" w14:textId="77777777" w:rsidR="00D204FE" w:rsidRDefault="004109ED">
      <w:pPr>
        <w:pStyle w:val="ImageCaption"/>
      </w:pPr>
      <w:r>
        <w:lastRenderedPageBreak/>
        <w:t>Age distribution of all household members, Ulang</w:t>
      </w:r>
    </w:p>
    <w:p w14:paraId="664A84E8" w14:textId="77777777" w:rsidR="00D204FE" w:rsidRDefault="004109ED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lang/age pyramid, Ulang.png"</w:t>
      </w:r>
      <w:r>
        <w:rPr>
          <w:rStyle w:val="NormalTok"/>
        </w:rPr>
        <w:t>))</w:t>
      </w:r>
    </w:p>
    <w:p w14:paraId="53D9A839" w14:textId="77777777" w:rsidR="00D204FE" w:rsidRDefault="004109ED">
      <w:r>
        <w:rPr>
          <w:noProof/>
        </w:rPr>
        <w:drawing>
          <wp:inline distT="0" distB="0" distL="0" distR="0" wp14:anchorId="48D288E5" wp14:editId="4FDA9A00">
            <wp:extent cx="5943600" cy="3396342"/>
            <wp:effectExtent l="0" t="0" r="0" b="0"/>
            <wp:docPr id="215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" descr="C:/Users/dan.killian/Documents/South%20Sudan%20resilience%20-%20MSI/output/viz/Ulang/age%20pyramid,%20Ulang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77AC8" w14:textId="77777777" w:rsidR="00D204FE" w:rsidRDefault="004109ED">
      <w:pPr>
        <w:pStyle w:val="ImageCaption"/>
      </w:pPr>
      <w:r>
        <w:t>Pyramid plot of age groups by sex, all household members</w:t>
      </w:r>
    </w:p>
    <w:p w14:paraId="7FCE2FF5" w14:textId="77777777" w:rsidR="00D204FE" w:rsidRDefault="004109ED">
      <w:pPr>
        <w:pStyle w:val="Heading2"/>
      </w:pPr>
      <w:bookmarkStart w:id="288" w:name="household-11"/>
      <w:bookmarkStart w:id="289" w:name="_Toc106091601"/>
      <w:bookmarkEnd w:id="286"/>
      <w:r>
        <w:t>13.2 Household</w:t>
      </w:r>
      <w:bookmarkEnd w:id="289"/>
    </w:p>
    <w:p w14:paraId="2412BA06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90" w:name="unnamed-chunk-283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07</w:t>
      </w:r>
      <w:r>
        <w:rPr>
          <w:b/>
        </w:rPr>
        <w:fldChar w:fldCharType="end"/>
      </w:r>
      <w:bookmarkEnd w:id="290"/>
      <w:r>
        <w:t>: Household size, Ulang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41"/>
        <w:gridCol w:w="1441"/>
        <w:gridCol w:w="1785"/>
        <w:gridCol w:w="1223"/>
      </w:tblGrid>
      <w:tr w:rsidR="00D204FE" w14:paraId="412B4B6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740E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2F8F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654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30F3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176896A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9995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siz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DA64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FF62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 - 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367F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226813F5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291" w:name="unnamed-chunk-284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08</w:t>
      </w:r>
      <w:r>
        <w:rPr>
          <w:b/>
        </w:rPr>
        <w:fldChar w:fldCharType="end"/>
      </w:r>
      <w:bookmarkEnd w:id="291"/>
      <w:r>
        <w:t xml:space="preserve">: </w:t>
      </w:r>
      <w:r>
        <w:t>Proportion females 12-18 married, Ulang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2975"/>
        <w:gridCol w:w="827"/>
        <w:gridCol w:w="1785"/>
        <w:gridCol w:w="1223"/>
      </w:tblGrid>
      <w:tr w:rsidR="00D204FE" w14:paraId="3648DF7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2539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D29B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6EA6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AB0A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39C4830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1094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of household 12-1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F19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CBB5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4% - 2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BED1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48BE1B1A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4339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oportion females 12-18 married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CAFC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F4EE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% - 17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32BA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40229D32" w14:textId="77777777" w:rsidR="00D204FE" w:rsidRDefault="004109ED">
      <w:pPr>
        <w:pStyle w:val="Heading2"/>
      </w:pPr>
      <w:bookmarkStart w:id="292" w:name="education-12"/>
      <w:bookmarkStart w:id="293" w:name="_Toc106091602"/>
      <w:bookmarkEnd w:id="288"/>
      <w:r>
        <w:t>13.3 Education</w:t>
      </w:r>
      <w:bookmarkEnd w:id="293"/>
    </w:p>
    <w:p w14:paraId="0AF55E76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294" w:name="unnamed-chunk-285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09</w:t>
      </w:r>
      <w:r>
        <w:rPr>
          <w:b/>
        </w:rPr>
        <w:fldChar w:fldCharType="end"/>
      </w:r>
      <w:bookmarkEnd w:id="294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D204FE" w14:paraId="4B4F1468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579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0636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141B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363F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7B04A48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EC88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FA85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,1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A5F3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35E4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% - 67.3%</w:t>
            </w:r>
          </w:p>
        </w:tc>
      </w:tr>
      <w:tr w:rsidR="00D204FE" w14:paraId="5FED1E52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8CE0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577B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1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E0A0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3C65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4% - 42.4%</w:t>
            </w:r>
          </w:p>
        </w:tc>
      </w:tr>
      <w:tr w:rsidR="00D204FE" w14:paraId="0CC3794C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10F6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88D3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0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DD2D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F538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1% - 37.5%</w:t>
            </w:r>
          </w:p>
        </w:tc>
      </w:tr>
      <w:tr w:rsidR="00D204FE" w14:paraId="6B38A134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10EA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B354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63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7586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6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84EE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% - 17.2%</w:t>
            </w:r>
          </w:p>
        </w:tc>
      </w:tr>
    </w:tbl>
    <w:p w14:paraId="768D3030" w14:textId="77777777" w:rsidR="00D204FE" w:rsidRDefault="004109ED">
      <w:pPr>
        <w:pStyle w:val="Heading2"/>
      </w:pPr>
      <w:bookmarkStart w:id="295" w:name="livelihoods-12"/>
      <w:bookmarkStart w:id="296" w:name="_Toc106091603"/>
      <w:bookmarkEnd w:id="292"/>
      <w:r>
        <w:t>13.4 Livelihoods</w:t>
      </w:r>
      <w:bookmarkEnd w:id="296"/>
    </w:p>
    <w:p w14:paraId="217E9BA6" w14:textId="77777777" w:rsidR="00D204FE" w:rsidRDefault="004109ED">
      <w:pPr>
        <w:pStyle w:val="Heading3"/>
      </w:pPr>
      <w:bookmarkStart w:id="297" w:name="Xd0e695fb5f607b659804ae0f7f1e83da9ec8956"/>
      <w:r>
        <w:t>13.4.1 Economic activity in last 10 years (Q314)</w:t>
      </w:r>
    </w:p>
    <w:p w14:paraId="1125ECAD" w14:textId="77777777" w:rsidR="00D204FE" w:rsidRDefault="004109ED">
      <w:pPr>
        <w:pStyle w:val="Heading3"/>
      </w:pPr>
      <w:bookmarkStart w:id="298" w:name="income-sources-q401-q402-12"/>
      <w:bookmarkEnd w:id="297"/>
      <w:r>
        <w:t>13.4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08"/>
        <w:gridCol w:w="3391"/>
        <w:gridCol w:w="1552"/>
        <w:gridCol w:w="2809"/>
      </w:tblGrid>
      <w:tr w:rsidR="00D204FE" w14:paraId="66B515A7" w14:textId="77777777">
        <w:tc>
          <w:tcPr>
            <w:tcW w:w="0" w:type="auto"/>
          </w:tcPr>
          <w:p w14:paraId="76F55341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110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62"/>
              <w:gridCol w:w="886"/>
              <w:gridCol w:w="827"/>
            </w:tblGrid>
            <w:tr w:rsidR="00D204FE" w14:paraId="3EEAB1B4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87DD7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48445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72D88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6146FF3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B0125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BD810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,32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0BE46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4.7%</w:t>
                  </w:r>
                </w:p>
              </w:tc>
            </w:tr>
            <w:tr w:rsidR="00D204FE" w14:paraId="5083F05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BAB89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48C5E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DE418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0%</w:t>
                  </w:r>
                </w:p>
              </w:tc>
            </w:tr>
            <w:tr w:rsidR="00D204FE" w14:paraId="3CA42BE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A82AD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7FA5B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06096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D204FE" w14:paraId="41B318F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353B8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3A59A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8E35C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6%</w:t>
                  </w:r>
                </w:p>
              </w:tc>
            </w:tr>
            <w:tr w:rsidR="00D204FE" w14:paraId="5CA6682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D2BD7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BB350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ED38B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2%</w:t>
                  </w:r>
                </w:p>
              </w:tc>
            </w:tr>
            <w:tr w:rsidR="00D204FE" w14:paraId="4A1AD99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F7650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ECBAB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C3658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D204FE" w14:paraId="124B234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1A3EC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E68E9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7F80E5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D204FE" w14:paraId="43BC42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9453E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64605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D1FBF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  <w:tr w:rsidR="00D204FE" w14:paraId="52C8B84F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56715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46DA91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3BBCD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7953829E" w14:textId="77777777" w:rsidR="00D204FE" w:rsidRDefault="00D204FE"/>
        </w:tc>
        <w:tc>
          <w:tcPr>
            <w:tcW w:w="0" w:type="auto"/>
          </w:tcPr>
          <w:p w14:paraId="13C6D206" w14:textId="77777777" w:rsidR="00D204FE" w:rsidRDefault="004109ED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99" w:name="unnamed-chunk-288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9B1D87">
              <w:rPr>
                <w:b/>
              </w:rPr>
              <w:fldChar w:fldCharType="separate"/>
            </w:r>
            <w:r w:rsidR="009B1D87">
              <w:rPr>
                <w:b/>
                <w:noProof/>
              </w:rPr>
              <w:t>111</w:t>
            </w:r>
            <w:r>
              <w:rPr>
                <w:b/>
              </w:rPr>
              <w:fldChar w:fldCharType="end"/>
            </w:r>
            <w:bookmarkEnd w:id="299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766"/>
              <w:gridCol w:w="827"/>
            </w:tblGrid>
            <w:tr w:rsidR="00D204FE" w14:paraId="725A4119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73F5F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AED62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D204FE" w14:paraId="00C6267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805F6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D9E8D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8.7%</w:t>
                  </w:r>
                </w:p>
              </w:tc>
            </w:tr>
            <w:tr w:rsidR="00D204FE" w14:paraId="70FCDD7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BEA36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90AAF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3%</w:t>
                  </w:r>
                </w:p>
              </w:tc>
            </w:tr>
            <w:tr w:rsidR="00D204FE" w14:paraId="26EF95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C9F0F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2EAEA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2.5%</w:t>
                  </w:r>
                </w:p>
              </w:tc>
            </w:tr>
            <w:tr w:rsidR="00D204FE" w14:paraId="6473E43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4D4F6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ED236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.8%</w:t>
                  </w:r>
                </w:p>
              </w:tc>
            </w:tr>
            <w:tr w:rsidR="00D204FE" w14:paraId="698DA10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07A60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78C79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7%</w:t>
                  </w:r>
                </w:p>
              </w:tc>
            </w:tr>
            <w:tr w:rsidR="00D204FE" w14:paraId="2555F4E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686E93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66EB1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0%</w:t>
                  </w:r>
                </w:p>
              </w:tc>
            </w:tr>
            <w:tr w:rsidR="00D204FE" w14:paraId="1E22EB2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A1EF9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70E58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8%</w:t>
                  </w:r>
                </w:p>
              </w:tc>
            </w:tr>
            <w:tr w:rsidR="00D204FE" w14:paraId="3E98B23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A4E38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BA9FFF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5%</w:t>
                  </w:r>
                </w:p>
              </w:tc>
            </w:tr>
            <w:tr w:rsidR="00D204FE" w14:paraId="419392F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F97A6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DA023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3%</w:t>
                  </w:r>
                </w:p>
              </w:tc>
            </w:tr>
            <w:tr w:rsidR="00D204FE" w14:paraId="5168870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799A78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27C2C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9%</w:t>
                  </w:r>
                </w:p>
              </w:tc>
            </w:tr>
            <w:tr w:rsidR="00D204FE" w14:paraId="7977A07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1070C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C46C3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0%</w:t>
                  </w:r>
                </w:p>
              </w:tc>
            </w:tr>
            <w:tr w:rsidR="00D204FE" w14:paraId="4D72E95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52E690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64288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6%</w:t>
                  </w:r>
                </w:p>
              </w:tc>
            </w:tr>
            <w:tr w:rsidR="00D204FE" w14:paraId="224DA01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6F11B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07622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4%</w:t>
                  </w:r>
                </w:p>
              </w:tc>
            </w:tr>
            <w:tr w:rsidR="00D204FE" w14:paraId="172ECB2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02E94C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BCCDC4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D204FE" w14:paraId="591D41B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341657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4A07E2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D204FE" w14:paraId="33E9CF1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6FEB4B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A26AD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D204FE" w14:paraId="47FB5F4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B9768D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05BB9E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0%</w:t>
                  </w:r>
                </w:p>
              </w:tc>
            </w:tr>
            <w:tr w:rsidR="00D204FE" w14:paraId="118554C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843B6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E7D93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6%</w:t>
                  </w:r>
                </w:p>
              </w:tc>
            </w:tr>
            <w:tr w:rsidR="00D204FE" w14:paraId="6E5674F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10F296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373E1A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D204FE" w14:paraId="0B0928C0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D10105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20CA99" w14:textId="77777777" w:rsidR="00D204FE" w:rsidRDefault="004109ED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3%</w:t>
                  </w:r>
                </w:p>
              </w:tc>
            </w:tr>
          </w:tbl>
          <w:p w14:paraId="796D0711" w14:textId="77777777" w:rsidR="00D204FE" w:rsidRDefault="00D204FE"/>
        </w:tc>
      </w:tr>
    </w:tbl>
    <w:p w14:paraId="4C0C98E2" w14:textId="77777777" w:rsidR="00D204FE" w:rsidRDefault="004109ED">
      <w:pPr>
        <w:pStyle w:val="Heading2"/>
      </w:pPr>
      <w:bookmarkStart w:id="300" w:name="food-security-12"/>
      <w:bookmarkStart w:id="301" w:name="_Toc106091604"/>
      <w:bookmarkEnd w:id="295"/>
      <w:bookmarkEnd w:id="298"/>
      <w:r>
        <w:lastRenderedPageBreak/>
        <w:t>13.5 Food security</w:t>
      </w:r>
      <w:bookmarkEnd w:id="301"/>
    </w:p>
    <w:p w14:paraId="1A52018D" w14:textId="77777777" w:rsidR="00D204FE" w:rsidRDefault="004109ED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12</w:t>
      </w:r>
      <w:r>
        <w:rPr>
          <w:b/>
        </w:rPr>
        <w:fldChar w:fldCharType="end"/>
      </w:r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6F51F4D6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243D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1126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BD2F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8DD3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C5E1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5FA7E41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AB23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31D2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1433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C991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9770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45F9EC78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628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C2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82CA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5D1D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10B4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56C58AC3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19D5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E2C7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B74A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69B0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6 - 7.1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5771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252B137D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92E8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 divided into moderate (3-5) and severe (6-8) insecurity</w:t>
            </w:r>
          </w:p>
        </w:tc>
      </w:tr>
      <w:tr w:rsidR="00D204FE" w14:paraId="4D5B825F" w14:textId="77777777">
        <w:trPr>
          <w:cantSplit/>
          <w:jc w:val="center"/>
        </w:trPr>
        <w:tc>
          <w:tcPr>
            <w:tcW w:w="907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7747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divided into moderate (2-3) and severe (4-6) hunger</w:t>
            </w:r>
          </w:p>
        </w:tc>
      </w:tr>
    </w:tbl>
    <w:p w14:paraId="4AA5567F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302" w:name="unnamed-chunk-290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13</w:t>
      </w:r>
      <w:r>
        <w:rPr>
          <w:b/>
        </w:rPr>
        <w:fldChar w:fldCharType="end"/>
      </w:r>
      <w:bookmarkEnd w:id="302"/>
      <w:r>
        <w:t>: Severe household hunger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D204FE" w14:paraId="6FC68A62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41F3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ECCC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3174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009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7961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D204FE" w14:paraId="6BF08AAD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7C61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vere Household Hung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831C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/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9B68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2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CCEE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7% - 42.7%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98C8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0605102E" w14:textId="77777777" w:rsidR="00D204FE" w:rsidRDefault="004109ED">
      <w:pPr>
        <w:pStyle w:val="Heading2"/>
      </w:pPr>
      <w:bookmarkStart w:id="303" w:name="health-12"/>
      <w:bookmarkStart w:id="304" w:name="_Toc106091605"/>
      <w:bookmarkEnd w:id="300"/>
      <w:r>
        <w:t>13.6 Health</w:t>
      </w:r>
      <w:bookmarkEnd w:id="304"/>
    </w:p>
    <w:p w14:paraId="0B4A559C" w14:textId="77777777" w:rsidR="00D204FE" w:rsidRDefault="004109ED">
      <w:pPr>
        <w:pStyle w:val="TableCaption"/>
      </w:pPr>
      <w:r>
        <w:rPr>
          <w:b/>
        </w:rPr>
        <w:t xml:space="preserve">Table </w:t>
      </w:r>
      <w:bookmarkStart w:id="305" w:name="unnamed-chunk-292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14</w:t>
      </w:r>
      <w:r>
        <w:rPr>
          <w:b/>
        </w:rPr>
        <w:fldChar w:fldCharType="end"/>
      </w:r>
      <w:bookmarkEnd w:id="305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D204FE" w14:paraId="5350D8A5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2EB2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535A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9124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E0A5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D204FE" w14:paraId="5F110BB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40EC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7C42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D008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A3E9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D204FE" w14:paraId="40F79FB8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C317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394D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14BA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F255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D204FE" w14:paraId="038CC20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7230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7541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248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0CFB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D204FE" w14:paraId="131638C5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D0CC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97B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85A3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A9015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568C8773" w14:textId="77777777" w:rsidR="00D204FE" w:rsidRDefault="004109ED">
      <w:pPr>
        <w:pStyle w:val="Heading3"/>
      </w:pPr>
      <w:bookmarkStart w:id="306" w:name="Xb46b999be6d46037e840af9e3c08b9746984daf"/>
      <w:r>
        <w:t xml:space="preserve">13.6.1 </w:t>
      </w:r>
      <w:r>
        <w:t>Purpose of visit, with satisfaction rates</w:t>
      </w:r>
    </w:p>
    <w:p w14:paraId="68353538" w14:textId="77777777" w:rsidR="00D204FE" w:rsidRDefault="004109ED">
      <w:pPr>
        <w:pStyle w:val="TableCaption"/>
      </w:pPr>
      <w:r>
        <w:rPr>
          <w:b/>
        </w:rPr>
        <w:lastRenderedPageBreak/>
        <w:t xml:space="preserve">Table </w:t>
      </w:r>
      <w:bookmarkStart w:id="307" w:name="unnamed-chunk-299"/>
      <w:r>
        <w:rPr>
          <w:b/>
        </w:rPr>
        <w:fldChar w:fldCharType="begin"/>
      </w:r>
      <w:r>
        <w:rPr>
          <w:b/>
        </w:rPr>
        <w:instrText>SEQ tab \* Arabic</w:instrText>
      </w:r>
      <w:r w:rsidR="009B1D87">
        <w:rPr>
          <w:b/>
        </w:rPr>
        <w:fldChar w:fldCharType="separate"/>
      </w:r>
      <w:r w:rsidR="009B1D87">
        <w:rPr>
          <w:b/>
          <w:noProof/>
        </w:rPr>
        <w:t>115</w:t>
      </w:r>
      <w:r>
        <w:rPr>
          <w:b/>
        </w:rPr>
        <w:fldChar w:fldCharType="end"/>
      </w:r>
      <w:bookmarkEnd w:id="307"/>
      <w:r>
        <w:t>: Health clinic satisfaction by service, Ulang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D204FE" w14:paraId="0A335E3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79B8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58ED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6767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ADC2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0E8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4022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D204FE" w14:paraId="74D9351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2723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3B89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C426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% - 10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C5E4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ABDF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6% - 5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6683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D204FE" w14:paraId="1A13AA8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679C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0A5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8317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1% - 7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DE936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88DB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 - 6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0874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D204FE" w14:paraId="71C97EE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1EC2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DC90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6976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5% - 5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BB75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56BC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8% - 6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4B61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D204FE" w14:paraId="25D7D4C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6E7E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C079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C61A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5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A50A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4F77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4% - 7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D0D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D204FE" w14:paraId="1B443C5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AA0F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F342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063A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% - 4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BF34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1D7E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3% - 5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5316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D204FE" w14:paraId="756ED22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CABB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4E6A4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12D3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8% - 4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1938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6042D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6% - 7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B13A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D204FE" w14:paraId="0B88235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1EBA1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95B4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F79D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1% - 4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174FC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BF8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CE7DF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D204FE" w14:paraId="20218B7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08578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CFD4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E28FE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6% - 4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7A2AA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407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8% - 8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E77AB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D204FE" w14:paraId="4141420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F9AB0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E2419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BA04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8% - 41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FE143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1A6A7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7% - 84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309F2" w14:textId="77777777" w:rsidR="00D204FE" w:rsidRDefault="004109ED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bookmarkEnd w:id="284"/>
      <w:bookmarkEnd w:id="303"/>
      <w:bookmarkEnd w:id="306"/>
    </w:tbl>
    <w:p w14:paraId="7F8E304C" w14:textId="77777777" w:rsidR="004109ED" w:rsidRDefault="004109ED"/>
    <w:sectPr w:rsidR="004109ED">
      <w:footerReference w:type="default" r:id="rId3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9CB362" w14:textId="77777777" w:rsidR="004109ED" w:rsidRDefault="004109ED">
      <w:pPr>
        <w:spacing w:after="0" w:line="240" w:lineRule="auto"/>
      </w:pPr>
      <w:r>
        <w:separator/>
      </w:r>
    </w:p>
  </w:endnote>
  <w:endnote w:type="continuationSeparator" w:id="0">
    <w:p w14:paraId="286E783E" w14:textId="77777777" w:rsidR="004109ED" w:rsidRDefault="004109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352227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BC99E7A" w14:textId="1B512468" w:rsidR="004B6505" w:rsidRDefault="004B65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E796B0" w14:textId="77777777" w:rsidR="004B6505" w:rsidRDefault="004B65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094225" w14:textId="77777777" w:rsidR="004109ED" w:rsidRDefault="004109ED">
      <w:r>
        <w:separator/>
      </w:r>
    </w:p>
  </w:footnote>
  <w:footnote w:type="continuationSeparator" w:id="0">
    <w:p w14:paraId="74881D9F" w14:textId="77777777" w:rsidR="004109ED" w:rsidRDefault="004109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949A6B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21E258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DD715A7"/>
    <w:multiLevelType w:val="hybridMultilevel"/>
    <w:tmpl w:val="8C66AEFA"/>
    <w:lvl w:ilvl="0" w:tplc="6E2600F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="GillSansMTStd-Boo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F153B"/>
    <w:multiLevelType w:val="multilevel"/>
    <w:tmpl w:val="1C707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6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5"/>
  </w:num>
  <w:num w:numId="14">
    <w:abstractNumId w:val="15"/>
  </w:num>
  <w:num w:numId="15">
    <w:abstractNumId w:val="14"/>
  </w:num>
  <w:num w:numId="16">
    <w:abstractNumId w:val="14"/>
  </w:num>
  <w:num w:numId="17">
    <w:abstractNumId w:val="13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04FE"/>
    <w:rsid w:val="004109ED"/>
    <w:rsid w:val="004B6505"/>
    <w:rsid w:val="009B1D87"/>
    <w:rsid w:val="00D204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90D04"/>
  <w15:docId w15:val="{D6929AAA-0FD8-446D-AAC8-F80A65FAC7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uiPriority="2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3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Quote" w:uiPriority="2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paragraph" w:styleId="Heading1">
    <w:name w:val="heading 1"/>
    <w:next w:val="Normal"/>
    <w:link w:val="Heading1Char"/>
    <w:uiPriority w:val="2"/>
    <w:qFormat/>
    <w:rsid w:val="003C1235"/>
    <w:pPr>
      <w:spacing w:before="360" w:after="120"/>
      <w:outlineLvl w:val="0"/>
    </w:pPr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2"/>
    <w:qFormat/>
    <w:rsid w:val="003C1235"/>
    <w:pPr>
      <w:spacing w:before="360" w:after="120"/>
      <w:outlineLvl w:val="1"/>
    </w:pPr>
    <w:rPr>
      <w:b/>
      <w:bCs/>
      <w:caps/>
      <w:color w:val="auto"/>
      <w:sz w:val="20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type="paragraph" w:styleId="Heading4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eastAsiaTheme="minorEastAsia" w:hAnsi="Gill Sans MT" w:cs="GillSansMTStd-Book"/>
      <w:b/>
      <w:bCs/>
      <w:caps/>
      <w:color w:val="6C6463"/>
      <w:sz w:val="20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04A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eastAsiaTheme="majorEastAsia" w:cstheme="majorBidi"/>
      <w:caps/>
      <w:noProof/>
      <w:color w:val="C2113A"/>
      <w:kern w:val="24"/>
      <w:sz w:val="52"/>
      <w:szCs w:val="52"/>
    </w:rPr>
  </w:style>
  <w:style w:type="paragraph" w:styleId="Subtitle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eastAsia="Calibri" w:cs="Calibri"/>
      <w:sz w:val="40"/>
      <w:szCs w:val="32"/>
    </w:rPr>
  </w:style>
  <w:style w:type="paragraph" w:customStyle="1" w:styleId="Author">
    <w:name w:val="Author"/>
    <w:basedOn w:val="BodyText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E3DAC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A1CEC"/>
    <w:pPr>
      <w:keepNext/>
      <w:keepLines/>
      <w:spacing w:before="480" w:after="0" w:line="276" w:lineRule="auto"/>
      <w:outlineLvl w:val="9"/>
    </w:pPr>
    <w:rPr>
      <w:rFonts w:eastAsiaTheme="majorEastAsia" w:cstheme="majorBidi"/>
      <w:b w:val="0"/>
      <w:bCs w:val="0"/>
      <w:noProof w:val="0"/>
      <w:color w:val="BA0C2F"/>
      <w:szCs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CEC"/>
    <w:rPr>
      <w:rFonts w:ascii="Lucida Grande" w:eastAsiaTheme="minorEastAsia" w:hAnsi="Lucida Grande" w:cs="GillSansMTStd-Book"/>
      <w:color w:val="6C6463"/>
      <w:sz w:val="18"/>
      <w:szCs w:val="18"/>
    </w:rPr>
  </w:style>
  <w:style w:type="table" w:styleId="TableGrid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1">
    <w:name w:val="Table Heading 1"/>
    <w:basedOn w:val="Normal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caps/>
      <w:sz w:val="18"/>
      <w:szCs w:val="18"/>
    </w:rPr>
  </w:style>
  <w:style w:type="paragraph" w:customStyle="1" w:styleId="TableText">
    <w:name w:val="Table Text"/>
    <w:basedOn w:val="Normal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sz w:val="18"/>
      <w:szCs w:val="18"/>
    </w:rPr>
  </w:style>
  <w:style w:type="paragraph" w:customStyle="1" w:styleId="TableTitle">
    <w:name w:val="Table Title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rFonts w:ascii="Gill Sans MT" w:eastAsiaTheme="minorEastAsia" w:hAnsi="Gill Sans MT" w:cs="GillSansMTStd-Book"/>
      <w:b/>
      <w:caps/>
      <w:color w:val="FFFFFF" w:themeColor="background1"/>
      <w:sz w:val="18"/>
      <w:szCs w:val="18"/>
    </w:rPr>
  </w:style>
  <w:style w:type="paragraph" w:styleId="ListBullet3">
    <w:name w:val="List Bullet 3"/>
    <w:basedOn w:val="Normal"/>
    <w:unhideWhenUsed/>
    <w:rsid w:val="00C704F4"/>
    <w:pPr>
      <w:numPr>
        <w:numId w:val="5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AA04A6"/>
    <w:rPr>
      <w:rFonts w:ascii="Gill Sans MT" w:eastAsiaTheme="minorEastAsia" w:hAnsi="Gill Sans MT" w:cs="GillSansMTStd-Book"/>
      <w:color w:val="6C6463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2"/>
    <w:rsid w:val="003C1235"/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2"/>
    <w:rsid w:val="003C1235"/>
    <w:rPr>
      <w:rFonts w:ascii="Gill Sans MT" w:eastAsiaTheme="minorEastAsia" w:hAnsi="Gill Sans MT" w:cs="GillSansMTStd-Book"/>
      <w:b/>
      <w:bCs/>
      <w:caps/>
      <w:sz w:val="20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3C1235"/>
    <w:rPr>
      <w:rFonts w:ascii="Gill Sans MT" w:eastAsiaTheme="minorEastAsia" w:hAnsi="Gill Sans MT" w:cs="GillSansMTStd-Book"/>
      <w:caps/>
      <w:color w:val="C2113A"/>
      <w:sz w:val="20"/>
      <w:szCs w:val="20"/>
    </w:rPr>
  </w:style>
  <w:style w:type="character" w:customStyle="1" w:styleId="Heading4Char">
    <w:name w:val="Heading 4 Char"/>
    <w:aliases w:val="Run-In Char"/>
    <w:basedOn w:val="DefaultParagraphFont"/>
    <w:link w:val="Heading4"/>
    <w:uiPriority w:val="2"/>
    <w:rsid w:val="003C1235"/>
    <w:rPr>
      <w:rFonts w:ascii="Gill Sans MT" w:eastAsiaTheme="minorEastAsia" w:hAnsi="Gill Sans MT" w:cs="GillSansMTStd-Book"/>
      <w:b/>
      <w:bCs/>
      <w:caps/>
      <w:color w:val="6C6463"/>
      <w:sz w:val="20"/>
      <w:szCs w:val="22"/>
    </w:rPr>
  </w:style>
  <w:style w:type="paragraph" w:customStyle="1" w:styleId="Bullet1">
    <w:name w:val="Bullet 1"/>
    <w:basedOn w:val="Normal"/>
    <w:uiPriority w:val="2"/>
    <w:qFormat/>
    <w:rsid w:val="008A1CEC"/>
    <w:pPr>
      <w:numPr>
        <w:numId w:val="14"/>
      </w:numPr>
    </w:pPr>
  </w:style>
  <w:style w:type="paragraph" w:customStyle="1" w:styleId="Bullet2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paragraph" w:customStyle="1" w:styleId="CaptionBox">
    <w:name w:val="Caption Box"/>
    <w:uiPriority w:val="2"/>
    <w:qFormat/>
    <w:rsid w:val="008A1CEC"/>
    <w:pPr>
      <w:spacing w:before="120" w:after="120"/>
    </w:pPr>
    <w:rPr>
      <w:rFonts w:ascii="Gill Sans MT" w:eastAsiaTheme="minorEastAsia" w:hAnsi="Gill Sans MT" w:cs="GillSansMTStd-Book"/>
      <w:color w:val="6C6463"/>
      <w:sz w:val="16"/>
      <w:szCs w:val="16"/>
    </w:rPr>
  </w:style>
  <w:style w:type="paragraph" w:customStyle="1" w:styleId="Disclaimer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val="7F7F7F" w:themeColor="text1" w:themeTint="80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8A1CEC"/>
    <w:pPr>
      <w:tabs>
        <w:tab w:val="center" w:pos="4320"/>
        <w:tab w:val="right" w:pos="8640"/>
      </w:tabs>
      <w:spacing w:after="0" w:line="240" w:lineRule="auto"/>
    </w:pPr>
    <w:rPr>
      <w:caps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A1CEC"/>
    <w:rPr>
      <w:rFonts w:ascii="Gill Sans MT" w:eastAsiaTheme="minorEastAsia" w:hAnsi="Gill Sans MT" w:cs="GillSansMTStd-Book"/>
      <w:caps/>
      <w:color w:val="6C6463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1C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CEC"/>
    <w:rPr>
      <w:rFonts w:ascii="Gill Sans MT" w:eastAsiaTheme="minorEastAsia" w:hAnsi="Gill Sans MT" w:cs="GillSansMTStd-Book"/>
      <w:color w:val="6C6463"/>
      <w:sz w:val="22"/>
      <w:szCs w:val="22"/>
    </w:rPr>
  </w:style>
  <w:style w:type="paragraph" w:customStyle="1" w:styleId="In-LinePhoto">
    <w:name w:val="In-Line Photo"/>
    <w:next w:val="Normal"/>
    <w:qFormat/>
    <w:rsid w:val="008A1CEC"/>
    <w:pPr>
      <w:spacing w:before="480" w:after="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type="paragraph" w:customStyle="1" w:styleId="Instructions">
    <w:name w:val="Instructions"/>
    <w:next w:val="Normal"/>
    <w:uiPriority w:val="2"/>
    <w:qFormat/>
    <w:rsid w:val="008A1CEC"/>
    <w:pPr>
      <w:numPr>
        <w:numId w:val="17"/>
      </w:numPr>
      <w:spacing w:before="120" w:after="120"/>
    </w:pPr>
    <w:rPr>
      <w:rFonts w:ascii="Gill Sans MT" w:eastAsiaTheme="minorEastAsia" w:hAnsi="Gill Sans MT" w:cs="GillSansMTStd-Book"/>
      <w:color w:val="404040" w:themeColor="text1" w:themeTint="BF"/>
      <w:sz w:val="20"/>
      <w:szCs w:val="22"/>
    </w:rPr>
  </w:style>
  <w:style w:type="paragraph" w:customStyle="1" w:styleId="Left-Caption">
    <w:name w:val="Left - Caption"/>
    <w:basedOn w:val="Normal"/>
    <w:uiPriority w:val="2"/>
    <w:qFormat/>
    <w:rsid w:val="008A1CEC"/>
    <w:pPr>
      <w:spacing w:before="120" w:after="120" w:line="240" w:lineRule="auto"/>
    </w:pPr>
    <w:rPr>
      <w:noProof/>
      <w:sz w:val="18"/>
      <w:szCs w:val="12"/>
    </w:rPr>
  </w:style>
  <w:style w:type="paragraph" w:customStyle="1" w:styleId="Left-Credit">
    <w:name w:val="Left-Credit"/>
    <w:basedOn w:val="Normal"/>
    <w:next w:val="Normal"/>
    <w:qFormat/>
    <w:rsid w:val="008A1CEC"/>
    <w:pPr>
      <w:spacing w:before="40" w:after="40" w:line="240" w:lineRule="auto"/>
    </w:pPr>
    <w:rPr>
      <w:caps/>
      <w:noProof/>
      <w:sz w:val="12"/>
      <w:szCs w:val="12"/>
    </w:rPr>
  </w:style>
  <w:style w:type="paragraph" w:styleId="List">
    <w:name w:val="List"/>
    <w:basedOn w:val="Normal"/>
    <w:uiPriority w:val="99"/>
    <w:semiHidden/>
    <w:unhideWhenUsed/>
    <w:rsid w:val="008A1CEC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A1CEC"/>
    <w:pPr>
      <w:ind w:left="720" w:hanging="360"/>
      <w:contextualSpacing/>
    </w:pPr>
  </w:style>
  <w:style w:type="paragraph" w:styleId="NoSpacing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8A1CEC"/>
  </w:style>
  <w:style w:type="paragraph" w:customStyle="1" w:styleId="Photo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type="paragraph" w:styleId="Quote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8A1CEC"/>
    <w:rPr>
      <w:rFonts w:ascii="Gill Sans MT" w:eastAsia="Calibri" w:hAnsi="Gill Sans MT" w:cs="Calibri"/>
      <w:color w:val="6C6463"/>
      <w:sz w:val="28"/>
      <w:szCs w:val="28"/>
    </w:rPr>
  </w:style>
  <w:style w:type="paragraph" w:customStyle="1" w:styleId="Right-Caption">
    <w:name w:val="Right - Caption"/>
    <w:basedOn w:val="Normal"/>
    <w:uiPriority w:val="2"/>
    <w:qFormat/>
    <w:rsid w:val="008A1CEC"/>
    <w:pPr>
      <w:suppressAutoHyphens/>
      <w:spacing w:before="120" w:after="120" w:line="240" w:lineRule="auto"/>
      <w:jc w:val="right"/>
    </w:pPr>
    <w:rPr>
      <w:spacing w:val="1"/>
      <w:sz w:val="18"/>
      <w:szCs w:val="12"/>
    </w:rPr>
  </w:style>
  <w:style w:type="paragraph" w:customStyle="1" w:styleId="Right-Credit">
    <w:name w:val="Right-Credit"/>
    <w:basedOn w:val="Normal"/>
    <w:next w:val="Normal"/>
    <w:uiPriority w:val="99"/>
    <w:qFormat/>
    <w:rsid w:val="008A1CEC"/>
    <w:pPr>
      <w:suppressAutoHyphens/>
      <w:spacing w:before="40" w:after="40" w:line="240" w:lineRule="auto"/>
      <w:jc w:val="right"/>
    </w:pPr>
    <w:rPr>
      <w:caps/>
      <w:spacing w:val="1"/>
      <w:sz w:val="12"/>
      <w:szCs w:val="12"/>
    </w:rPr>
  </w:style>
  <w:style w:type="character" w:customStyle="1" w:styleId="SubtitleChar">
    <w:name w:val="Subtitle Char"/>
    <w:aliases w:val="Intro Char"/>
    <w:basedOn w:val="DefaultParagraphFont"/>
    <w:link w:val="Subtitle"/>
    <w:uiPriority w:val="1"/>
    <w:rsid w:val="008A1CEC"/>
    <w:rPr>
      <w:rFonts w:ascii="Gill Sans MT" w:eastAsia="Calibri" w:hAnsi="Gill Sans MT" w:cs="Calibri"/>
      <w:color w:val="6C6463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8A1CEC"/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8A1CEC"/>
    <w:pPr>
      <w:tabs>
        <w:tab w:val="right" w:pos="8828"/>
      </w:tabs>
      <w:spacing w:before="120" w:after="0"/>
    </w:pPr>
    <w:rPr>
      <w:caps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A1CEC"/>
    <w:pPr>
      <w:tabs>
        <w:tab w:val="right" w:pos="8828"/>
      </w:tabs>
      <w:spacing w:after="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8A1CEC"/>
    <w:pPr>
      <w:tabs>
        <w:tab w:val="right" w:pos="8828"/>
      </w:tabs>
      <w:spacing w:after="0"/>
    </w:pPr>
    <w:rPr>
      <w:caps/>
    </w:rPr>
  </w:style>
  <w:style w:type="paragraph" w:styleId="TOC4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6</Pages>
  <Words>8172</Words>
  <Characters>46582</Characters>
  <Application>Microsoft Office Word</Application>
  <DocSecurity>0</DocSecurity>
  <Lines>388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5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cp:lastModifiedBy>Killian, Dan</cp:lastModifiedBy>
  <cp:revision>3</cp:revision>
  <dcterms:created xsi:type="dcterms:W3CDTF">2022-06-14T13:33:00Z</dcterms:created>
  <dcterms:modified xsi:type="dcterms:W3CDTF">2022-06-14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project">
    <vt:lpwstr/>
  </property>
  <property fmtid="{D5CDD505-2E9C-101B-9397-08002B2CF9AE}" pid="9" name="subtitle">
    <vt:lpwstr>Demographic profiles</vt:lpwstr>
  </property>
  <property fmtid="{D5CDD505-2E9C-101B-9397-08002B2CF9AE}" pid="10" name="tbl-cap-location">
    <vt:lpwstr>top</vt:lpwstr>
  </property>
  <property fmtid="{D5CDD505-2E9C-101B-9397-08002B2CF9AE}" pid="11" name="toc-title">
    <vt:lpwstr>Table of contents</vt:lpwstr>
  </property>
</Properties>
</file>